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98"/>
        <w:gridCol w:w="1884"/>
        <w:gridCol w:w="2276"/>
        <w:gridCol w:w="785"/>
        <w:gridCol w:w="942"/>
        <w:gridCol w:w="471"/>
        <w:gridCol w:w="1020"/>
      </w:tblGrid>
      <w:tr w:rsidR="00C617F6" w:rsidRPr="00117051" w14:paraId="73C42CE9" w14:textId="77777777" w:rsidTr="00C617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17" w:type="dxa"/>
          </w:tcPr>
          <w:p w14:paraId="4881DD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ctor</w:t>
            </w:r>
          </w:p>
        </w:tc>
        <w:tc>
          <w:tcPr>
            <w:tcW w:w="1558" w:type="dxa"/>
          </w:tcPr>
          <w:p w14:paraId="3911FE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ressure</w:t>
            </w:r>
          </w:p>
        </w:tc>
        <w:tc>
          <w:tcPr>
            <w:tcW w:w="1882" w:type="dxa"/>
          </w:tcPr>
          <w:p w14:paraId="024EE0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cological.Characteristic</w:t>
            </w:r>
          </w:p>
        </w:tc>
        <w:tc>
          <w:tcPr>
            <w:tcW w:w="649" w:type="dxa"/>
          </w:tcPr>
          <w:p w14:paraId="270B38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verlap</w:t>
            </w:r>
          </w:p>
        </w:tc>
        <w:tc>
          <w:tcPr>
            <w:tcW w:w="779" w:type="dxa"/>
          </w:tcPr>
          <w:p w14:paraId="74894E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requency</w:t>
            </w:r>
          </w:p>
        </w:tc>
        <w:tc>
          <w:tcPr>
            <w:tcW w:w="389" w:type="dxa"/>
          </w:tcPr>
          <w:p w14:paraId="528876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DoI</w:t>
            </w:r>
          </w:p>
        </w:tc>
        <w:tc>
          <w:tcPr>
            <w:tcW w:w="843" w:type="dxa"/>
          </w:tcPr>
          <w:p w14:paraId="5837E7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mpactRisk</w:t>
            </w:r>
          </w:p>
        </w:tc>
      </w:tr>
      <w:tr w:rsidR="00C617F6" w:rsidRPr="00117051" w14:paraId="24DEA6D3" w14:textId="77777777">
        <w:tc>
          <w:tcPr>
            <w:tcW w:w="1817" w:type="dxa"/>
          </w:tcPr>
          <w:p w14:paraId="47FBE2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252D2C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5100E4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2A4983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615899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1F0BB6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1F6C9D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0000</w:t>
            </w:r>
          </w:p>
        </w:tc>
      </w:tr>
      <w:tr w:rsidR="00C617F6" w:rsidRPr="00117051" w14:paraId="56241898" w14:textId="77777777">
        <w:tc>
          <w:tcPr>
            <w:tcW w:w="1817" w:type="dxa"/>
          </w:tcPr>
          <w:p w14:paraId="0CB2A7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3CD276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712696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707A28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19699A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34F2F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0FD414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70D6B2FB" w14:textId="77777777">
        <w:tc>
          <w:tcPr>
            <w:tcW w:w="1817" w:type="dxa"/>
          </w:tcPr>
          <w:p w14:paraId="41D06D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740EC2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7545B6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0E7628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60D1E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060D7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E44CF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22712897" w14:textId="77777777">
        <w:tc>
          <w:tcPr>
            <w:tcW w:w="1817" w:type="dxa"/>
          </w:tcPr>
          <w:p w14:paraId="779D49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68132F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430C51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4AA767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133D05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6FDB2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DC10F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401FDB95" w14:textId="77777777">
        <w:tc>
          <w:tcPr>
            <w:tcW w:w="1817" w:type="dxa"/>
          </w:tcPr>
          <w:p w14:paraId="6A2EF5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268D4F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162047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6F7235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0B770F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18A2C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CD3B0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755363C5" w14:textId="77777777">
        <w:tc>
          <w:tcPr>
            <w:tcW w:w="1817" w:type="dxa"/>
          </w:tcPr>
          <w:p w14:paraId="2137B9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71E36D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3CDC0E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6114D4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71ADF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CEB4F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4A5336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42D52107" w14:textId="77777777">
        <w:tc>
          <w:tcPr>
            <w:tcW w:w="1817" w:type="dxa"/>
          </w:tcPr>
          <w:p w14:paraId="1B2778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54496A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1F89AA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7F6071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3201A2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3B357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124381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0000</w:t>
            </w:r>
          </w:p>
        </w:tc>
      </w:tr>
      <w:tr w:rsidR="00C617F6" w:rsidRPr="00117051" w14:paraId="6452E325" w14:textId="77777777">
        <w:tc>
          <w:tcPr>
            <w:tcW w:w="1817" w:type="dxa"/>
          </w:tcPr>
          <w:p w14:paraId="0560DC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6FFA64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73DCCA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785BBA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720390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DDC59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597479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275B5C39" w14:textId="77777777">
        <w:tc>
          <w:tcPr>
            <w:tcW w:w="1817" w:type="dxa"/>
          </w:tcPr>
          <w:p w14:paraId="5AE0DC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7F80C7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0A6124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4BCBAA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F5109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42E8BE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5F3DC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04708CF3" w14:textId="77777777">
        <w:tc>
          <w:tcPr>
            <w:tcW w:w="1817" w:type="dxa"/>
          </w:tcPr>
          <w:p w14:paraId="76EDB3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180B0E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7B4029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677FDF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2FAA4D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3375CF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9956C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05FC7F0D" w14:textId="77777777">
        <w:tc>
          <w:tcPr>
            <w:tcW w:w="1817" w:type="dxa"/>
          </w:tcPr>
          <w:p w14:paraId="6CDBF1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4CDE40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05531D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60B00F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D3D31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FA75A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253DA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03FFB584" w14:textId="77777777">
        <w:tc>
          <w:tcPr>
            <w:tcW w:w="1817" w:type="dxa"/>
          </w:tcPr>
          <w:p w14:paraId="42A2D4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7BB128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82" w:type="dxa"/>
          </w:tcPr>
          <w:p w14:paraId="566490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6B19BF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5CBCA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6143F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51D8C4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241B0648" w14:textId="77777777">
        <w:tc>
          <w:tcPr>
            <w:tcW w:w="1817" w:type="dxa"/>
          </w:tcPr>
          <w:p w14:paraId="03E347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4132E6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58D02F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45B6C7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1002E3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9CB94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720425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0000</w:t>
            </w:r>
          </w:p>
        </w:tc>
      </w:tr>
      <w:tr w:rsidR="00C617F6" w:rsidRPr="00117051" w14:paraId="7B001E78" w14:textId="77777777">
        <w:tc>
          <w:tcPr>
            <w:tcW w:w="1817" w:type="dxa"/>
          </w:tcPr>
          <w:p w14:paraId="3BCCBE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38AFD7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4CDF51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2E4F78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39CCEE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5DB28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3B111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1918D4D4" w14:textId="77777777">
        <w:tc>
          <w:tcPr>
            <w:tcW w:w="1817" w:type="dxa"/>
          </w:tcPr>
          <w:p w14:paraId="4E9DCE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171201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28D841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0B5CDA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04495A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D2A44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97F70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528CEEF6" w14:textId="77777777">
        <w:tc>
          <w:tcPr>
            <w:tcW w:w="1817" w:type="dxa"/>
          </w:tcPr>
          <w:p w14:paraId="68A991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4C52BA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1CC308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012704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50DB16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FF9BFC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B4008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48E54329" w14:textId="77777777">
        <w:tc>
          <w:tcPr>
            <w:tcW w:w="1817" w:type="dxa"/>
          </w:tcPr>
          <w:p w14:paraId="03B828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4B0183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1420C4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483009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5EFE7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F854F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84B39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1CA48F29" w14:textId="77777777">
        <w:tc>
          <w:tcPr>
            <w:tcW w:w="1817" w:type="dxa"/>
          </w:tcPr>
          <w:p w14:paraId="1E4E5E9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3F8F0F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6E5A789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1FD0C0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66A36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3C7FA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9EB8D9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7119DA97" w14:textId="77777777">
        <w:tc>
          <w:tcPr>
            <w:tcW w:w="1817" w:type="dxa"/>
          </w:tcPr>
          <w:p w14:paraId="7014EA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6D7697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799A70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34CC80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246F3D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A96A3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5FFFBD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0000</w:t>
            </w:r>
          </w:p>
        </w:tc>
      </w:tr>
      <w:tr w:rsidR="00C617F6" w:rsidRPr="00117051" w14:paraId="04BA5007" w14:textId="77777777">
        <w:tc>
          <w:tcPr>
            <w:tcW w:w="1817" w:type="dxa"/>
          </w:tcPr>
          <w:p w14:paraId="07E3D9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4B21AC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65EF9C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34630E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5734FF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73F35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3EE225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3435AC73" w14:textId="77777777">
        <w:tc>
          <w:tcPr>
            <w:tcW w:w="1817" w:type="dxa"/>
          </w:tcPr>
          <w:p w14:paraId="7A9CD3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6D7D7A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01D67E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1CAFAE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1AC206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070E0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56BD0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5C09D8C0" w14:textId="77777777">
        <w:tc>
          <w:tcPr>
            <w:tcW w:w="1817" w:type="dxa"/>
          </w:tcPr>
          <w:p w14:paraId="0A2594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5EB1E7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6A1198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40092A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3AB35D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E0CAF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7A625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627A6BFC" w14:textId="77777777">
        <w:tc>
          <w:tcPr>
            <w:tcW w:w="1817" w:type="dxa"/>
          </w:tcPr>
          <w:p w14:paraId="00CD2D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5A6766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4BE6D0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70E711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B94D2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474EDB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74162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731D2D58" w14:textId="77777777">
        <w:tc>
          <w:tcPr>
            <w:tcW w:w="1817" w:type="dxa"/>
          </w:tcPr>
          <w:p w14:paraId="0D8D89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09D25D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665F9F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7D6444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0A91B5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12E33E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32EE18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714946C5" w14:textId="77777777">
        <w:tc>
          <w:tcPr>
            <w:tcW w:w="1817" w:type="dxa"/>
          </w:tcPr>
          <w:p w14:paraId="416170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522679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290A66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0EFD0A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1C89D7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6F21F5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04CAC0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1EC743B8" w14:textId="77777777">
        <w:tc>
          <w:tcPr>
            <w:tcW w:w="1817" w:type="dxa"/>
          </w:tcPr>
          <w:p w14:paraId="232CEF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0DE146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1651E7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5F3C9D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3380E4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2C80B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7F7AA2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0000</w:t>
            </w:r>
          </w:p>
        </w:tc>
      </w:tr>
      <w:tr w:rsidR="00C617F6" w:rsidRPr="00117051" w14:paraId="08B06CFC" w14:textId="77777777">
        <w:tc>
          <w:tcPr>
            <w:tcW w:w="1817" w:type="dxa"/>
          </w:tcPr>
          <w:p w14:paraId="5D7DA3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37EF1A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6AC9B3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56F86E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13B10A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9DFBA7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670011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192772DE" w14:textId="77777777">
        <w:tc>
          <w:tcPr>
            <w:tcW w:w="1817" w:type="dxa"/>
          </w:tcPr>
          <w:p w14:paraId="7351B4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2092BB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383978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0FC1AF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146FE5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3B9FF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319416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755398D9" w14:textId="77777777">
        <w:tc>
          <w:tcPr>
            <w:tcW w:w="1817" w:type="dxa"/>
          </w:tcPr>
          <w:p w14:paraId="196E76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3DCAD3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292E8E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7A0BFD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913CD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47CFE9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E2D27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5DA9E602" w14:textId="77777777">
        <w:tc>
          <w:tcPr>
            <w:tcW w:w="1817" w:type="dxa"/>
          </w:tcPr>
          <w:p w14:paraId="231BBF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7A88F0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726F30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2E9C7E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44C0B6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302E0E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1FBA3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265969D5" w14:textId="77777777">
        <w:tc>
          <w:tcPr>
            <w:tcW w:w="1817" w:type="dxa"/>
          </w:tcPr>
          <w:p w14:paraId="59E9C9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78F14B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82" w:type="dxa"/>
          </w:tcPr>
          <w:p w14:paraId="5BEED8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74FB04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CD8DC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6993E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4001F6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39947675" w14:textId="77777777">
        <w:tc>
          <w:tcPr>
            <w:tcW w:w="1817" w:type="dxa"/>
          </w:tcPr>
          <w:p w14:paraId="4F3DDD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13582E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390267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2C5BBB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5629D4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89" w:type="dxa"/>
          </w:tcPr>
          <w:p w14:paraId="1DD72E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3150C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1055</w:t>
            </w:r>
          </w:p>
        </w:tc>
      </w:tr>
      <w:tr w:rsidR="00C617F6" w:rsidRPr="00117051" w14:paraId="69A8F75C" w14:textId="77777777">
        <w:tc>
          <w:tcPr>
            <w:tcW w:w="1817" w:type="dxa"/>
          </w:tcPr>
          <w:p w14:paraId="0F913B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51922A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6F81AB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5CA5FE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73183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89" w:type="dxa"/>
          </w:tcPr>
          <w:p w14:paraId="718B77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E86EF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1055</w:t>
            </w:r>
          </w:p>
        </w:tc>
      </w:tr>
      <w:tr w:rsidR="00C617F6" w:rsidRPr="00117051" w14:paraId="442FDF24" w14:textId="77777777">
        <w:tc>
          <w:tcPr>
            <w:tcW w:w="1817" w:type="dxa"/>
          </w:tcPr>
          <w:p w14:paraId="122677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68BDF6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5AAD97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50A75E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3FEE0D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89" w:type="dxa"/>
          </w:tcPr>
          <w:p w14:paraId="2A75FA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B1F20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1055</w:t>
            </w:r>
          </w:p>
        </w:tc>
      </w:tr>
      <w:tr w:rsidR="00C617F6" w:rsidRPr="00117051" w14:paraId="464CBF70" w14:textId="77777777">
        <w:tc>
          <w:tcPr>
            <w:tcW w:w="1817" w:type="dxa"/>
          </w:tcPr>
          <w:p w14:paraId="7B904A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6993B6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62D306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54AB45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98A33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89" w:type="dxa"/>
          </w:tcPr>
          <w:p w14:paraId="55E0F9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2D591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1055</w:t>
            </w:r>
          </w:p>
        </w:tc>
      </w:tr>
      <w:tr w:rsidR="00C617F6" w:rsidRPr="00117051" w14:paraId="6CBC5425" w14:textId="77777777">
        <w:tc>
          <w:tcPr>
            <w:tcW w:w="1817" w:type="dxa"/>
          </w:tcPr>
          <w:p w14:paraId="095913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3946C5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6B23AA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525A74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335EE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89" w:type="dxa"/>
          </w:tcPr>
          <w:p w14:paraId="77174D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40F5F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1055</w:t>
            </w:r>
          </w:p>
        </w:tc>
      </w:tr>
      <w:tr w:rsidR="00C617F6" w:rsidRPr="00117051" w14:paraId="7AA6EF66" w14:textId="77777777">
        <w:tc>
          <w:tcPr>
            <w:tcW w:w="1817" w:type="dxa"/>
          </w:tcPr>
          <w:p w14:paraId="0FF504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45C531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39096C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3981D8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5501B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89" w:type="dxa"/>
          </w:tcPr>
          <w:p w14:paraId="2D3466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E3C4E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1055</w:t>
            </w:r>
          </w:p>
        </w:tc>
      </w:tr>
      <w:tr w:rsidR="00C617F6" w:rsidRPr="00117051" w14:paraId="4F539866" w14:textId="77777777">
        <w:tc>
          <w:tcPr>
            <w:tcW w:w="1817" w:type="dxa"/>
          </w:tcPr>
          <w:p w14:paraId="713B04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0022EA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569A83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00B948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5F0F08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89" w:type="dxa"/>
          </w:tcPr>
          <w:p w14:paraId="5EB86E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46D47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1055</w:t>
            </w:r>
          </w:p>
        </w:tc>
      </w:tr>
      <w:tr w:rsidR="00C617F6" w:rsidRPr="00117051" w14:paraId="54B4B1BF" w14:textId="77777777">
        <w:tc>
          <w:tcPr>
            <w:tcW w:w="1817" w:type="dxa"/>
          </w:tcPr>
          <w:p w14:paraId="550A70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0C924F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63F659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7CE215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084F77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89" w:type="dxa"/>
          </w:tcPr>
          <w:p w14:paraId="6B9654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14525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1055</w:t>
            </w:r>
          </w:p>
        </w:tc>
      </w:tr>
      <w:tr w:rsidR="00C617F6" w:rsidRPr="00117051" w14:paraId="7936D97B" w14:textId="77777777">
        <w:tc>
          <w:tcPr>
            <w:tcW w:w="1817" w:type="dxa"/>
          </w:tcPr>
          <w:p w14:paraId="3313BD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1763AA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659D10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55A14D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81758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2A63F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EE7AF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72117B19" w14:textId="77777777">
        <w:tc>
          <w:tcPr>
            <w:tcW w:w="1817" w:type="dxa"/>
          </w:tcPr>
          <w:p w14:paraId="484248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31F6A4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5E0E71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6B269E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3A395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5A41F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44C66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7759B8B4" w14:textId="77777777">
        <w:tc>
          <w:tcPr>
            <w:tcW w:w="1817" w:type="dxa"/>
          </w:tcPr>
          <w:p w14:paraId="23AC75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2A154C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0E276C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198CC1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7DEE6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4D3521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A5EF1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6AFEC019" w14:textId="77777777">
        <w:tc>
          <w:tcPr>
            <w:tcW w:w="1817" w:type="dxa"/>
          </w:tcPr>
          <w:p w14:paraId="480FC1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1F8A01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0C5C0E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429CF8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1B0110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12F379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1879F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27AA689E" w14:textId="77777777">
        <w:tc>
          <w:tcPr>
            <w:tcW w:w="1817" w:type="dxa"/>
          </w:tcPr>
          <w:p w14:paraId="4A1C6DA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3FA863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3A012D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5A4A20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8C8E49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DF5FC9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0E762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047E187E" w14:textId="77777777">
        <w:tc>
          <w:tcPr>
            <w:tcW w:w="1817" w:type="dxa"/>
          </w:tcPr>
          <w:p w14:paraId="4F7C36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Small vessels - active demersal</w:t>
            </w:r>
          </w:p>
        </w:tc>
        <w:tc>
          <w:tcPr>
            <w:tcW w:w="1558" w:type="dxa"/>
          </w:tcPr>
          <w:p w14:paraId="6B46F3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1BF3B6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6FB65D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21DC2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AAC20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86422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4A145389" w14:textId="77777777">
        <w:tc>
          <w:tcPr>
            <w:tcW w:w="1817" w:type="dxa"/>
          </w:tcPr>
          <w:p w14:paraId="747E5E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2F0423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4CDDD4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75369C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B308E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0E3AE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9B32E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4E6880AB" w14:textId="77777777">
        <w:tc>
          <w:tcPr>
            <w:tcW w:w="1817" w:type="dxa"/>
          </w:tcPr>
          <w:p w14:paraId="08D590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0425AB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3443E5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2BBD8D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1DCFC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35BD00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EB770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0705ABAA" w14:textId="77777777">
        <w:tc>
          <w:tcPr>
            <w:tcW w:w="1817" w:type="dxa"/>
          </w:tcPr>
          <w:p w14:paraId="1A1CF2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638051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4CC7FE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2F7B68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C5604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B0294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D0A81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754B4D3B" w14:textId="77777777">
        <w:tc>
          <w:tcPr>
            <w:tcW w:w="1817" w:type="dxa"/>
          </w:tcPr>
          <w:p w14:paraId="7F9747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699993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43CAD1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56C71B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F756A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4686EB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11247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3A816B9E" w14:textId="77777777">
        <w:tc>
          <w:tcPr>
            <w:tcW w:w="1817" w:type="dxa"/>
          </w:tcPr>
          <w:p w14:paraId="64DEBD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5016F0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1B04AF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1DD5DC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30832A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3302BF3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B6EF3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2AB2BF1A" w14:textId="77777777">
        <w:tc>
          <w:tcPr>
            <w:tcW w:w="1817" w:type="dxa"/>
          </w:tcPr>
          <w:p w14:paraId="120A63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339C68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125C61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7D18EB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016DF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488C41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7C34E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58CF89CD" w14:textId="77777777">
        <w:tc>
          <w:tcPr>
            <w:tcW w:w="1817" w:type="dxa"/>
          </w:tcPr>
          <w:p w14:paraId="265A1D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6A3883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1525F5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6C4D73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24408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3707E3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4A068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2F00BBE5" w14:textId="77777777">
        <w:tc>
          <w:tcPr>
            <w:tcW w:w="1817" w:type="dxa"/>
          </w:tcPr>
          <w:p w14:paraId="2CE660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1D039A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2E49F9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670068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15A60C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1E3C61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D6321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0FD54597" w14:textId="77777777">
        <w:tc>
          <w:tcPr>
            <w:tcW w:w="1817" w:type="dxa"/>
          </w:tcPr>
          <w:p w14:paraId="4A3519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722EB6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052911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138C5D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0AE8F8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68CD2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373E2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50CBB65E" w14:textId="77777777">
        <w:tc>
          <w:tcPr>
            <w:tcW w:w="1817" w:type="dxa"/>
          </w:tcPr>
          <w:p w14:paraId="03DB5A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1135F1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5D898B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00A771A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32C09D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25656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55033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1B149CF0" w14:textId="77777777">
        <w:tc>
          <w:tcPr>
            <w:tcW w:w="1817" w:type="dxa"/>
          </w:tcPr>
          <w:p w14:paraId="322023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16042F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3993DB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7868B4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3D3A6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49B63C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F2FE2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752C84F9" w14:textId="77777777">
        <w:tc>
          <w:tcPr>
            <w:tcW w:w="1817" w:type="dxa"/>
          </w:tcPr>
          <w:p w14:paraId="00D574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17D716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318613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7F9E38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3E329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6CA97F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3D9AC2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42B9786D" w14:textId="77777777">
        <w:tc>
          <w:tcPr>
            <w:tcW w:w="1817" w:type="dxa"/>
          </w:tcPr>
          <w:p w14:paraId="47F641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4D4A7E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3DD0AC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0970D7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8FBDB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11DA4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6942CC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5F7975E5" w14:textId="77777777">
        <w:tc>
          <w:tcPr>
            <w:tcW w:w="1817" w:type="dxa"/>
          </w:tcPr>
          <w:p w14:paraId="604DB9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20D23D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3C8AE4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375F5B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035B6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7A73B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3592E5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08CDE83A" w14:textId="77777777">
        <w:tc>
          <w:tcPr>
            <w:tcW w:w="1817" w:type="dxa"/>
          </w:tcPr>
          <w:p w14:paraId="51ACBB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6AA0A5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300ABC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26F361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1F147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046EF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3C50F4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3F506546" w14:textId="77777777">
        <w:tc>
          <w:tcPr>
            <w:tcW w:w="1817" w:type="dxa"/>
          </w:tcPr>
          <w:p w14:paraId="5E52AE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24F185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60A27C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548ADE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E9203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28E42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69C25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460E15BA" w14:textId="77777777">
        <w:tc>
          <w:tcPr>
            <w:tcW w:w="1817" w:type="dxa"/>
          </w:tcPr>
          <w:p w14:paraId="0A4A07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551DB1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6F2AEA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5C76BB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52149D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BE1DA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227D90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305E2BF3" w14:textId="77777777">
        <w:tc>
          <w:tcPr>
            <w:tcW w:w="1817" w:type="dxa"/>
          </w:tcPr>
          <w:p w14:paraId="25646A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184604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513281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199D82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A9231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658363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7C930C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6A615217" w14:textId="77777777">
        <w:tc>
          <w:tcPr>
            <w:tcW w:w="1817" w:type="dxa"/>
          </w:tcPr>
          <w:p w14:paraId="27C8D4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5E84A1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21281F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1B3D13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111039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366C80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B82F7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41A6201D" w14:textId="77777777">
        <w:tc>
          <w:tcPr>
            <w:tcW w:w="1817" w:type="dxa"/>
          </w:tcPr>
          <w:p w14:paraId="32972E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6CDEA3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3443E8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2C433C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A6EFE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7F3750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82655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69D1960B" w14:textId="77777777">
        <w:tc>
          <w:tcPr>
            <w:tcW w:w="1817" w:type="dxa"/>
          </w:tcPr>
          <w:p w14:paraId="1D2AC3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0C8839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6101CE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1D621D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582238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33DBA4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C31B3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7C5C0F1F" w14:textId="77777777">
        <w:tc>
          <w:tcPr>
            <w:tcW w:w="1817" w:type="dxa"/>
          </w:tcPr>
          <w:p w14:paraId="28760E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540D50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1DC66D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6074FD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0321E2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45F058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08513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0AEAC026" w14:textId="77777777">
        <w:tc>
          <w:tcPr>
            <w:tcW w:w="1817" w:type="dxa"/>
          </w:tcPr>
          <w:p w14:paraId="72BD06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589D3E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237EBC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5004E5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6F0EE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43EDDB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71490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700E3533" w14:textId="77777777">
        <w:tc>
          <w:tcPr>
            <w:tcW w:w="1817" w:type="dxa"/>
          </w:tcPr>
          <w:p w14:paraId="6ADA2A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4E8D04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12F473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470202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332F61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3BCAB3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A44E4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69A6EB58" w14:textId="77777777">
        <w:tc>
          <w:tcPr>
            <w:tcW w:w="1817" w:type="dxa"/>
          </w:tcPr>
          <w:p w14:paraId="6C1BEA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05EFC1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59D2D9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08E745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B6C9E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011747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5160A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3744B9B2" w14:textId="77777777">
        <w:tc>
          <w:tcPr>
            <w:tcW w:w="1817" w:type="dxa"/>
          </w:tcPr>
          <w:p w14:paraId="439F8F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5B611B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82" w:type="dxa"/>
          </w:tcPr>
          <w:p w14:paraId="376395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026489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5FB4F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751E6D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B675C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2A50BFD4" w14:textId="77777777">
        <w:tc>
          <w:tcPr>
            <w:tcW w:w="1817" w:type="dxa"/>
          </w:tcPr>
          <w:p w14:paraId="6294A5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7B945B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059828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395BA0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0B386D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0ECAA8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FA439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73596A68" w14:textId="77777777">
        <w:tc>
          <w:tcPr>
            <w:tcW w:w="1817" w:type="dxa"/>
          </w:tcPr>
          <w:p w14:paraId="76DBEE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6E5D41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0AA563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05D3B8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66203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192A0F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DB066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7E75CF61" w14:textId="77777777">
        <w:tc>
          <w:tcPr>
            <w:tcW w:w="1817" w:type="dxa"/>
          </w:tcPr>
          <w:p w14:paraId="485408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5ACD4B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10D470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40EF32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337DEC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00D92E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6D2C2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0BED2C25" w14:textId="77777777">
        <w:tc>
          <w:tcPr>
            <w:tcW w:w="1817" w:type="dxa"/>
          </w:tcPr>
          <w:p w14:paraId="08A1B0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3E0810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567C0C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6FF9AF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58C3F4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707B2D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08D68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333D10CA" w14:textId="77777777">
        <w:tc>
          <w:tcPr>
            <w:tcW w:w="1817" w:type="dxa"/>
          </w:tcPr>
          <w:p w14:paraId="24C340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718FB1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309354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1F1179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C6B0E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320DAE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1EE04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6FAC88FE" w14:textId="77777777">
        <w:tc>
          <w:tcPr>
            <w:tcW w:w="1817" w:type="dxa"/>
          </w:tcPr>
          <w:p w14:paraId="48B9D6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1C77D9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3CD771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3018EE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76FF7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2D7D9B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6B382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5BCB2942" w14:textId="77777777">
        <w:tc>
          <w:tcPr>
            <w:tcW w:w="1817" w:type="dxa"/>
          </w:tcPr>
          <w:p w14:paraId="491078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17F631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5AD7BE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21A490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14F6D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1F3AF8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46D2F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70697858" w14:textId="77777777">
        <w:tc>
          <w:tcPr>
            <w:tcW w:w="1817" w:type="dxa"/>
          </w:tcPr>
          <w:p w14:paraId="1BFABD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7D3BAF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5D9B3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3BC349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DE40B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409622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AA7BF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1EE1A4A4" w14:textId="77777777">
        <w:tc>
          <w:tcPr>
            <w:tcW w:w="1817" w:type="dxa"/>
          </w:tcPr>
          <w:p w14:paraId="193ABD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7D8BA3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1192A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6D8412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EB7B6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68F389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1FF6C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5EBC73DD" w14:textId="77777777">
        <w:tc>
          <w:tcPr>
            <w:tcW w:w="1817" w:type="dxa"/>
          </w:tcPr>
          <w:p w14:paraId="5175E0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323630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3E37C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2936A1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FED08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336960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C9658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36C4FE76" w14:textId="77777777">
        <w:tc>
          <w:tcPr>
            <w:tcW w:w="1817" w:type="dxa"/>
          </w:tcPr>
          <w:p w14:paraId="7EB5C5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1E63757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89CFB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697B07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FEEB6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73DFFA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28D6E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2AFD80CC" w14:textId="77777777">
        <w:tc>
          <w:tcPr>
            <w:tcW w:w="1817" w:type="dxa"/>
          </w:tcPr>
          <w:p w14:paraId="3E62BE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6D3F62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33BFC9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5F9542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C1A69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1C3F40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19277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7BEC418E" w14:textId="77777777">
        <w:tc>
          <w:tcPr>
            <w:tcW w:w="1817" w:type="dxa"/>
          </w:tcPr>
          <w:p w14:paraId="5A42DBE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51FB76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3702B1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7D4FA3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351AC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1F44EB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1FAC1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31BC1BD1" w14:textId="77777777">
        <w:tc>
          <w:tcPr>
            <w:tcW w:w="1817" w:type="dxa"/>
          </w:tcPr>
          <w:p w14:paraId="319BD1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41C50C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3F734D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456AB9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A5C4F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325D0B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6889B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1A04770C" w14:textId="77777777">
        <w:tc>
          <w:tcPr>
            <w:tcW w:w="1817" w:type="dxa"/>
          </w:tcPr>
          <w:p w14:paraId="1883F8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19D367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5E32AA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58C74A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07B72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4AEFE6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07380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0548BC35" w14:textId="77777777">
        <w:tc>
          <w:tcPr>
            <w:tcW w:w="1817" w:type="dxa"/>
          </w:tcPr>
          <w:p w14:paraId="3857D8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1D2541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3955B1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277A62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1D30750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67059F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DCC64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7B52908D" w14:textId="77777777">
        <w:tc>
          <w:tcPr>
            <w:tcW w:w="1817" w:type="dxa"/>
          </w:tcPr>
          <w:p w14:paraId="5268E4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passive demersal</w:t>
            </w:r>
          </w:p>
        </w:tc>
        <w:tc>
          <w:tcPr>
            <w:tcW w:w="1558" w:type="dxa"/>
          </w:tcPr>
          <w:p w14:paraId="1D051D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84321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725865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42EBE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504A3D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B3640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6C8A6CB4" w14:textId="77777777">
        <w:tc>
          <w:tcPr>
            <w:tcW w:w="1817" w:type="dxa"/>
          </w:tcPr>
          <w:p w14:paraId="298074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3FF68F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0EB62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112B32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132E4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58718E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76DDB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784B2B1B" w14:textId="77777777">
        <w:tc>
          <w:tcPr>
            <w:tcW w:w="1817" w:type="dxa"/>
          </w:tcPr>
          <w:p w14:paraId="15791F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62C83F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3737C4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718596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CF18E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4A073F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31719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18E06244" w14:textId="77777777">
        <w:tc>
          <w:tcPr>
            <w:tcW w:w="1817" w:type="dxa"/>
          </w:tcPr>
          <w:p w14:paraId="76C1B4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0048B2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FF70C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43B175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09F57D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29DC74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97642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285201E0" w14:textId="77777777">
        <w:tc>
          <w:tcPr>
            <w:tcW w:w="1817" w:type="dxa"/>
          </w:tcPr>
          <w:p w14:paraId="732683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278CB3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5BC889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374990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1C40B8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79E2D9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EAD45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7C6E08E3" w14:textId="77777777">
        <w:tc>
          <w:tcPr>
            <w:tcW w:w="1817" w:type="dxa"/>
          </w:tcPr>
          <w:p w14:paraId="6D1EA5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4BAF94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29D95C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12BB0D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2CFFBE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6A3971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8B114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3DE08DAF" w14:textId="77777777">
        <w:tc>
          <w:tcPr>
            <w:tcW w:w="1817" w:type="dxa"/>
          </w:tcPr>
          <w:p w14:paraId="2457D7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5905D1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4F4554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31BB64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7D1971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542A58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7922D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05DFC9B7" w14:textId="77777777">
        <w:tc>
          <w:tcPr>
            <w:tcW w:w="1817" w:type="dxa"/>
          </w:tcPr>
          <w:p w14:paraId="6AA83A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52E1EE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408F2F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502D99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0072CC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4F0EDD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8497A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0414DDE2" w14:textId="77777777">
        <w:tc>
          <w:tcPr>
            <w:tcW w:w="1817" w:type="dxa"/>
          </w:tcPr>
          <w:p w14:paraId="754A37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3B2D5D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566921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1A48BD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738C37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653B64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28A70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562C7CDF" w14:textId="77777777">
        <w:tc>
          <w:tcPr>
            <w:tcW w:w="1817" w:type="dxa"/>
          </w:tcPr>
          <w:p w14:paraId="2F90CF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618603C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D4CB2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326CA3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0CD0D7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42DFA3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87EDE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3F4BFF23" w14:textId="77777777">
        <w:tc>
          <w:tcPr>
            <w:tcW w:w="1817" w:type="dxa"/>
          </w:tcPr>
          <w:p w14:paraId="03BF52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5DDE09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2A158E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181AE5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AE495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0E3538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ABA11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0466020E" w14:textId="77777777">
        <w:tc>
          <w:tcPr>
            <w:tcW w:w="1817" w:type="dxa"/>
          </w:tcPr>
          <w:p w14:paraId="6187AF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2D729C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20E81E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03E3F5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B5752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3FF41A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298A1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61F9E9C0" w14:textId="77777777">
        <w:tc>
          <w:tcPr>
            <w:tcW w:w="1817" w:type="dxa"/>
          </w:tcPr>
          <w:p w14:paraId="586980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626A9E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2F5CC5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15030B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0D86F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7A3154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1771F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417984D4" w14:textId="77777777">
        <w:tc>
          <w:tcPr>
            <w:tcW w:w="1817" w:type="dxa"/>
          </w:tcPr>
          <w:p w14:paraId="4B895D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6FE1DA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469947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015C1F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461F52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3A9C40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7520A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51558AC0" w14:textId="77777777">
        <w:tc>
          <w:tcPr>
            <w:tcW w:w="1817" w:type="dxa"/>
          </w:tcPr>
          <w:p w14:paraId="6DE9A0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36B915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58BFE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16A756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2C9F92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00D129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320ED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3FC4B579" w14:textId="77777777">
        <w:tc>
          <w:tcPr>
            <w:tcW w:w="1817" w:type="dxa"/>
          </w:tcPr>
          <w:p w14:paraId="59B8B6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1E3862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437FB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22C4FD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7A2FEA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1B4E9D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1FFDC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685F5FC7" w14:textId="77777777">
        <w:tc>
          <w:tcPr>
            <w:tcW w:w="1817" w:type="dxa"/>
          </w:tcPr>
          <w:p w14:paraId="7872C9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669EDA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72A0E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238A4D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0BC22C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3337B0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A6AA5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7220B541" w14:textId="77777777">
        <w:tc>
          <w:tcPr>
            <w:tcW w:w="1817" w:type="dxa"/>
          </w:tcPr>
          <w:p w14:paraId="2DEA51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1154C1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B7D95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1BEA15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7E41D2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3E3BD4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8438A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4CFE015D" w14:textId="77777777">
        <w:tc>
          <w:tcPr>
            <w:tcW w:w="1817" w:type="dxa"/>
          </w:tcPr>
          <w:p w14:paraId="6BD66E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1C64C5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0F3C7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03323C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9369F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7F9012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512CA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3C7EFF4E" w14:textId="77777777">
        <w:tc>
          <w:tcPr>
            <w:tcW w:w="1817" w:type="dxa"/>
          </w:tcPr>
          <w:p w14:paraId="47872E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28152B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4F4442C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08C382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4F6F3B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79562E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A341E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2976E10F" w14:textId="77777777">
        <w:tc>
          <w:tcPr>
            <w:tcW w:w="1817" w:type="dxa"/>
          </w:tcPr>
          <w:p w14:paraId="6F151B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17CC87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1C78A0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5AA515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0A3194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2B0CC6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41A8B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679B963E" w14:textId="77777777">
        <w:tc>
          <w:tcPr>
            <w:tcW w:w="1817" w:type="dxa"/>
          </w:tcPr>
          <w:p w14:paraId="50A4CD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5D75F5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115047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4FD183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3BF1F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4616E4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73C83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1A5B6831" w14:textId="77777777">
        <w:tc>
          <w:tcPr>
            <w:tcW w:w="1817" w:type="dxa"/>
          </w:tcPr>
          <w:p w14:paraId="56DFA4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5CA998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1469E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3D32944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86F78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476DD6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BD877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4D83BA01" w14:textId="77777777">
        <w:tc>
          <w:tcPr>
            <w:tcW w:w="1817" w:type="dxa"/>
          </w:tcPr>
          <w:p w14:paraId="3FB8E4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3311FF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548382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542401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0456CF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115C3C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A947C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5422B2C0" w14:textId="77777777">
        <w:tc>
          <w:tcPr>
            <w:tcW w:w="1817" w:type="dxa"/>
          </w:tcPr>
          <w:p w14:paraId="51839E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416F90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01439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52E858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69EED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09FC67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318A9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5FA4637E" w14:textId="77777777">
        <w:tc>
          <w:tcPr>
            <w:tcW w:w="1817" w:type="dxa"/>
          </w:tcPr>
          <w:p w14:paraId="523065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25A5C7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3F407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23C4EE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4F1BB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58BD27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B9C20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0A90F652" w14:textId="77777777">
        <w:tc>
          <w:tcPr>
            <w:tcW w:w="1817" w:type="dxa"/>
          </w:tcPr>
          <w:p w14:paraId="4089C9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0116DA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4C3C1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44D11F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25C2D2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3E10F3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B5583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53DD5FA8" w14:textId="77777777">
        <w:tc>
          <w:tcPr>
            <w:tcW w:w="1817" w:type="dxa"/>
          </w:tcPr>
          <w:p w14:paraId="764659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03E5F4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27DBE5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3A0DCF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ED03D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55D8B0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4F0C5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4F24B385" w14:textId="77777777">
        <w:tc>
          <w:tcPr>
            <w:tcW w:w="1817" w:type="dxa"/>
          </w:tcPr>
          <w:p w14:paraId="6EABA5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49EB52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3CD00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4A91EE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B77A4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17FC1E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E3695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1596E001" w14:textId="77777777">
        <w:tc>
          <w:tcPr>
            <w:tcW w:w="1817" w:type="dxa"/>
          </w:tcPr>
          <w:p w14:paraId="4E07E0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1F3825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4801DE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0AB396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268F053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57C839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75366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65569295" w14:textId="77777777">
        <w:tc>
          <w:tcPr>
            <w:tcW w:w="1817" w:type="dxa"/>
          </w:tcPr>
          <w:p w14:paraId="581C42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4F1FF0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175C31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46E9CB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122192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2D0A24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930EF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62D9916B" w14:textId="77777777">
        <w:tc>
          <w:tcPr>
            <w:tcW w:w="1817" w:type="dxa"/>
          </w:tcPr>
          <w:p w14:paraId="45424A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1B32D6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08632B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5F87C5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76B96BA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4264B6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CB625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3F237158" w14:textId="77777777">
        <w:tc>
          <w:tcPr>
            <w:tcW w:w="1817" w:type="dxa"/>
          </w:tcPr>
          <w:p w14:paraId="4FACA9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2DDD9F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2A2C8F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0A961E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C2437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545EFE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B64A5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73BEB88A" w14:textId="77777777">
        <w:tc>
          <w:tcPr>
            <w:tcW w:w="1817" w:type="dxa"/>
          </w:tcPr>
          <w:p w14:paraId="4DC01D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5E3A89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06AF82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163097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613FED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6C969C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8F400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3799AB5C" w14:textId="77777777">
        <w:tc>
          <w:tcPr>
            <w:tcW w:w="1817" w:type="dxa"/>
          </w:tcPr>
          <w:p w14:paraId="76BA6E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6925AC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55A7D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5B862D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459991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2F7994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64672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0B8028AD" w14:textId="77777777">
        <w:tc>
          <w:tcPr>
            <w:tcW w:w="1817" w:type="dxa"/>
          </w:tcPr>
          <w:p w14:paraId="1D4FC5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185510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1269E9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043E87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6DDE31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002CFB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8A9F7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34D83103" w14:textId="77777777">
        <w:tc>
          <w:tcPr>
            <w:tcW w:w="1817" w:type="dxa"/>
          </w:tcPr>
          <w:p w14:paraId="4EA53A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33C06A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7C3969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2574AE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084F36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61FA3C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800E1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1DF4339F" w14:textId="77777777">
        <w:tc>
          <w:tcPr>
            <w:tcW w:w="1817" w:type="dxa"/>
          </w:tcPr>
          <w:p w14:paraId="64DD12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10191E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2EA341A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481B58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C311B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62E99B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706E1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33BD2DE1" w14:textId="77777777">
        <w:tc>
          <w:tcPr>
            <w:tcW w:w="1817" w:type="dxa"/>
          </w:tcPr>
          <w:p w14:paraId="3C6D1F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41576E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523112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3FAC99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B7749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0A5086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E371F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14B7D38E" w14:textId="77777777">
        <w:tc>
          <w:tcPr>
            <w:tcW w:w="1817" w:type="dxa"/>
          </w:tcPr>
          <w:p w14:paraId="7B95DA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3EF39C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22D54E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6C2DC5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2F4D7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75EC08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B089E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2ACCF4AD" w14:textId="77777777">
        <w:tc>
          <w:tcPr>
            <w:tcW w:w="1817" w:type="dxa"/>
          </w:tcPr>
          <w:p w14:paraId="6B3BAE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6BB37B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5F8BC0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0F6F88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44D874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3F08BC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D21F5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46033703" w14:textId="77777777">
        <w:tc>
          <w:tcPr>
            <w:tcW w:w="1817" w:type="dxa"/>
          </w:tcPr>
          <w:p w14:paraId="13D358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2E0772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EB738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061190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6AF3D60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2765E8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BA7F8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6B08C99F" w14:textId="77777777">
        <w:tc>
          <w:tcPr>
            <w:tcW w:w="1817" w:type="dxa"/>
          </w:tcPr>
          <w:p w14:paraId="04624A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49C483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12EC25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0865F9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4B1B07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66EB2B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6F1F3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7B71EF14" w14:textId="77777777">
        <w:tc>
          <w:tcPr>
            <w:tcW w:w="1817" w:type="dxa"/>
          </w:tcPr>
          <w:p w14:paraId="4B2BBF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684CBA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29103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704074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73B50B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03959F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E1735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21BBC370" w14:textId="77777777">
        <w:tc>
          <w:tcPr>
            <w:tcW w:w="1817" w:type="dxa"/>
          </w:tcPr>
          <w:p w14:paraId="5CEDC0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280F75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41F7A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76AD32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6D72DE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6AD27D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81DFE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49B0F794" w14:textId="77777777">
        <w:tc>
          <w:tcPr>
            <w:tcW w:w="1817" w:type="dxa"/>
          </w:tcPr>
          <w:p w14:paraId="3B4573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 xml:space="preserve">Large vessels - reduction </w:t>
            </w:r>
            <w:r w:rsidRPr="00117051">
              <w:rPr>
                <w:sz w:val="14"/>
                <w:szCs w:val="14"/>
              </w:rPr>
              <w:lastRenderedPageBreak/>
              <w:t>fisheries</w:t>
            </w:r>
          </w:p>
        </w:tc>
        <w:tc>
          <w:tcPr>
            <w:tcW w:w="1558" w:type="dxa"/>
          </w:tcPr>
          <w:p w14:paraId="726B2C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Marine Litter</w:t>
            </w:r>
          </w:p>
        </w:tc>
        <w:tc>
          <w:tcPr>
            <w:tcW w:w="1882" w:type="dxa"/>
          </w:tcPr>
          <w:p w14:paraId="148B21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 xml:space="preserve">Benthic Habitat (&amp; assoc. biota): </w:t>
            </w:r>
            <w:r w:rsidRPr="00117051">
              <w:rPr>
                <w:sz w:val="14"/>
                <w:szCs w:val="14"/>
              </w:rPr>
              <w:lastRenderedPageBreak/>
              <w:t>non-VMEs</w:t>
            </w:r>
          </w:p>
        </w:tc>
        <w:tc>
          <w:tcPr>
            <w:tcW w:w="649" w:type="dxa"/>
          </w:tcPr>
          <w:p w14:paraId="3899B2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WP</w:t>
            </w:r>
          </w:p>
        </w:tc>
        <w:tc>
          <w:tcPr>
            <w:tcW w:w="779" w:type="dxa"/>
          </w:tcPr>
          <w:p w14:paraId="7B6DB2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3A536F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DEBC9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7BC8E42F" w14:textId="77777777">
        <w:tc>
          <w:tcPr>
            <w:tcW w:w="1817" w:type="dxa"/>
          </w:tcPr>
          <w:p w14:paraId="2516CE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7700714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6706F6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111B41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D9F07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38E22D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7F562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3ECEE561" w14:textId="77777777">
        <w:tc>
          <w:tcPr>
            <w:tcW w:w="1817" w:type="dxa"/>
          </w:tcPr>
          <w:p w14:paraId="64E6D2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0624EE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51E18B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54AA7D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2B964C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40041C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8CF2B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2AD187DA" w14:textId="77777777">
        <w:tc>
          <w:tcPr>
            <w:tcW w:w="1817" w:type="dxa"/>
          </w:tcPr>
          <w:p w14:paraId="224298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6FE9CC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776739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4E212C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69BA47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2A6339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BA101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615002AD" w14:textId="77777777">
        <w:tc>
          <w:tcPr>
            <w:tcW w:w="1817" w:type="dxa"/>
          </w:tcPr>
          <w:p w14:paraId="435586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431F0A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18F4FE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09D43A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2DDA33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26EE80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6D555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48E12E5C" w14:textId="77777777">
        <w:tc>
          <w:tcPr>
            <w:tcW w:w="1817" w:type="dxa"/>
          </w:tcPr>
          <w:p w14:paraId="5583A3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3616F6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29ECCC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7C785C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07A2C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59FB90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2F5C0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51864293" w14:textId="77777777">
        <w:tc>
          <w:tcPr>
            <w:tcW w:w="1817" w:type="dxa"/>
          </w:tcPr>
          <w:p w14:paraId="01BC6E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34E0EC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33E454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599471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2EE202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2F8239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1D849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56B29557" w14:textId="77777777">
        <w:tc>
          <w:tcPr>
            <w:tcW w:w="1817" w:type="dxa"/>
          </w:tcPr>
          <w:p w14:paraId="26B4E9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055C93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4B8F92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5DF199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188C0A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4F708C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BBEED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23CB1B3B" w14:textId="77777777">
        <w:tc>
          <w:tcPr>
            <w:tcW w:w="1817" w:type="dxa"/>
          </w:tcPr>
          <w:p w14:paraId="1C1821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64BF29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82" w:type="dxa"/>
          </w:tcPr>
          <w:p w14:paraId="14A50A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1A8CAF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223CDB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89" w:type="dxa"/>
          </w:tcPr>
          <w:p w14:paraId="13BC269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42252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6EAC034B" w14:textId="77777777">
        <w:tc>
          <w:tcPr>
            <w:tcW w:w="1817" w:type="dxa"/>
          </w:tcPr>
          <w:p w14:paraId="41E072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5A94E6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1D6AD5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269EC7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345E65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47A07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86C52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649FE2F0" w14:textId="77777777">
        <w:tc>
          <w:tcPr>
            <w:tcW w:w="1817" w:type="dxa"/>
          </w:tcPr>
          <w:p w14:paraId="580755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2C6D8F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022540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6A2026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E844B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6458B4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3A0B75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692D242E" w14:textId="77777777">
        <w:tc>
          <w:tcPr>
            <w:tcW w:w="1817" w:type="dxa"/>
          </w:tcPr>
          <w:p w14:paraId="64D1F4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659C6C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3D0B5E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7838C4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4CF00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4629C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56251F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670000</w:t>
            </w:r>
          </w:p>
        </w:tc>
      </w:tr>
      <w:tr w:rsidR="00C617F6" w:rsidRPr="00117051" w14:paraId="6B862438" w14:textId="77777777">
        <w:tc>
          <w:tcPr>
            <w:tcW w:w="1817" w:type="dxa"/>
          </w:tcPr>
          <w:p w14:paraId="03D1E6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2686BA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19A867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6C9326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4388E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68B935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244E51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189CB1C8" w14:textId="77777777">
        <w:tc>
          <w:tcPr>
            <w:tcW w:w="1817" w:type="dxa"/>
          </w:tcPr>
          <w:p w14:paraId="142873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6EE4CD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5AA0D8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678FF8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194C6F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44BAF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069EE3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47E5D0BE" w14:textId="77777777">
        <w:tc>
          <w:tcPr>
            <w:tcW w:w="1817" w:type="dxa"/>
          </w:tcPr>
          <w:p w14:paraId="4E5D15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641B4D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0678AE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5ED2A6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525A97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87DAA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080877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0EAAAA91" w14:textId="77777777">
        <w:tc>
          <w:tcPr>
            <w:tcW w:w="1817" w:type="dxa"/>
          </w:tcPr>
          <w:p w14:paraId="5685EF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6B3D14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142E9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1EF6A3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76F5EE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3D4EC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A9419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70F5AD48" w14:textId="77777777">
        <w:tc>
          <w:tcPr>
            <w:tcW w:w="1817" w:type="dxa"/>
          </w:tcPr>
          <w:p w14:paraId="445E3B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58" w:type="dxa"/>
          </w:tcPr>
          <w:p w14:paraId="6E1F06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373D05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3B1743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067C0F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606B50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1006D3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6189DAE7" w14:textId="77777777">
        <w:tc>
          <w:tcPr>
            <w:tcW w:w="1817" w:type="dxa"/>
          </w:tcPr>
          <w:p w14:paraId="1C05A9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203628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58AE95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3CB16C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7D8978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1DD5E0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312488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980</w:t>
            </w:r>
          </w:p>
        </w:tc>
      </w:tr>
      <w:tr w:rsidR="00C617F6" w:rsidRPr="00117051" w14:paraId="41179983" w14:textId="77777777">
        <w:tc>
          <w:tcPr>
            <w:tcW w:w="1817" w:type="dxa"/>
          </w:tcPr>
          <w:p w14:paraId="009FA99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083A89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48B63C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123887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1DB281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641D1E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4C179E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44361DF1" w14:textId="77777777">
        <w:tc>
          <w:tcPr>
            <w:tcW w:w="1817" w:type="dxa"/>
          </w:tcPr>
          <w:p w14:paraId="41691E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78BBE5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5B682F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46E073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BB85D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AE820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62C7F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5BEA33A4" w14:textId="77777777">
        <w:tc>
          <w:tcPr>
            <w:tcW w:w="1817" w:type="dxa"/>
          </w:tcPr>
          <w:p w14:paraId="6B2780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6566EE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38DE1E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3C322C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BDE91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47C43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3E2CE8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6AA55913" w14:textId="77777777">
        <w:tc>
          <w:tcPr>
            <w:tcW w:w="1817" w:type="dxa"/>
          </w:tcPr>
          <w:p w14:paraId="42CBFA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264CB4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67B3B7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748E09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080F85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68E32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2841429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670000</w:t>
            </w:r>
          </w:p>
        </w:tc>
      </w:tr>
      <w:tr w:rsidR="00C617F6" w:rsidRPr="00117051" w14:paraId="73E06026" w14:textId="77777777">
        <w:tc>
          <w:tcPr>
            <w:tcW w:w="1817" w:type="dxa"/>
          </w:tcPr>
          <w:p w14:paraId="645718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7C4659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31DF7D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65CF6E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61D750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1C3CE4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67138B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0488F425" w14:textId="77777777">
        <w:tc>
          <w:tcPr>
            <w:tcW w:w="1817" w:type="dxa"/>
          </w:tcPr>
          <w:p w14:paraId="01D588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77E7D8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1471B5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695A67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4C341F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6B402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42D51B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02C40B88" w14:textId="77777777">
        <w:tc>
          <w:tcPr>
            <w:tcW w:w="1817" w:type="dxa"/>
          </w:tcPr>
          <w:p w14:paraId="150AEB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5F0BF3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688543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5B6E2A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C69E9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6243C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727F3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316C53AC" w14:textId="77777777">
        <w:tc>
          <w:tcPr>
            <w:tcW w:w="1817" w:type="dxa"/>
          </w:tcPr>
          <w:p w14:paraId="35FB1F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7DF422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19E537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098A36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1665BA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7B86F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59A887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0000</w:t>
            </w:r>
          </w:p>
        </w:tc>
      </w:tr>
      <w:tr w:rsidR="00C617F6" w:rsidRPr="00117051" w14:paraId="5771EA00" w14:textId="77777777">
        <w:tc>
          <w:tcPr>
            <w:tcW w:w="1817" w:type="dxa"/>
          </w:tcPr>
          <w:p w14:paraId="23D2CA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58" w:type="dxa"/>
          </w:tcPr>
          <w:p w14:paraId="68B127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6F3C1D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703E70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67F9B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8798D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3A407F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6724B732" w14:textId="77777777">
        <w:tc>
          <w:tcPr>
            <w:tcW w:w="1817" w:type="dxa"/>
          </w:tcPr>
          <w:p w14:paraId="482AE8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312662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8ADCB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2E5971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385377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51F8A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56070A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0030EAE2" w14:textId="77777777">
        <w:tc>
          <w:tcPr>
            <w:tcW w:w="1817" w:type="dxa"/>
          </w:tcPr>
          <w:p w14:paraId="0694E2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18B724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450AED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4F44BB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1AE4C1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4DD16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0C5D2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5B9E9139" w14:textId="77777777">
        <w:tc>
          <w:tcPr>
            <w:tcW w:w="1817" w:type="dxa"/>
          </w:tcPr>
          <w:p w14:paraId="6FAF89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3C2818A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69476B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740557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0C0B8C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3215E2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0C9C1A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6BC25A55" w14:textId="77777777">
        <w:tc>
          <w:tcPr>
            <w:tcW w:w="1817" w:type="dxa"/>
          </w:tcPr>
          <w:p w14:paraId="6D3611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4E37DA7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4FC3CA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2541A1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61E87C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EF57F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1B2815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670000</w:t>
            </w:r>
          </w:p>
        </w:tc>
      </w:tr>
      <w:tr w:rsidR="00C617F6" w:rsidRPr="00117051" w14:paraId="0ABE799A" w14:textId="77777777">
        <w:tc>
          <w:tcPr>
            <w:tcW w:w="1817" w:type="dxa"/>
          </w:tcPr>
          <w:p w14:paraId="1A1065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02011B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7F90B7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6DEB3D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74AC1D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9F881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1D957B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01C95DA7" w14:textId="77777777">
        <w:tc>
          <w:tcPr>
            <w:tcW w:w="1817" w:type="dxa"/>
          </w:tcPr>
          <w:p w14:paraId="484BBD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1C9F4B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62E88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6242CB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377F51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A72CC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11230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27416B9" w14:textId="77777777">
        <w:tc>
          <w:tcPr>
            <w:tcW w:w="1817" w:type="dxa"/>
          </w:tcPr>
          <w:p w14:paraId="251A92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077BD9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3548F6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4B1955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25FD3C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EF715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67EF4D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29371317" w14:textId="77777777">
        <w:tc>
          <w:tcPr>
            <w:tcW w:w="1817" w:type="dxa"/>
          </w:tcPr>
          <w:p w14:paraId="1A989C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58" w:type="dxa"/>
          </w:tcPr>
          <w:p w14:paraId="6BA7D8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117193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0E2F7E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F1A38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3BFF78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52B949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60B7D057" w14:textId="77777777">
        <w:tc>
          <w:tcPr>
            <w:tcW w:w="1817" w:type="dxa"/>
          </w:tcPr>
          <w:p w14:paraId="40E411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0876B1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4C8148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16CD5F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5FDE1E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673FADA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10F6A2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9900</w:t>
            </w:r>
          </w:p>
        </w:tc>
      </w:tr>
      <w:tr w:rsidR="00C617F6" w:rsidRPr="00117051" w14:paraId="5540294D" w14:textId="77777777">
        <w:tc>
          <w:tcPr>
            <w:tcW w:w="1817" w:type="dxa"/>
          </w:tcPr>
          <w:p w14:paraId="06C084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22A630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5CA840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3DC1AA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9C465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E77E1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280B51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66000</w:t>
            </w:r>
          </w:p>
        </w:tc>
      </w:tr>
      <w:tr w:rsidR="00C617F6" w:rsidRPr="00117051" w14:paraId="14351AA7" w14:textId="77777777">
        <w:tc>
          <w:tcPr>
            <w:tcW w:w="1817" w:type="dxa"/>
          </w:tcPr>
          <w:p w14:paraId="197D53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77EEB3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1B5FC6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4461B3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33D60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14B771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5C8C7A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08900</w:t>
            </w:r>
          </w:p>
        </w:tc>
      </w:tr>
      <w:tr w:rsidR="00C617F6" w:rsidRPr="00117051" w14:paraId="28BD7011" w14:textId="77777777">
        <w:tc>
          <w:tcPr>
            <w:tcW w:w="1817" w:type="dxa"/>
          </w:tcPr>
          <w:p w14:paraId="544C3F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0C1AB8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7825C3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5BC4F3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2DBB3C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31BDB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5EC78E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670000</w:t>
            </w:r>
          </w:p>
        </w:tc>
      </w:tr>
      <w:tr w:rsidR="00C617F6" w:rsidRPr="00117051" w14:paraId="32F18D37" w14:textId="77777777">
        <w:tc>
          <w:tcPr>
            <w:tcW w:w="1817" w:type="dxa"/>
          </w:tcPr>
          <w:p w14:paraId="06810B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1FAC9A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3BBD1E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615ADD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5FFA2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6B0678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724A99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330000</w:t>
            </w:r>
          </w:p>
        </w:tc>
      </w:tr>
      <w:tr w:rsidR="00C617F6" w:rsidRPr="00117051" w14:paraId="71387963" w14:textId="77777777">
        <w:tc>
          <w:tcPr>
            <w:tcW w:w="1817" w:type="dxa"/>
          </w:tcPr>
          <w:p w14:paraId="77C34C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1A59A1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7B940E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79EDB3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2F1CFC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061E96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5E86B7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9900</w:t>
            </w:r>
          </w:p>
        </w:tc>
      </w:tr>
      <w:tr w:rsidR="00C617F6" w:rsidRPr="00117051" w14:paraId="2EE424DB" w14:textId="77777777">
        <w:tc>
          <w:tcPr>
            <w:tcW w:w="1817" w:type="dxa"/>
          </w:tcPr>
          <w:p w14:paraId="1E95B7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70A084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59145F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7DAD25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6829A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0B5BAB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56D7C6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12555D4E" w14:textId="77777777">
        <w:tc>
          <w:tcPr>
            <w:tcW w:w="1817" w:type="dxa"/>
          </w:tcPr>
          <w:p w14:paraId="0166B6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58" w:type="dxa"/>
          </w:tcPr>
          <w:p w14:paraId="5C764C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417452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269BBC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3F8D21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45080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3F67F6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330000</w:t>
            </w:r>
          </w:p>
        </w:tc>
      </w:tr>
      <w:tr w:rsidR="00C617F6" w:rsidRPr="00117051" w14:paraId="2D566089" w14:textId="77777777">
        <w:tc>
          <w:tcPr>
            <w:tcW w:w="1817" w:type="dxa"/>
          </w:tcPr>
          <w:p w14:paraId="6FE944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Small vessels - active demersal</w:t>
            </w:r>
          </w:p>
        </w:tc>
        <w:tc>
          <w:tcPr>
            <w:tcW w:w="1558" w:type="dxa"/>
          </w:tcPr>
          <w:p w14:paraId="62E6F1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50B8F0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61E5EA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4C65A2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20AC9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22E7AF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537CA782" w14:textId="77777777">
        <w:tc>
          <w:tcPr>
            <w:tcW w:w="1817" w:type="dxa"/>
          </w:tcPr>
          <w:p w14:paraId="65C23E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67E034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1F5A73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6BFCEA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60CD76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453C05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2AA9E9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463E328B" w14:textId="77777777">
        <w:tc>
          <w:tcPr>
            <w:tcW w:w="1817" w:type="dxa"/>
          </w:tcPr>
          <w:p w14:paraId="70330E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71B5A5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609754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28969A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34A67E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23FA0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0DEFDE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325DFC7" w14:textId="77777777">
        <w:tc>
          <w:tcPr>
            <w:tcW w:w="1817" w:type="dxa"/>
          </w:tcPr>
          <w:p w14:paraId="5B25D1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54F4D7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500BBD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6D7904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569D04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60C42D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11AFB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6500</w:t>
            </w:r>
          </w:p>
        </w:tc>
      </w:tr>
      <w:tr w:rsidR="00C617F6" w:rsidRPr="00117051" w14:paraId="47085DB6" w14:textId="77777777">
        <w:tc>
          <w:tcPr>
            <w:tcW w:w="1817" w:type="dxa"/>
          </w:tcPr>
          <w:p w14:paraId="3F06B6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7F84D0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552A0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6DE05A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2F3F4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73F831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1397F1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28C50DD5" w14:textId="77777777">
        <w:tc>
          <w:tcPr>
            <w:tcW w:w="1817" w:type="dxa"/>
          </w:tcPr>
          <w:p w14:paraId="26FFF9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452553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43FA3B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71C64E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FBB0A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58DDF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4ECCFA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670000</w:t>
            </w:r>
          </w:p>
        </w:tc>
      </w:tr>
      <w:tr w:rsidR="00C617F6" w:rsidRPr="00117051" w14:paraId="76239CE9" w14:textId="77777777">
        <w:tc>
          <w:tcPr>
            <w:tcW w:w="1817" w:type="dxa"/>
          </w:tcPr>
          <w:p w14:paraId="2AB063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4BD38A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0D86D8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092DB9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A227F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8810F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6A4863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36D70748" w14:textId="77777777">
        <w:tc>
          <w:tcPr>
            <w:tcW w:w="1817" w:type="dxa"/>
          </w:tcPr>
          <w:p w14:paraId="4F478D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06FA45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4A4702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213AAB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62C98F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6993BB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637FBF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EF570B8" w14:textId="77777777">
        <w:tc>
          <w:tcPr>
            <w:tcW w:w="1817" w:type="dxa"/>
          </w:tcPr>
          <w:p w14:paraId="723F23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7B3D32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75C199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1F1BAF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041929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545AD2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3B4C08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541C8676" w14:textId="77777777">
        <w:tc>
          <w:tcPr>
            <w:tcW w:w="1817" w:type="dxa"/>
          </w:tcPr>
          <w:p w14:paraId="58F232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5E8A91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04FEED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42DF68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0FAA1A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BC82F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19C275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3707A856" w14:textId="77777777">
        <w:tc>
          <w:tcPr>
            <w:tcW w:w="1817" w:type="dxa"/>
          </w:tcPr>
          <w:p w14:paraId="655F40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58" w:type="dxa"/>
          </w:tcPr>
          <w:p w14:paraId="12355E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4807D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706A1F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23F52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423C3D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1C1043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27EF5C86" w14:textId="77777777">
        <w:tc>
          <w:tcPr>
            <w:tcW w:w="1817" w:type="dxa"/>
          </w:tcPr>
          <w:p w14:paraId="3BD1B0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76608C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70F663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49" w:type="dxa"/>
          </w:tcPr>
          <w:p w14:paraId="376214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48BCAF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9AD9E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649AF6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0000</w:t>
            </w:r>
          </w:p>
        </w:tc>
      </w:tr>
      <w:tr w:rsidR="00C617F6" w:rsidRPr="00117051" w14:paraId="2FA8F1A0" w14:textId="77777777">
        <w:tc>
          <w:tcPr>
            <w:tcW w:w="1817" w:type="dxa"/>
          </w:tcPr>
          <w:p w14:paraId="24BD5A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0F3AF2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637628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4705A7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EF35A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18EF62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32A2EE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3E325B3C" w14:textId="77777777">
        <w:tc>
          <w:tcPr>
            <w:tcW w:w="1817" w:type="dxa"/>
          </w:tcPr>
          <w:p w14:paraId="7F4A52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615A4D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606446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01F1F2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</w:t>
            </w:r>
          </w:p>
        </w:tc>
        <w:tc>
          <w:tcPr>
            <w:tcW w:w="779" w:type="dxa"/>
          </w:tcPr>
          <w:p w14:paraId="39DF83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4ECE9B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6736D9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000</w:t>
            </w:r>
          </w:p>
        </w:tc>
      </w:tr>
      <w:tr w:rsidR="00C617F6" w:rsidRPr="00117051" w14:paraId="5D4DB74D" w14:textId="77777777">
        <w:tc>
          <w:tcPr>
            <w:tcW w:w="1817" w:type="dxa"/>
          </w:tcPr>
          <w:p w14:paraId="2CE2E2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1718B4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9BE39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01BED9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11AFE9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49CCE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2E99CC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5864D7E9" w14:textId="77777777">
        <w:tc>
          <w:tcPr>
            <w:tcW w:w="1817" w:type="dxa"/>
          </w:tcPr>
          <w:p w14:paraId="097DF6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4065FA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342C3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535815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7546BF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361E92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4DD3FB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670000</w:t>
            </w:r>
          </w:p>
        </w:tc>
      </w:tr>
      <w:tr w:rsidR="00C617F6" w:rsidRPr="00117051" w14:paraId="4BA9A2E3" w14:textId="77777777">
        <w:tc>
          <w:tcPr>
            <w:tcW w:w="1817" w:type="dxa"/>
          </w:tcPr>
          <w:p w14:paraId="2FBBE1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55B8A6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7E6AA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57345D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0EF329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217AAA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79F51E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19815C8F" w14:textId="77777777">
        <w:tc>
          <w:tcPr>
            <w:tcW w:w="1817" w:type="dxa"/>
          </w:tcPr>
          <w:p w14:paraId="45DAB1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71C966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566B22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49" w:type="dxa"/>
          </w:tcPr>
          <w:p w14:paraId="671BB1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79" w:type="dxa"/>
          </w:tcPr>
          <w:p w14:paraId="2C7E44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032330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77F8A9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3893434" w14:textId="77777777">
        <w:tc>
          <w:tcPr>
            <w:tcW w:w="1817" w:type="dxa"/>
          </w:tcPr>
          <w:p w14:paraId="12C8AAC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374D2D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6DA35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1C46F6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696068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328F62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1B8A47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28072399" w14:textId="77777777">
        <w:tc>
          <w:tcPr>
            <w:tcW w:w="1817" w:type="dxa"/>
          </w:tcPr>
          <w:p w14:paraId="21A48E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410435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597C0D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07300F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59CE79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6126C6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279F5E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678D3DCA" w14:textId="77777777">
        <w:tc>
          <w:tcPr>
            <w:tcW w:w="1817" w:type="dxa"/>
          </w:tcPr>
          <w:p w14:paraId="34ED59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58" w:type="dxa"/>
          </w:tcPr>
          <w:p w14:paraId="109D06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72FCB1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632030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64FB6C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89" w:type="dxa"/>
          </w:tcPr>
          <w:p w14:paraId="1C89C4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6C49D5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553FD73A" w14:textId="77777777">
        <w:tc>
          <w:tcPr>
            <w:tcW w:w="1817" w:type="dxa"/>
          </w:tcPr>
          <w:p w14:paraId="3088590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79CB67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0B4AFE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49" w:type="dxa"/>
          </w:tcPr>
          <w:p w14:paraId="57045A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5D0586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380FA2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43" w:type="dxa"/>
          </w:tcPr>
          <w:p w14:paraId="4AE1D89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581369E5" w14:textId="77777777">
        <w:tc>
          <w:tcPr>
            <w:tcW w:w="1817" w:type="dxa"/>
          </w:tcPr>
          <w:p w14:paraId="0D309D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1D261B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59EC93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49" w:type="dxa"/>
          </w:tcPr>
          <w:p w14:paraId="63E3FB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3C327C7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77DCB2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68C13B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2D548C0E" w14:textId="77777777">
        <w:tc>
          <w:tcPr>
            <w:tcW w:w="1817" w:type="dxa"/>
          </w:tcPr>
          <w:p w14:paraId="7BD267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51D30C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88DEF3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49" w:type="dxa"/>
          </w:tcPr>
          <w:p w14:paraId="681F5A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15E6EA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56CD84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2561A0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3E9F2C0C" w14:textId="77777777">
        <w:tc>
          <w:tcPr>
            <w:tcW w:w="1817" w:type="dxa"/>
          </w:tcPr>
          <w:p w14:paraId="1F8DC4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1CC13D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3C5BBC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49" w:type="dxa"/>
          </w:tcPr>
          <w:p w14:paraId="2667D2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78092F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135D07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72E7B8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221100</w:t>
            </w:r>
          </w:p>
        </w:tc>
      </w:tr>
      <w:tr w:rsidR="00C617F6" w:rsidRPr="00117051" w14:paraId="014305DD" w14:textId="77777777">
        <w:tc>
          <w:tcPr>
            <w:tcW w:w="1817" w:type="dxa"/>
          </w:tcPr>
          <w:p w14:paraId="7B699E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1E01D5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47775A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49" w:type="dxa"/>
          </w:tcPr>
          <w:p w14:paraId="48E635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429C0E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77F3B2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5B1CF7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1070A172" w14:textId="77777777">
        <w:tc>
          <w:tcPr>
            <w:tcW w:w="1817" w:type="dxa"/>
          </w:tcPr>
          <w:p w14:paraId="0344AF9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7D106E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7A6815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49" w:type="dxa"/>
          </w:tcPr>
          <w:p w14:paraId="061879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73F3D6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6C8421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24168E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25D8DAA6" w14:textId="77777777">
        <w:tc>
          <w:tcPr>
            <w:tcW w:w="1817" w:type="dxa"/>
          </w:tcPr>
          <w:p w14:paraId="4BEE3F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0E07B8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593D98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49" w:type="dxa"/>
          </w:tcPr>
          <w:p w14:paraId="2B0417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79" w:type="dxa"/>
          </w:tcPr>
          <w:p w14:paraId="571297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7F49E2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43" w:type="dxa"/>
          </w:tcPr>
          <w:p w14:paraId="50714E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728A5DC0" w14:textId="77777777">
        <w:tc>
          <w:tcPr>
            <w:tcW w:w="1817" w:type="dxa"/>
          </w:tcPr>
          <w:p w14:paraId="0B48CC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58" w:type="dxa"/>
          </w:tcPr>
          <w:p w14:paraId="02C6F0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82" w:type="dxa"/>
          </w:tcPr>
          <w:p w14:paraId="2508D3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49" w:type="dxa"/>
          </w:tcPr>
          <w:p w14:paraId="5EB359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79" w:type="dxa"/>
          </w:tcPr>
          <w:p w14:paraId="217729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89" w:type="dxa"/>
          </w:tcPr>
          <w:p w14:paraId="738418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43" w:type="dxa"/>
          </w:tcPr>
          <w:p w14:paraId="2DB422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221100</w:t>
            </w:r>
          </w:p>
        </w:tc>
      </w:tr>
    </w:tbl>
    <w:p w14:paraId="413B8E94" w14:textId="77777777" w:rsidR="00C617F6" w:rsidRPr="00117051" w:rsidRDefault="00C617F6">
      <w:pPr>
        <w:rPr>
          <w:sz w:val="14"/>
          <w:szCs w:val="14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6"/>
        <w:gridCol w:w="1821"/>
        <w:gridCol w:w="2296"/>
        <w:gridCol w:w="791"/>
        <w:gridCol w:w="950"/>
        <w:gridCol w:w="474"/>
        <w:gridCol w:w="1028"/>
      </w:tblGrid>
      <w:tr w:rsidR="00C617F6" w:rsidRPr="00117051" w14:paraId="7E86D29F" w14:textId="77777777" w:rsidTr="00C617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32" w:type="dxa"/>
          </w:tcPr>
          <w:p w14:paraId="24D999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ctor</w:t>
            </w:r>
          </w:p>
        </w:tc>
        <w:tc>
          <w:tcPr>
            <w:tcW w:w="1505" w:type="dxa"/>
          </w:tcPr>
          <w:p w14:paraId="4AD39C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ressure</w:t>
            </w:r>
          </w:p>
        </w:tc>
        <w:tc>
          <w:tcPr>
            <w:tcW w:w="1898" w:type="dxa"/>
          </w:tcPr>
          <w:p w14:paraId="3330E9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cological.Characteristic</w:t>
            </w:r>
          </w:p>
        </w:tc>
        <w:tc>
          <w:tcPr>
            <w:tcW w:w="654" w:type="dxa"/>
          </w:tcPr>
          <w:p w14:paraId="766C9B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verlap</w:t>
            </w:r>
          </w:p>
        </w:tc>
        <w:tc>
          <w:tcPr>
            <w:tcW w:w="785" w:type="dxa"/>
          </w:tcPr>
          <w:p w14:paraId="3F94DD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requency</w:t>
            </w:r>
          </w:p>
        </w:tc>
        <w:tc>
          <w:tcPr>
            <w:tcW w:w="392" w:type="dxa"/>
          </w:tcPr>
          <w:p w14:paraId="4CF303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DoI</w:t>
            </w:r>
          </w:p>
        </w:tc>
        <w:tc>
          <w:tcPr>
            <w:tcW w:w="850" w:type="dxa"/>
          </w:tcPr>
          <w:p w14:paraId="21CE32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mpactRisk</w:t>
            </w:r>
          </w:p>
        </w:tc>
      </w:tr>
      <w:tr w:rsidR="00C617F6" w:rsidRPr="00117051" w14:paraId="37B1DA08" w14:textId="77777777">
        <w:tc>
          <w:tcPr>
            <w:tcW w:w="1832" w:type="dxa"/>
          </w:tcPr>
          <w:p w14:paraId="154B1F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7DFA3C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Smothering</w:t>
            </w:r>
          </w:p>
        </w:tc>
        <w:tc>
          <w:tcPr>
            <w:tcW w:w="1898" w:type="dxa"/>
          </w:tcPr>
          <w:p w14:paraId="03E476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6EB41D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0ECA33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E215C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0D3C8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6E0BE0FD" w14:textId="77777777">
        <w:tc>
          <w:tcPr>
            <w:tcW w:w="1832" w:type="dxa"/>
          </w:tcPr>
          <w:p w14:paraId="3D062D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310435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Smothering</w:t>
            </w:r>
          </w:p>
        </w:tc>
        <w:tc>
          <w:tcPr>
            <w:tcW w:w="1898" w:type="dxa"/>
          </w:tcPr>
          <w:p w14:paraId="097973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1349AE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0CA85C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31F76A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7BC274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48A743DA" w14:textId="77777777">
        <w:tc>
          <w:tcPr>
            <w:tcW w:w="1832" w:type="dxa"/>
          </w:tcPr>
          <w:p w14:paraId="58C33B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54D725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5CB79B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0AD599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3F6044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6B3987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1903FA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3D1D3B9D" w14:textId="77777777">
        <w:tc>
          <w:tcPr>
            <w:tcW w:w="1832" w:type="dxa"/>
          </w:tcPr>
          <w:p w14:paraId="53E2EC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438A1B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243FE3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54" w:type="dxa"/>
          </w:tcPr>
          <w:p w14:paraId="4204EB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1C671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44F876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0ADC36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5F41A16A" w14:textId="77777777">
        <w:tc>
          <w:tcPr>
            <w:tcW w:w="1832" w:type="dxa"/>
          </w:tcPr>
          <w:p w14:paraId="2584BC9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7044D7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1C03D5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5A2FC6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5ECEE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D8FBC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2E3C6D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7FDB0FD2" w14:textId="77777777">
        <w:tc>
          <w:tcPr>
            <w:tcW w:w="1832" w:type="dxa"/>
          </w:tcPr>
          <w:p w14:paraId="73DA38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15A8DF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0A82AA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51D99E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24AF4D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432DA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5DED9E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684690AF" w14:textId="77777777">
        <w:tc>
          <w:tcPr>
            <w:tcW w:w="1832" w:type="dxa"/>
          </w:tcPr>
          <w:p w14:paraId="11FAF0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62F529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724296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7F9F57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EE29E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6DD9D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2EF782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54354879" w14:textId="77777777">
        <w:tc>
          <w:tcPr>
            <w:tcW w:w="1832" w:type="dxa"/>
          </w:tcPr>
          <w:p w14:paraId="76296B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2E16BC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3956C7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511EA3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F61EA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0A5E28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595606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1AA050B7" w14:textId="77777777">
        <w:tc>
          <w:tcPr>
            <w:tcW w:w="1832" w:type="dxa"/>
          </w:tcPr>
          <w:p w14:paraId="1B2A1D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Small vessels - pelagic trawlers</w:t>
            </w:r>
          </w:p>
        </w:tc>
        <w:tc>
          <w:tcPr>
            <w:tcW w:w="1505" w:type="dxa"/>
          </w:tcPr>
          <w:p w14:paraId="39C625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018B2C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53423E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2F5F4E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765C0B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443E07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577A4313" w14:textId="77777777">
        <w:tc>
          <w:tcPr>
            <w:tcW w:w="1832" w:type="dxa"/>
          </w:tcPr>
          <w:p w14:paraId="134546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63B494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21B16A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54" w:type="dxa"/>
          </w:tcPr>
          <w:p w14:paraId="2E4080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7B9AF1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023077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186436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149098ED" w14:textId="77777777">
        <w:tc>
          <w:tcPr>
            <w:tcW w:w="1832" w:type="dxa"/>
          </w:tcPr>
          <w:p w14:paraId="086C23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378D03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37D9B1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358E11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2630E6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3D171B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3A7AD0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06A61119" w14:textId="77777777">
        <w:tc>
          <w:tcPr>
            <w:tcW w:w="1832" w:type="dxa"/>
          </w:tcPr>
          <w:p w14:paraId="0A4782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7461AB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620180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6EB8E4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461DB4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C9BCD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003184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4481396C" w14:textId="77777777">
        <w:tc>
          <w:tcPr>
            <w:tcW w:w="1832" w:type="dxa"/>
          </w:tcPr>
          <w:p w14:paraId="2BEAA7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642023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40055F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291D5F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66E4A3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6C676A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566039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1D476778" w14:textId="77777777">
        <w:tc>
          <w:tcPr>
            <w:tcW w:w="1832" w:type="dxa"/>
          </w:tcPr>
          <w:p w14:paraId="2C84B0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797A27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5E52C6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2890B5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529C49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50CBEC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3A2E4C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406FC0D3" w14:textId="77777777">
        <w:tc>
          <w:tcPr>
            <w:tcW w:w="1832" w:type="dxa"/>
          </w:tcPr>
          <w:p w14:paraId="57592E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1354F3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3D0167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54" w:type="dxa"/>
          </w:tcPr>
          <w:p w14:paraId="79E7B4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4913D2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187B23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470C5D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6749487B" w14:textId="77777777">
        <w:tc>
          <w:tcPr>
            <w:tcW w:w="1832" w:type="dxa"/>
          </w:tcPr>
          <w:p w14:paraId="1A453D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6D4FE3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2CC5D0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3BE423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3A2E8E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92" w:type="dxa"/>
          </w:tcPr>
          <w:p w14:paraId="27159A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02CF57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670000</w:t>
            </w:r>
          </w:p>
        </w:tc>
      </w:tr>
      <w:tr w:rsidR="00C617F6" w:rsidRPr="00117051" w14:paraId="3B6F24D7" w14:textId="77777777">
        <w:tc>
          <w:tcPr>
            <w:tcW w:w="1832" w:type="dxa"/>
          </w:tcPr>
          <w:p w14:paraId="016E7A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06583C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02127C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1A2E30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790F87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92" w:type="dxa"/>
          </w:tcPr>
          <w:p w14:paraId="63DB3A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C66B6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0958909F" w14:textId="77777777">
        <w:tc>
          <w:tcPr>
            <w:tcW w:w="1832" w:type="dxa"/>
          </w:tcPr>
          <w:p w14:paraId="31E52D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40017A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13B8B7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30601C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723D6A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92" w:type="dxa"/>
          </w:tcPr>
          <w:p w14:paraId="3932E5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708A6B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7733B9A3" w14:textId="77777777">
        <w:tc>
          <w:tcPr>
            <w:tcW w:w="1832" w:type="dxa"/>
          </w:tcPr>
          <w:p w14:paraId="25B0D2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0B7A99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98" w:type="dxa"/>
          </w:tcPr>
          <w:p w14:paraId="796474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1DCACA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07B45D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92" w:type="dxa"/>
          </w:tcPr>
          <w:p w14:paraId="2D703E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462792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7D8C0CB6" w14:textId="77777777">
        <w:tc>
          <w:tcPr>
            <w:tcW w:w="1832" w:type="dxa"/>
          </w:tcPr>
          <w:p w14:paraId="16658F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514055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2C11B5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3E6576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57F44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0E6AE1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3546F0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05CEA98A" w14:textId="77777777">
        <w:tc>
          <w:tcPr>
            <w:tcW w:w="1832" w:type="dxa"/>
          </w:tcPr>
          <w:p w14:paraId="00D0A9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6006C8E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7F56A8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3A90E6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63E138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524CD5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8B514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109DD4DE" w14:textId="77777777">
        <w:tc>
          <w:tcPr>
            <w:tcW w:w="1832" w:type="dxa"/>
          </w:tcPr>
          <w:p w14:paraId="644AC7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23E01E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67F647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6E25FF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42D6AD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40DC92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68DA0F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034517BA" w14:textId="77777777">
        <w:tc>
          <w:tcPr>
            <w:tcW w:w="1832" w:type="dxa"/>
          </w:tcPr>
          <w:p w14:paraId="11FBF9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0A9F8D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2610A7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680331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D8092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890B8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531261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0D431B1F" w14:textId="77777777">
        <w:tc>
          <w:tcPr>
            <w:tcW w:w="1832" w:type="dxa"/>
          </w:tcPr>
          <w:p w14:paraId="0CABE9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3A2E7B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244AFF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6C41E2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368DF2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EAEF7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194F2B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2ABDA739" w14:textId="77777777">
        <w:tc>
          <w:tcPr>
            <w:tcW w:w="1832" w:type="dxa"/>
          </w:tcPr>
          <w:p w14:paraId="627432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1EB4DD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1B9CC8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68B436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649ABB4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F0FDE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3EE9CF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29EBE8C0" w14:textId="77777777">
        <w:tc>
          <w:tcPr>
            <w:tcW w:w="1832" w:type="dxa"/>
          </w:tcPr>
          <w:p w14:paraId="48C500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48A4FA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7C1952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7273AF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B2ADD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67D75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661AB7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41FFCCD5" w14:textId="77777777">
        <w:tc>
          <w:tcPr>
            <w:tcW w:w="1832" w:type="dxa"/>
          </w:tcPr>
          <w:p w14:paraId="5A4CCE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4F9A68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71B54C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5333C59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04314D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274920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7D124C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4067369C" w14:textId="77777777">
        <w:tc>
          <w:tcPr>
            <w:tcW w:w="1832" w:type="dxa"/>
          </w:tcPr>
          <w:p w14:paraId="0D61D3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7CF90A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79209D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7358BC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2E42C9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5337C8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1E2304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38DBE3EE" w14:textId="77777777">
        <w:tc>
          <w:tcPr>
            <w:tcW w:w="1832" w:type="dxa"/>
          </w:tcPr>
          <w:p w14:paraId="52A6E8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682B6F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657389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1C74E8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4C1949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0125BF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2031FD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339A9A41" w14:textId="77777777">
        <w:tc>
          <w:tcPr>
            <w:tcW w:w="1832" w:type="dxa"/>
          </w:tcPr>
          <w:p w14:paraId="66C3E9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04E799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43E7DC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30F54F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4DF42C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B4B2F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7E5C3C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57E69127" w14:textId="77777777">
        <w:tc>
          <w:tcPr>
            <w:tcW w:w="1832" w:type="dxa"/>
          </w:tcPr>
          <w:p w14:paraId="4D1C8C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5B3974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462A01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5475D2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470C7B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44F1CE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0B79BA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105D8A58" w14:textId="77777777">
        <w:tc>
          <w:tcPr>
            <w:tcW w:w="1832" w:type="dxa"/>
          </w:tcPr>
          <w:p w14:paraId="435B67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248F13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1FE94B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54077C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3E4189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3389B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5DBC00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00F48C5C" w14:textId="77777777">
        <w:tc>
          <w:tcPr>
            <w:tcW w:w="1832" w:type="dxa"/>
          </w:tcPr>
          <w:p w14:paraId="6F9106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29BB95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1C7205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5D4D9A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051F55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E3079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44A4CA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38A20DBB" w14:textId="77777777">
        <w:tc>
          <w:tcPr>
            <w:tcW w:w="1832" w:type="dxa"/>
          </w:tcPr>
          <w:p w14:paraId="40B963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2337EE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33BF96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580F31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9FA899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B7E41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359BE4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6D0A0429" w14:textId="77777777">
        <w:tc>
          <w:tcPr>
            <w:tcW w:w="1832" w:type="dxa"/>
          </w:tcPr>
          <w:p w14:paraId="3BF5A3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598243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75692D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5EF573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0962A2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80900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7C5892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0ACADADD" w14:textId="77777777">
        <w:tc>
          <w:tcPr>
            <w:tcW w:w="1832" w:type="dxa"/>
          </w:tcPr>
          <w:p w14:paraId="344E86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437FC6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17EBD9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4E1437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78B0AA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C8308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39DA67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6103082C" w14:textId="77777777">
        <w:tc>
          <w:tcPr>
            <w:tcW w:w="1832" w:type="dxa"/>
          </w:tcPr>
          <w:p w14:paraId="233B06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2A84DC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45FBD7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6982CE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A492B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44129E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195B5C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49E06EDF" w14:textId="77777777">
        <w:tc>
          <w:tcPr>
            <w:tcW w:w="1832" w:type="dxa"/>
          </w:tcPr>
          <w:p w14:paraId="4C5D5D9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34DB7E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639E89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53FD7E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3EF899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622222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5298C5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35D08884" w14:textId="77777777">
        <w:tc>
          <w:tcPr>
            <w:tcW w:w="1832" w:type="dxa"/>
          </w:tcPr>
          <w:p w14:paraId="420A2C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1B4768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1D7FCD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4B02A9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40357D9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5F20C9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07D948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71EF2009" w14:textId="77777777">
        <w:tc>
          <w:tcPr>
            <w:tcW w:w="1832" w:type="dxa"/>
          </w:tcPr>
          <w:p w14:paraId="1C11FB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78EC5A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1E6B85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1DDB7E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088202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E9ADB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15E79F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5A0BA427" w14:textId="77777777">
        <w:tc>
          <w:tcPr>
            <w:tcW w:w="1832" w:type="dxa"/>
          </w:tcPr>
          <w:p w14:paraId="7DACEA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6DA9A2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1FD65D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7DD45D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7247A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D7BA6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7BBB43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37CDF99F" w14:textId="77777777">
        <w:tc>
          <w:tcPr>
            <w:tcW w:w="1832" w:type="dxa"/>
          </w:tcPr>
          <w:p w14:paraId="0BA551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603638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1B21B1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76A768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0F6ED3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9A77C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1960F6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5EB32C5D" w14:textId="77777777">
        <w:tc>
          <w:tcPr>
            <w:tcW w:w="1832" w:type="dxa"/>
          </w:tcPr>
          <w:p w14:paraId="73EE08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0DD28C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615AB5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6FF502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256EB0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2633B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53E04B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4CACDA4F" w14:textId="77777777">
        <w:tc>
          <w:tcPr>
            <w:tcW w:w="1832" w:type="dxa"/>
          </w:tcPr>
          <w:p w14:paraId="1AB9D7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66889E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2227DF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6EB957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76968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01E55A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56DF39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4393C01C" w14:textId="77777777">
        <w:tc>
          <w:tcPr>
            <w:tcW w:w="1832" w:type="dxa"/>
          </w:tcPr>
          <w:p w14:paraId="1E3FE3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13F998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69669C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2088F9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41E882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0FDC1E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0A7848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383356A9" w14:textId="77777777">
        <w:tc>
          <w:tcPr>
            <w:tcW w:w="1832" w:type="dxa"/>
          </w:tcPr>
          <w:p w14:paraId="163DDB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5E1E45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4A6AFB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053EB9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26C0E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68464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700984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051BBAE8" w14:textId="77777777">
        <w:tc>
          <w:tcPr>
            <w:tcW w:w="1832" w:type="dxa"/>
          </w:tcPr>
          <w:p w14:paraId="249050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4F63DD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452322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6FE96A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68B221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4C935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060EE9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00AF051D" w14:textId="77777777">
        <w:tc>
          <w:tcPr>
            <w:tcW w:w="1832" w:type="dxa"/>
          </w:tcPr>
          <w:p w14:paraId="13DDFE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466B9D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297A53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54D46C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7464ED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5F06F3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28A944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614C14A5" w14:textId="77777777">
        <w:tc>
          <w:tcPr>
            <w:tcW w:w="1832" w:type="dxa"/>
          </w:tcPr>
          <w:p w14:paraId="5563DE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7361CAE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09B270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1D8A95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688FBE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6D8D73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669E48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5F668118" w14:textId="77777777">
        <w:tc>
          <w:tcPr>
            <w:tcW w:w="1832" w:type="dxa"/>
          </w:tcPr>
          <w:p w14:paraId="3EC0E2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08BDF2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7A19C7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49FE7F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436E3E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76CD8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25C05A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0731DB1F" w14:textId="77777777">
        <w:tc>
          <w:tcPr>
            <w:tcW w:w="1832" w:type="dxa"/>
          </w:tcPr>
          <w:p w14:paraId="7A734D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347256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215E6C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3E68EB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A2A7E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B3EE2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267590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41153F72" w14:textId="77777777">
        <w:tc>
          <w:tcPr>
            <w:tcW w:w="1832" w:type="dxa"/>
          </w:tcPr>
          <w:p w14:paraId="1EAFF8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5FEF31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764E2C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2FFF78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76CF0A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FC027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09ACB1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512ECED0" w14:textId="77777777">
        <w:tc>
          <w:tcPr>
            <w:tcW w:w="1832" w:type="dxa"/>
          </w:tcPr>
          <w:p w14:paraId="672FD2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309EF9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5DD335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0AA5CE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15F645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3D114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2703A0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06073A2D" w14:textId="77777777">
        <w:tc>
          <w:tcPr>
            <w:tcW w:w="1832" w:type="dxa"/>
          </w:tcPr>
          <w:p w14:paraId="0BC0F1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03FDC9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3A38E1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332F68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3CC60C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4DFD0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95892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6ECD8B53" w14:textId="77777777">
        <w:tc>
          <w:tcPr>
            <w:tcW w:w="1832" w:type="dxa"/>
          </w:tcPr>
          <w:p w14:paraId="5E4F76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29843E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51539D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0FDD32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33F3EA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F7DB0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03F87C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57D7EE66" w14:textId="77777777">
        <w:tc>
          <w:tcPr>
            <w:tcW w:w="1832" w:type="dxa"/>
          </w:tcPr>
          <w:p w14:paraId="5E66D1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298F9A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052EDB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7195B4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173955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0D8D58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0292E1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1851983B" w14:textId="77777777">
        <w:tc>
          <w:tcPr>
            <w:tcW w:w="1832" w:type="dxa"/>
          </w:tcPr>
          <w:p w14:paraId="11E1A7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Large vessels - reduction fisheries</w:t>
            </w:r>
          </w:p>
        </w:tc>
        <w:tc>
          <w:tcPr>
            <w:tcW w:w="1505" w:type="dxa"/>
          </w:tcPr>
          <w:p w14:paraId="18F537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126D45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052315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2DF38C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3517B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17FB21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6435BC22" w14:textId="77777777">
        <w:tc>
          <w:tcPr>
            <w:tcW w:w="1832" w:type="dxa"/>
          </w:tcPr>
          <w:p w14:paraId="0D49D1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63E67D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1C77C8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3A4648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35572E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6CA5E8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33C33E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78FB8114" w14:textId="77777777">
        <w:tc>
          <w:tcPr>
            <w:tcW w:w="1832" w:type="dxa"/>
          </w:tcPr>
          <w:p w14:paraId="7C7F58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3C72A2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14C0BE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414791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71A980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0EA490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5A5138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3E3ED18F" w14:textId="77777777">
        <w:tc>
          <w:tcPr>
            <w:tcW w:w="1832" w:type="dxa"/>
          </w:tcPr>
          <w:p w14:paraId="6393E0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3B0D72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0DFCCD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36645D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4375F5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F5118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0530DA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5F9734E6" w14:textId="77777777">
        <w:tc>
          <w:tcPr>
            <w:tcW w:w="1832" w:type="dxa"/>
          </w:tcPr>
          <w:p w14:paraId="0AFA3A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3CAB10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09B1CE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0558D3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3BB923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489DD19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697F9C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4B7CEA09" w14:textId="77777777">
        <w:tc>
          <w:tcPr>
            <w:tcW w:w="1832" w:type="dxa"/>
          </w:tcPr>
          <w:p w14:paraId="46D551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00A424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98" w:type="dxa"/>
          </w:tcPr>
          <w:p w14:paraId="342727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5D16AA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499C10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031FCD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761CD7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3D633ABA" w14:textId="77777777">
        <w:tc>
          <w:tcPr>
            <w:tcW w:w="1832" w:type="dxa"/>
          </w:tcPr>
          <w:p w14:paraId="122B41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2072EF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469EE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1EE1E5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5B4138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7020C6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346C64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27027FB6" w14:textId="77777777">
        <w:tc>
          <w:tcPr>
            <w:tcW w:w="1832" w:type="dxa"/>
          </w:tcPr>
          <w:p w14:paraId="22D0C4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3E1E38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2859CA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17C6FB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47986D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3DA6A4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3CFBE8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64B1B5C0" w14:textId="77777777">
        <w:tc>
          <w:tcPr>
            <w:tcW w:w="1832" w:type="dxa"/>
          </w:tcPr>
          <w:p w14:paraId="25EA31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246881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584024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2FC011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67C7A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207567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53043D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08900</w:t>
            </w:r>
          </w:p>
        </w:tc>
      </w:tr>
      <w:tr w:rsidR="00C617F6" w:rsidRPr="00117051" w14:paraId="6579DF2E" w14:textId="77777777">
        <w:tc>
          <w:tcPr>
            <w:tcW w:w="1832" w:type="dxa"/>
          </w:tcPr>
          <w:p w14:paraId="109678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77A1E8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19700F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7B04F7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08A7AF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240AD6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4EDBE8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5151654A" w14:textId="77777777">
        <w:tc>
          <w:tcPr>
            <w:tcW w:w="1832" w:type="dxa"/>
          </w:tcPr>
          <w:p w14:paraId="0F73D9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6A6FC6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5D1A64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588DBC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50831B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50B995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7AA970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2AD47132" w14:textId="77777777">
        <w:tc>
          <w:tcPr>
            <w:tcW w:w="1832" w:type="dxa"/>
          </w:tcPr>
          <w:p w14:paraId="3AA79B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4AFCD3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603789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4DA3FA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26D86C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57B40F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31BC96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08900</w:t>
            </w:r>
          </w:p>
        </w:tc>
      </w:tr>
      <w:tr w:rsidR="00C617F6" w:rsidRPr="00117051" w14:paraId="1C70157D" w14:textId="77777777">
        <w:tc>
          <w:tcPr>
            <w:tcW w:w="1832" w:type="dxa"/>
          </w:tcPr>
          <w:p w14:paraId="33075F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3CDA73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237F54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66CD8CC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69F8C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61E6D03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6ECF29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08900</w:t>
            </w:r>
          </w:p>
        </w:tc>
      </w:tr>
      <w:tr w:rsidR="00C617F6" w:rsidRPr="00117051" w14:paraId="73F485A4" w14:textId="77777777">
        <w:tc>
          <w:tcPr>
            <w:tcW w:w="1832" w:type="dxa"/>
          </w:tcPr>
          <w:p w14:paraId="12F51D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608BB0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6A0B60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5183C9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47C8C5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7C4980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2AD622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03902F5B" w14:textId="77777777">
        <w:tc>
          <w:tcPr>
            <w:tcW w:w="1832" w:type="dxa"/>
          </w:tcPr>
          <w:p w14:paraId="06B7EC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58E771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4204F5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54" w:type="dxa"/>
          </w:tcPr>
          <w:p w14:paraId="534357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97428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584CFC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1C6FAE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980</w:t>
            </w:r>
          </w:p>
        </w:tc>
      </w:tr>
      <w:tr w:rsidR="00C617F6" w:rsidRPr="00117051" w14:paraId="14F1E231" w14:textId="77777777">
        <w:tc>
          <w:tcPr>
            <w:tcW w:w="1832" w:type="dxa"/>
          </w:tcPr>
          <w:p w14:paraId="4D7578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2EA044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556EB2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12C14C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C8EAF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28F7CD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458185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68F1F88E" w14:textId="77777777">
        <w:tc>
          <w:tcPr>
            <w:tcW w:w="1832" w:type="dxa"/>
          </w:tcPr>
          <w:p w14:paraId="1E7F28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0F52C0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4A181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72E8C7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674A87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31494A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63AC6D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34C680D0" w14:textId="77777777">
        <w:tc>
          <w:tcPr>
            <w:tcW w:w="1832" w:type="dxa"/>
          </w:tcPr>
          <w:p w14:paraId="25D941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1ABBED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36A306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273649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68A46D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070F2D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C5285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11D35F18" w14:textId="77777777">
        <w:tc>
          <w:tcPr>
            <w:tcW w:w="1832" w:type="dxa"/>
          </w:tcPr>
          <w:p w14:paraId="3E487D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7E079F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058051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26B4B9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E410A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203454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12ACFF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537F0389" w14:textId="77777777">
        <w:tc>
          <w:tcPr>
            <w:tcW w:w="1832" w:type="dxa"/>
          </w:tcPr>
          <w:p w14:paraId="74F3E4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4B7F9E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9FF22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4BE46F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5A775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5449E6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320A62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2DC148A7" w14:textId="77777777">
        <w:tc>
          <w:tcPr>
            <w:tcW w:w="1832" w:type="dxa"/>
          </w:tcPr>
          <w:p w14:paraId="4AB77D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7C52C2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0DEBE4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2DA483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B5D41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63A851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4B44E9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404FBDE1" w14:textId="77777777">
        <w:tc>
          <w:tcPr>
            <w:tcW w:w="1832" w:type="dxa"/>
          </w:tcPr>
          <w:p w14:paraId="6B0CF4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6B0CB7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61E5C4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46A52F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4A2D39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43F33F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5D53B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4FD92476" w14:textId="77777777">
        <w:tc>
          <w:tcPr>
            <w:tcW w:w="1832" w:type="dxa"/>
          </w:tcPr>
          <w:p w14:paraId="4E3425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4184D6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201DEC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36FCB6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7F9E9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697A63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174F14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0DE017C6" w14:textId="77777777">
        <w:tc>
          <w:tcPr>
            <w:tcW w:w="1832" w:type="dxa"/>
          </w:tcPr>
          <w:p w14:paraId="5858A7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5C102B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35FB6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39F43F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6A2E01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020928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346125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980</w:t>
            </w:r>
          </w:p>
        </w:tc>
      </w:tr>
      <w:tr w:rsidR="00C617F6" w:rsidRPr="00117051" w14:paraId="708FB6B5" w14:textId="77777777">
        <w:tc>
          <w:tcPr>
            <w:tcW w:w="1832" w:type="dxa"/>
          </w:tcPr>
          <w:p w14:paraId="68FCBE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432612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269A70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0DDB5A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33369A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50E147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6D7304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01249DA7" w14:textId="77777777">
        <w:tc>
          <w:tcPr>
            <w:tcW w:w="1832" w:type="dxa"/>
          </w:tcPr>
          <w:p w14:paraId="54611E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2CE6E7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314DE0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13ADEE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2B3CD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16DC5B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1EA027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127264F0" w14:textId="77777777">
        <w:tc>
          <w:tcPr>
            <w:tcW w:w="1832" w:type="dxa"/>
          </w:tcPr>
          <w:p w14:paraId="74C0B4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1FDAAD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233878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488167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277593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649562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52012E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2757E9A2" w14:textId="77777777">
        <w:tc>
          <w:tcPr>
            <w:tcW w:w="1832" w:type="dxa"/>
          </w:tcPr>
          <w:p w14:paraId="499704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418388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6E09CA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08A993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6C8D30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7F7961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6EA412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15DA0751" w14:textId="77777777">
        <w:tc>
          <w:tcPr>
            <w:tcW w:w="1832" w:type="dxa"/>
          </w:tcPr>
          <w:p w14:paraId="72AAB2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198F0A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1F828D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6E8DEB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559F60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5E46AE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58998D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73FB91AD" w14:textId="77777777">
        <w:tc>
          <w:tcPr>
            <w:tcW w:w="1832" w:type="dxa"/>
          </w:tcPr>
          <w:p w14:paraId="6857750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7E30AB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2C3470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72C780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6AA5B4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7205E1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69B6E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26C8C096" w14:textId="77777777">
        <w:tc>
          <w:tcPr>
            <w:tcW w:w="1832" w:type="dxa"/>
          </w:tcPr>
          <w:p w14:paraId="151085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35D67A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002146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178B71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5B8CE5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474D77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01DD6D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541EB0D9" w14:textId="77777777">
        <w:tc>
          <w:tcPr>
            <w:tcW w:w="1832" w:type="dxa"/>
          </w:tcPr>
          <w:p w14:paraId="7E90FFC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1BB24C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224066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54" w:type="dxa"/>
          </w:tcPr>
          <w:p w14:paraId="1BBA0E0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4BB830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741B2D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51B97D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980</w:t>
            </w:r>
          </w:p>
        </w:tc>
      </w:tr>
      <w:tr w:rsidR="00C617F6" w:rsidRPr="00117051" w14:paraId="60A042A4" w14:textId="77777777">
        <w:tc>
          <w:tcPr>
            <w:tcW w:w="1832" w:type="dxa"/>
          </w:tcPr>
          <w:p w14:paraId="387350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3AEB8A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93378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46B49A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199574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159608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37D425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980</w:t>
            </w:r>
          </w:p>
        </w:tc>
      </w:tr>
      <w:tr w:rsidR="00C617F6" w:rsidRPr="00117051" w14:paraId="643FE3DA" w14:textId="77777777">
        <w:tc>
          <w:tcPr>
            <w:tcW w:w="1832" w:type="dxa"/>
          </w:tcPr>
          <w:p w14:paraId="7F2972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741AB2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3F3AF6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541CF6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62A00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445AFF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720927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6F7F38AA" w14:textId="77777777">
        <w:tc>
          <w:tcPr>
            <w:tcW w:w="1832" w:type="dxa"/>
          </w:tcPr>
          <w:p w14:paraId="02151D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7F28FC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626B0B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3FA5E2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59EC6C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5DFD03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4E7B69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1EDDC6FC" w14:textId="77777777">
        <w:tc>
          <w:tcPr>
            <w:tcW w:w="1832" w:type="dxa"/>
          </w:tcPr>
          <w:p w14:paraId="7EADD6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6E1D33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14E7B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6AE536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670FA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6746C9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21A3AA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08BBF499" w14:textId="77777777">
        <w:tc>
          <w:tcPr>
            <w:tcW w:w="1832" w:type="dxa"/>
          </w:tcPr>
          <w:p w14:paraId="3D2772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2D7210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0BFB3C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40432A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6BBFAD3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336580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57F262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51A65B16" w14:textId="77777777">
        <w:tc>
          <w:tcPr>
            <w:tcW w:w="1832" w:type="dxa"/>
          </w:tcPr>
          <w:p w14:paraId="2DA353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6DCAC9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178F17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678314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2AAECE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0F3105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6B1E4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4DB8879A" w14:textId="77777777">
        <w:tc>
          <w:tcPr>
            <w:tcW w:w="1832" w:type="dxa"/>
          </w:tcPr>
          <w:p w14:paraId="760142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2962A9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4908FB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7898E0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BF282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41726E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5E0054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7382D2A4" w14:textId="77777777">
        <w:tc>
          <w:tcPr>
            <w:tcW w:w="1832" w:type="dxa"/>
          </w:tcPr>
          <w:p w14:paraId="3B370B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49CA47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037EE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2CB362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8E322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3CA4E2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1C89F4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2C4958D2" w14:textId="77777777">
        <w:tc>
          <w:tcPr>
            <w:tcW w:w="1832" w:type="dxa"/>
          </w:tcPr>
          <w:p w14:paraId="7CD7C5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7CAF7E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384B6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456AB7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2A0BD1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226759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71DC52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980</w:t>
            </w:r>
          </w:p>
        </w:tc>
      </w:tr>
      <w:tr w:rsidR="00C617F6" w:rsidRPr="00117051" w14:paraId="44C3939F" w14:textId="77777777">
        <w:tc>
          <w:tcPr>
            <w:tcW w:w="1832" w:type="dxa"/>
          </w:tcPr>
          <w:p w14:paraId="14E14D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22641F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62B50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76CE3F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615A1E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595F51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38C6FC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3289E229" w14:textId="77777777">
        <w:tc>
          <w:tcPr>
            <w:tcW w:w="1832" w:type="dxa"/>
          </w:tcPr>
          <w:p w14:paraId="1E030A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75B61B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663994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4A04A7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2F9643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32A2AA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258676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1801F3BA" w14:textId="77777777">
        <w:tc>
          <w:tcPr>
            <w:tcW w:w="1832" w:type="dxa"/>
          </w:tcPr>
          <w:p w14:paraId="6EB600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Large vessels - pelagic trawlers</w:t>
            </w:r>
          </w:p>
        </w:tc>
        <w:tc>
          <w:tcPr>
            <w:tcW w:w="1505" w:type="dxa"/>
          </w:tcPr>
          <w:p w14:paraId="573980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53F056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4623A5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608723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3B5C4A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5EA917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1E71DD36" w14:textId="77777777">
        <w:tc>
          <w:tcPr>
            <w:tcW w:w="1832" w:type="dxa"/>
          </w:tcPr>
          <w:p w14:paraId="1DEFF6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19D11E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069ACA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7B60EA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501FD6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707CF2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04752D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6717A49D" w14:textId="77777777">
        <w:tc>
          <w:tcPr>
            <w:tcW w:w="1832" w:type="dxa"/>
          </w:tcPr>
          <w:p w14:paraId="114031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66A81C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5A541F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68459E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51DFF2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175754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0C3EFA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15613BBD" w14:textId="77777777">
        <w:tc>
          <w:tcPr>
            <w:tcW w:w="1832" w:type="dxa"/>
          </w:tcPr>
          <w:p w14:paraId="11130B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22A480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1BDDDE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299CB0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B2FE4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776D4D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373F60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5B32DBF7" w14:textId="77777777">
        <w:tc>
          <w:tcPr>
            <w:tcW w:w="1832" w:type="dxa"/>
          </w:tcPr>
          <w:p w14:paraId="4E3D74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26AF72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33C077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79A6AB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0A1C21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744546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209DA7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515F343D" w14:textId="77777777">
        <w:tc>
          <w:tcPr>
            <w:tcW w:w="1832" w:type="dxa"/>
          </w:tcPr>
          <w:p w14:paraId="492D6E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6EF88B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5001C0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54" w:type="dxa"/>
          </w:tcPr>
          <w:p w14:paraId="6E44DF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634F66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7829BE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748946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980</w:t>
            </w:r>
          </w:p>
        </w:tc>
      </w:tr>
      <w:tr w:rsidR="00C617F6" w:rsidRPr="00117051" w14:paraId="4186A8A2" w14:textId="77777777">
        <w:tc>
          <w:tcPr>
            <w:tcW w:w="1832" w:type="dxa"/>
          </w:tcPr>
          <w:p w14:paraId="4C63D90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2D88FB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B195B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16EB0D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268DC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1BDCD2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017A07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980</w:t>
            </w:r>
          </w:p>
        </w:tc>
      </w:tr>
      <w:tr w:rsidR="00C617F6" w:rsidRPr="00117051" w14:paraId="7A4F0467" w14:textId="77777777">
        <w:tc>
          <w:tcPr>
            <w:tcW w:w="1832" w:type="dxa"/>
          </w:tcPr>
          <w:p w14:paraId="66002E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300BE1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52C710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39C9A8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0853FA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18C73C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2E75DA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7028EABE" w14:textId="77777777">
        <w:tc>
          <w:tcPr>
            <w:tcW w:w="1832" w:type="dxa"/>
          </w:tcPr>
          <w:p w14:paraId="4468DCC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05EB88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37D503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01FA63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DBE8D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1257AA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483D3B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4988B10F" w14:textId="77777777">
        <w:tc>
          <w:tcPr>
            <w:tcW w:w="1832" w:type="dxa"/>
          </w:tcPr>
          <w:p w14:paraId="6CC260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77F360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4EC516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7A05749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3E55FC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03B81C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493D23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46C251EF" w14:textId="77777777">
        <w:tc>
          <w:tcPr>
            <w:tcW w:w="1832" w:type="dxa"/>
          </w:tcPr>
          <w:p w14:paraId="1BFD5D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61E866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2BAF9E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0B5D82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D551C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653BDA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4427D2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3DF96431" w14:textId="77777777">
        <w:tc>
          <w:tcPr>
            <w:tcW w:w="1832" w:type="dxa"/>
          </w:tcPr>
          <w:p w14:paraId="27CE1F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29A7F8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2BEEB9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004CA8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7D6B9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239F32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2D5557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069AA17E" w14:textId="77777777">
        <w:tc>
          <w:tcPr>
            <w:tcW w:w="1832" w:type="dxa"/>
          </w:tcPr>
          <w:p w14:paraId="238576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522B8F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6C3AA84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2156EF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F34D2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48831E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9268A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356FF4F0" w14:textId="77777777">
        <w:tc>
          <w:tcPr>
            <w:tcW w:w="1832" w:type="dxa"/>
          </w:tcPr>
          <w:p w14:paraId="753223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1F82557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661470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3926C4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F5998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4B4A11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7387A2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01DFD8B9" w14:textId="77777777">
        <w:tc>
          <w:tcPr>
            <w:tcW w:w="1832" w:type="dxa"/>
          </w:tcPr>
          <w:p w14:paraId="231469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610E73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02816B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3A13DC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26F70F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6F15B6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2F0585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980</w:t>
            </w:r>
          </w:p>
        </w:tc>
      </w:tr>
      <w:tr w:rsidR="00C617F6" w:rsidRPr="00117051" w14:paraId="7DBA2000" w14:textId="77777777">
        <w:tc>
          <w:tcPr>
            <w:tcW w:w="1832" w:type="dxa"/>
          </w:tcPr>
          <w:p w14:paraId="0389D4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59A71B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ACFA1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0A868B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669AF6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61FE74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79CB0C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6F7B3CDF" w14:textId="77777777">
        <w:tc>
          <w:tcPr>
            <w:tcW w:w="1832" w:type="dxa"/>
          </w:tcPr>
          <w:p w14:paraId="686AA1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5DBEBA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790837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4B5269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33AFCB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7A185A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13639C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16997EFD" w14:textId="77777777">
        <w:tc>
          <w:tcPr>
            <w:tcW w:w="1832" w:type="dxa"/>
          </w:tcPr>
          <w:p w14:paraId="65DB26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234FC8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46C888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16365D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3E9B7C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6E044C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35E7BF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3E3D8FA2" w14:textId="77777777">
        <w:tc>
          <w:tcPr>
            <w:tcW w:w="1832" w:type="dxa"/>
          </w:tcPr>
          <w:p w14:paraId="19A96F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1436A9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0FFFC0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6182D6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367C6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6F2951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1F1686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4AD9BE32" w14:textId="77777777">
        <w:tc>
          <w:tcPr>
            <w:tcW w:w="1832" w:type="dxa"/>
          </w:tcPr>
          <w:p w14:paraId="5ABBFF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794CC1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10A83F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218740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5CB1B9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292337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4719FB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750EC2F8" w14:textId="77777777">
        <w:tc>
          <w:tcPr>
            <w:tcW w:w="1832" w:type="dxa"/>
          </w:tcPr>
          <w:p w14:paraId="1E6258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3DEB47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0621E6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5D99FA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7380A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3BFAA3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19693B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2106194D" w14:textId="77777777">
        <w:tc>
          <w:tcPr>
            <w:tcW w:w="1832" w:type="dxa"/>
          </w:tcPr>
          <w:p w14:paraId="525A9D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7960D4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98" w:type="dxa"/>
          </w:tcPr>
          <w:p w14:paraId="12CE22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08FCA94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5FF70C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239C8A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4783A9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2AB1CC22" w14:textId="77777777">
        <w:tc>
          <w:tcPr>
            <w:tcW w:w="1832" w:type="dxa"/>
          </w:tcPr>
          <w:p w14:paraId="02056C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2529CA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4F395F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671CBE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4B2A6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64A676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610C29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0100</w:t>
            </w:r>
          </w:p>
        </w:tc>
      </w:tr>
      <w:tr w:rsidR="00C617F6" w:rsidRPr="00117051" w14:paraId="60C23B9E" w14:textId="77777777">
        <w:tc>
          <w:tcPr>
            <w:tcW w:w="1832" w:type="dxa"/>
          </w:tcPr>
          <w:p w14:paraId="01F0F6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141CA9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2A90AD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0B5F00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69A2F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7410E8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47C4B7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9900</w:t>
            </w:r>
          </w:p>
        </w:tc>
      </w:tr>
      <w:tr w:rsidR="00C617F6" w:rsidRPr="00117051" w14:paraId="79080DD4" w14:textId="77777777">
        <w:tc>
          <w:tcPr>
            <w:tcW w:w="1832" w:type="dxa"/>
          </w:tcPr>
          <w:p w14:paraId="1675FA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47126C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28E1AB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7486ED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76326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31D417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3095AC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0BA83642" w14:textId="77777777">
        <w:tc>
          <w:tcPr>
            <w:tcW w:w="1832" w:type="dxa"/>
          </w:tcPr>
          <w:p w14:paraId="450781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4C11B5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5E718D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454486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0F143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2A6D7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05A7A6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3D4FF289" w14:textId="77777777">
        <w:tc>
          <w:tcPr>
            <w:tcW w:w="1832" w:type="dxa"/>
          </w:tcPr>
          <w:p w14:paraId="4F363E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6EFDC5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18958E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3C7B8E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6B1FCC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3DEE09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6FE4F3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9900</w:t>
            </w:r>
          </w:p>
        </w:tc>
      </w:tr>
      <w:tr w:rsidR="00C617F6" w:rsidRPr="00117051" w14:paraId="409698E3" w14:textId="77777777">
        <w:tc>
          <w:tcPr>
            <w:tcW w:w="1832" w:type="dxa"/>
          </w:tcPr>
          <w:p w14:paraId="3F1838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1F3992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7EB432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61FC61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2A3E6E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38259C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15ED02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9900</w:t>
            </w:r>
          </w:p>
        </w:tc>
      </w:tr>
      <w:tr w:rsidR="00C617F6" w:rsidRPr="00117051" w14:paraId="2AD4AEAC" w14:textId="77777777">
        <w:tc>
          <w:tcPr>
            <w:tcW w:w="1832" w:type="dxa"/>
          </w:tcPr>
          <w:p w14:paraId="6C7425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3EC766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02A660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43CD03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2B08FB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2B6DFE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0CB8DB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5BCAD135" w14:textId="77777777">
        <w:tc>
          <w:tcPr>
            <w:tcW w:w="1832" w:type="dxa"/>
          </w:tcPr>
          <w:p w14:paraId="3C3DD1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pelagic</w:t>
            </w:r>
          </w:p>
        </w:tc>
        <w:tc>
          <w:tcPr>
            <w:tcW w:w="1505" w:type="dxa"/>
          </w:tcPr>
          <w:p w14:paraId="2A9EE7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2D360B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54" w:type="dxa"/>
          </w:tcPr>
          <w:p w14:paraId="0D7486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4A56AD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A3FDC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7F041C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3F2CB1D8" w14:textId="77777777">
        <w:tc>
          <w:tcPr>
            <w:tcW w:w="1832" w:type="dxa"/>
          </w:tcPr>
          <w:p w14:paraId="0EC8C9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47DAA4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29F51E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54" w:type="dxa"/>
          </w:tcPr>
          <w:p w14:paraId="3BAB02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2A8412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27C399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15F3A5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27FE4A31" w14:textId="77777777">
        <w:tc>
          <w:tcPr>
            <w:tcW w:w="1832" w:type="dxa"/>
          </w:tcPr>
          <w:p w14:paraId="30AF75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563894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53B0DA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42AB23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3A7092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0BC2FA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52231C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3706E850" w14:textId="77777777">
        <w:tc>
          <w:tcPr>
            <w:tcW w:w="1832" w:type="dxa"/>
          </w:tcPr>
          <w:p w14:paraId="6170F5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4598FF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198D3F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5ADAAD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123F2D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CC014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0FEDF6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470C2445" w14:textId="77777777">
        <w:tc>
          <w:tcPr>
            <w:tcW w:w="1832" w:type="dxa"/>
          </w:tcPr>
          <w:p w14:paraId="1F0B06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0509FF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6B9B56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4158CC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06A6E6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4BEE87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18C48A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7AD0F77F" w14:textId="77777777">
        <w:tc>
          <w:tcPr>
            <w:tcW w:w="1832" w:type="dxa"/>
          </w:tcPr>
          <w:p w14:paraId="37D845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7EE3C9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03B396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1BA515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272425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30BD95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741593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46FBC193" w14:textId="77777777">
        <w:tc>
          <w:tcPr>
            <w:tcW w:w="1832" w:type="dxa"/>
          </w:tcPr>
          <w:p w14:paraId="3DB3B4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assive demersal</w:t>
            </w:r>
          </w:p>
        </w:tc>
        <w:tc>
          <w:tcPr>
            <w:tcW w:w="1505" w:type="dxa"/>
          </w:tcPr>
          <w:p w14:paraId="32208B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25A620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54" w:type="dxa"/>
          </w:tcPr>
          <w:p w14:paraId="714166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4F486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63E6C8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27AA2F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44220</w:t>
            </w:r>
          </w:p>
        </w:tc>
      </w:tr>
      <w:tr w:rsidR="00C617F6" w:rsidRPr="00117051" w14:paraId="5D0D8943" w14:textId="77777777">
        <w:tc>
          <w:tcPr>
            <w:tcW w:w="1832" w:type="dxa"/>
          </w:tcPr>
          <w:p w14:paraId="433E01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3CC81C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640450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14A2CB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445F26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160D6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4B10C2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59FEA6D0" w14:textId="77777777">
        <w:tc>
          <w:tcPr>
            <w:tcW w:w="1832" w:type="dxa"/>
          </w:tcPr>
          <w:p w14:paraId="6B57AC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1D91D4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7EA206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28E123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6020FF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6D042D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545849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4E183AC9" w14:textId="77777777">
        <w:tc>
          <w:tcPr>
            <w:tcW w:w="1832" w:type="dxa"/>
          </w:tcPr>
          <w:p w14:paraId="19526A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09DA1F9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0FFB8B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402464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4F2029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FDC9D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6D82CD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395A62FF" w14:textId="77777777">
        <w:tc>
          <w:tcPr>
            <w:tcW w:w="1832" w:type="dxa"/>
          </w:tcPr>
          <w:p w14:paraId="129417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564316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66C881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352C12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6D7FA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56A1E9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1C8870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221100</w:t>
            </w:r>
          </w:p>
        </w:tc>
      </w:tr>
      <w:tr w:rsidR="00C617F6" w:rsidRPr="00117051" w14:paraId="541D6F44" w14:textId="77777777">
        <w:tc>
          <w:tcPr>
            <w:tcW w:w="1832" w:type="dxa"/>
          </w:tcPr>
          <w:p w14:paraId="5B94A4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7065A7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06C8E6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642EEE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778518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48074F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5B9091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0FBED655" w14:textId="77777777">
        <w:tc>
          <w:tcPr>
            <w:tcW w:w="1832" w:type="dxa"/>
          </w:tcPr>
          <w:p w14:paraId="084265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763661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1F4FA2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4D1F3C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425FF8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6CA3A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47407B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08F42A36" w14:textId="77777777">
        <w:tc>
          <w:tcPr>
            <w:tcW w:w="1832" w:type="dxa"/>
          </w:tcPr>
          <w:p w14:paraId="27313E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pelagic trawlers</w:t>
            </w:r>
          </w:p>
        </w:tc>
        <w:tc>
          <w:tcPr>
            <w:tcW w:w="1505" w:type="dxa"/>
          </w:tcPr>
          <w:p w14:paraId="27362E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64B30F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54" w:type="dxa"/>
          </w:tcPr>
          <w:p w14:paraId="447296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7B16A4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EAAE4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CFEE0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4647FD42" w14:textId="77777777">
        <w:tc>
          <w:tcPr>
            <w:tcW w:w="1832" w:type="dxa"/>
          </w:tcPr>
          <w:p w14:paraId="1A041C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Small vessels - active demersal</w:t>
            </w:r>
          </w:p>
        </w:tc>
        <w:tc>
          <w:tcPr>
            <w:tcW w:w="1505" w:type="dxa"/>
          </w:tcPr>
          <w:p w14:paraId="2AB609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249846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54" w:type="dxa"/>
          </w:tcPr>
          <w:p w14:paraId="00E2E5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1B8FE9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7AEDF9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1689F9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7BF7B9D8" w14:textId="77777777">
        <w:tc>
          <w:tcPr>
            <w:tcW w:w="1832" w:type="dxa"/>
          </w:tcPr>
          <w:p w14:paraId="52CB96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674A6E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2D7B96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7943E8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3D39FB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46098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38C1C0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6E951F9C" w14:textId="77777777">
        <w:tc>
          <w:tcPr>
            <w:tcW w:w="1832" w:type="dxa"/>
          </w:tcPr>
          <w:p w14:paraId="69A198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776B96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757EF1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21FD4F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0DDED0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92" w:type="dxa"/>
          </w:tcPr>
          <w:p w14:paraId="37E0E0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490C0E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1780</w:t>
            </w:r>
          </w:p>
        </w:tc>
      </w:tr>
      <w:tr w:rsidR="00C617F6" w:rsidRPr="00117051" w14:paraId="79EB4401" w14:textId="77777777">
        <w:tc>
          <w:tcPr>
            <w:tcW w:w="1832" w:type="dxa"/>
          </w:tcPr>
          <w:p w14:paraId="69EA9F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68E5A2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4C93FE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649BCB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47E9B1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6B3E48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4F7942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6400</w:t>
            </w:r>
          </w:p>
        </w:tc>
      </w:tr>
      <w:tr w:rsidR="00C617F6" w:rsidRPr="00117051" w14:paraId="5D91329A" w14:textId="77777777">
        <w:tc>
          <w:tcPr>
            <w:tcW w:w="1832" w:type="dxa"/>
          </w:tcPr>
          <w:p w14:paraId="519CCD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0793F4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52120D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19ADA9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365D89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3D624C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7F28DC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221100</w:t>
            </w:r>
          </w:p>
        </w:tc>
      </w:tr>
      <w:tr w:rsidR="00C617F6" w:rsidRPr="00117051" w14:paraId="6AF84948" w14:textId="77777777">
        <w:tc>
          <w:tcPr>
            <w:tcW w:w="1832" w:type="dxa"/>
          </w:tcPr>
          <w:p w14:paraId="264F37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4818D4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7BA0D4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63F630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6BEFC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7DBAB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616140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221100</w:t>
            </w:r>
          </w:p>
        </w:tc>
      </w:tr>
      <w:tr w:rsidR="00C617F6" w:rsidRPr="00117051" w14:paraId="44E457CB" w14:textId="77777777">
        <w:tc>
          <w:tcPr>
            <w:tcW w:w="1832" w:type="dxa"/>
          </w:tcPr>
          <w:p w14:paraId="52203A3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3966B2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33E002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33D8B9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1C422E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321020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2FCC1F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31DE481B" w14:textId="77777777">
        <w:tc>
          <w:tcPr>
            <w:tcW w:w="1832" w:type="dxa"/>
          </w:tcPr>
          <w:p w14:paraId="0708D7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79355C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0F23EC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702DA5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2226DA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47875C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2EFCC3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1E4E66A3" w14:textId="77777777">
        <w:tc>
          <w:tcPr>
            <w:tcW w:w="1832" w:type="dxa"/>
          </w:tcPr>
          <w:p w14:paraId="3780FE7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mall vessels - active demersal</w:t>
            </w:r>
          </w:p>
        </w:tc>
        <w:tc>
          <w:tcPr>
            <w:tcW w:w="1505" w:type="dxa"/>
          </w:tcPr>
          <w:p w14:paraId="6AADE53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2C3FDA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54" w:type="dxa"/>
          </w:tcPr>
          <w:p w14:paraId="28AA96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336375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099871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384DDE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66BA1790" w14:textId="77777777">
        <w:tc>
          <w:tcPr>
            <w:tcW w:w="1832" w:type="dxa"/>
          </w:tcPr>
          <w:p w14:paraId="40C430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41936A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4F5EE1A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060482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762009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4628BF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243A2C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084512D8" w14:textId="77777777">
        <w:tc>
          <w:tcPr>
            <w:tcW w:w="1832" w:type="dxa"/>
          </w:tcPr>
          <w:p w14:paraId="0C26EB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4C2FB3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5CF660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72F35F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7D91E5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610B90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13C504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6400</w:t>
            </w:r>
          </w:p>
        </w:tc>
      </w:tr>
      <w:tr w:rsidR="00C617F6" w:rsidRPr="00117051" w14:paraId="71476161" w14:textId="77777777">
        <w:tc>
          <w:tcPr>
            <w:tcW w:w="1832" w:type="dxa"/>
          </w:tcPr>
          <w:p w14:paraId="5CF09E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1602DF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07558B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77E69E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656046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397F74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69AEC8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1769CF5C" w14:textId="77777777">
        <w:tc>
          <w:tcPr>
            <w:tcW w:w="1832" w:type="dxa"/>
          </w:tcPr>
          <w:p w14:paraId="5A6FA8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08A1C2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40A8BE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249662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385D1B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66FD5F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2156BB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20242997" w14:textId="77777777">
        <w:tc>
          <w:tcPr>
            <w:tcW w:w="1832" w:type="dxa"/>
          </w:tcPr>
          <w:p w14:paraId="5144C0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558CA0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0EE938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243257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3A4402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5E226B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6987F7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6400</w:t>
            </w:r>
          </w:p>
        </w:tc>
      </w:tr>
      <w:tr w:rsidR="00C617F6" w:rsidRPr="00117051" w14:paraId="4EF95495" w14:textId="77777777">
        <w:tc>
          <w:tcPr>
            <w:tcW w:w="1832" w:type="dxa"/>
          </w:tcPr>
          <w:p w14:paraId="265C3E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3BCB1B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79DD34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54" w:type="dxa"/>
          </w:tcPr>
          <w:p w14:paraId="36341F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85" w:type="dxa"/>
          </w:tcPr>
          <w:p w14:paraId="08A6FF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099751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0D1DE5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2CC98EBD" w14:textId="77777777">
        <w:tc>
          <w:tcPr>
            <w:tcW w:w="1832" w:type="dxa"/>
          </w:tcPr>
          <w:p w14:paraId="4E2EBB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71CCF8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5F78D7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39E6AE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61B7E5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66DB24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0003CC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3B40B9D7" w14:textId="77777777">
        <w:tc>
          <w:tcPr>
            <w:tcW w:w="1832" w:type="dxa"/>
          </w:tcPr>
          <w:p w14:paraId="4B75B7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pelagic trawlers</w:t>
            </w:r>
          </w:p>
        </w:tc>
        <w:tc>
          <w:tcPr>
            <w:tcW w:w="1505" w:type="dxa"/>
          </w:tcPr>
          <w:p w14:paraId="7E12BA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2F9321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54" w:type="dxa"/>
          </w:tcPr>
          <w:p w14:paraId="3A727B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5501F4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471D03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3F159D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05F1F996" w14:textId="77777777">
        <w:tc>
          <w:tcPr>
            <w:tcW w:w="1832" w:type="dxa"/>
          </w:tcPr>
          <w:p w14:paraId="3D2634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7DB0C3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0153EC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  <w:lang w:val="pt-BR"/>
              </w:rPr>
            </w:pPr>
            <w:r w:rsidRPr="00117051">
              <w:rPr>
                <w:sz w:val="14"/>
                <w:szCs w:val="14"/>
                <w:lang w:val="pt-BR"/>
              </w:rPr>
              <w:t>Benthic Habitat (&amp; assoc. biota): VMEs</w:t>
            </w:r>
          </w:p>
        </w:tc>
        <w:tc>
          <w:tcPr>
            <w:tcW w:w="654" w:type="dxa"/>
          </w:tcPr>
          <w:p w14:paraId="0B95AB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07EE1D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54EA52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3C78EB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193E49E7" w14:textId="77777777">
        <w:tc>
          <w:tcPr>
            <w:tcW w:w="1832" w:type="dxa"/>
          </w:tcPr>
          <w:p w14:paraId="2F00B6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4958B4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6B177D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7F3A5E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7D4281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B73DC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26E779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1D151302" w14:textId="77777777">
        <w:tc>
          <w:tcPr>
            <w:tcW w:w="1832" w:type="dxa"/>
          </w:tcPr>
          <w:p w14:paraId="05A5E8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48D932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4F83F6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149874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37C768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80D1E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2A626D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22D7E3C1" w14:textId="77777777">
        <w:tc>
          <w:tcPr>
            <w:tcW w:w="1832" w:type="dxa"/>
          </w:tcPr>
          <w:p w14:paraId="4C86F2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701E13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4CDF95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3880EF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455F62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74CB2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546E34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1B7B1F3C" w14:textId="77777777">
        <w:tc>
          <w:tcPr>
            <w:tcW w:w="1832" w:type="dxa"/>
          </w:tcPr>
          <w:p w14:paraId="4F492E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4594E6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7C655F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57FED6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66663D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7B480D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1638C8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7337A0B0" w14:textId="77777777">
        <w:tc>
          <w:tcPr>
            <w:tcW w:w="1832" w:type="dxa"/>
          </w:tcPr>
          <w:p w14:paraId="5D6A09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47F4AE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10E141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2C8BB9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07694C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6DA9F2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2BC9AE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48EB3AD1" w14:textId="77777777">
        <w:tc>
          <w:tcPr>
            <w:tcW w:w="1832" w:type="dxa"/>
          </w:tcPr>
          <w:p w14:paraId="381C71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active demersal</w:t>
            </w:r>
          </w:p>
        </w:tc>
        <w:tc>
          <w:tcPr>
            <w:tcW w:w="1505" w:type="dxa"/>
          </w:tcPr>
          <w:p w14:paraId="363670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618200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54" w:type="dxa"/>
          </w:tcPr>
          <w:p w14:paraId="5356F8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4A7A4CC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50E138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B4173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08AE75B1" w14:textId="77777777">
        <w:tc>
          <w:tcPr>
            <w:tcW w:w="1832" w:type="dxa"/>
          </w:tcPr>
          <w:p w14:paraId="033C3E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394298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4AD08A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: non-VMEs</w:t>
            </w:r>
          </w:p>
        </w:tc>
        <w:tc>
          <w:tcPr>
            <w:tcW w:w="654" w:type="dxa"/>
          </w:tcPr>
          <w:p w14:paraId="3D540A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C1AD7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0CBDB8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50" w:type="dxa"/>
          </w:tcPr>
          <w:p w14:paraId="655F00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65EBDA56" w14:textId="77777777">
        <w:tc>
          <w:tcPr>
            <w:tcW w:w="1832" w:type="dxa"/>
          </w:tcPr>
          <w:p w14:paraId="27E5CA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35887B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4FF4E9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54" w:type="dxa"/>
          </w:tcPr>
          <w:p w14:paraId="01B693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543452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765997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6604EC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5F9DC836" w14:textId="77777777">
        <w:tc>
          <w:tcPr>
            <w:tcW w:w="1832" w:type="dxa"/>
          </w:tcPr>
          <w:p w14:paraId="2424047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14CB05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4B9CA8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54" w:type="dxa"/>
          </w:tcPr>
          <w:p w14:paraId="53ED98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5D0BB6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255233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5D995D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0100</w:t>
            </w:r>
          </w:p>
        </w:tc>
      </w:tr>
      <w:tr w:rsidR="00C617F6" w:rsidRPr="00117051" w14:paraId="52A12BEF" w14:textId="77777777">
        <w:tc>
          <w:tcPr>
            <w:tcW w:w="1832" w:type="dxa"/>
          </w:tcPr>
          <w:p w14:paraId="4316AD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57F82D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66F360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54" w:type="dxa"/>
          </w:tcPr>
          <w:p w14:paraId="21BE67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20A13D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64C228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07A7FC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7D12D8F5" w14:textId="77777777">
        <w:tc>
          <w:tcPr>
            <w:tcW w:w="1832" w:type="dxa"/>
          </w:tcPr>
          <w:p w14:paraId="0C1F48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272332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0C6409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lasmobranchs</w:t>
            </w:r>
          </w:p>
        </w:tc>
        <w:tc>
          <w:tcPr>
            <w:tcW w:w="654" w:type="dxa"/>
          </w:tcPr>
          <w:p w14:paraId="74CA88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18D2DC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6C6108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618316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0F155FF1" w14:textId="77777777">
        <w:tc>
          <w:tcPr>
            <w:tcW w:w="1832" w:type="dxa"/>
          </w:tcPr>
          <w:p w14:paraId="571A39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242CE3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6923A4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54" w:type="dxa"/>
          </w:tcPr>
          <w:p w14:paraId="176E30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85" w:type="dxa"/>
          </w:tcPr>
          <w:p w14:paraId="79441A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92" w:type="dxa"/>
          </w:tcPr>
          <w:p w14:paraId="44ABA3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50" w:type="dxa"/>
          </w:tcPr>
          <w:p w14:paraId="07A990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400</w:t>
            </w:r>
          </w:p>
        </w:tc>
      </w:tr>
      <w:tr w:rsidR="00C617F6" w:rsidRPr="00117051" w14:paraId="1C472398" w14:textId="77777777">
        <w:tc>
          <w:tcPr>
            <w:tcW w:w="1832" w:type="dxa"/>
          </w:tcPr>
          <w:p w14:paraId="420E4D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39C32D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0FAF1E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54" w:type="dxa"/>
          </w:tcPr>
          <w:p w14:paraId="4C3C66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442D5F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BBC69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26295F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1B8E57A3" w14:textId="77777777">
        <w:tc>
          <w:tcPr>
            <w:tcW w:w="1832" w:type="dxa"/>
          </w:tcPr>
          <w:p w14:paraId="702D52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arge vessels - reduction fisheries</w:t>
            </w:r>
          </w:p>
        </w:tc>
        <w:tc>
          <w:tcPr>
            <w:tcW w:w="1505" w:type="dxa"/>
          </w:tcPr>
          <w:p w14:paraId="15B7D3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98" w:type="dxa"/>
          </w:tcPr>
          <w:p w14:paraId="482E80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54" w:type="dxa"/>
          </w:tcPr>
          <w:p w14:paraId="3AF83C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85" w:type="dxa"/>
          </w:tcPr>
          <w:p w14:paraId="60259D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92" w:type="dxa"/>
          </w:tcPr>
          <w:p w14:paraId="1E0B1C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50" w:type="dxa"/>
          </w:tcPr>
          <w:p w14:paraId="2B4545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</w:tbl>
    <w:p w14:paraId="3EC4C9A1" w14:textId="77777777" w:rsidR="00C617F6" w:rsidRPr="00117051" w:rsidRDefault="00C617F6">
      <w:pPr>
        <w:rPr>
          <w:sz w:val="14"/>
          <w:szCs w:val="14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41"/>
        <w:gridCol w:w="2270"/>
        <w:gridCol w:w="2057"/>
        <w:gridCol w:w="709"/>
        <w:gridCol w:w="851"/>
        <w:gridCol w:w="426"/>
        <w:gridCol w:w="922"/>
      </w:tblGrid>
      <w:tr w:rsidR="00C617F6" w:rsidRPr="00117051" w14:paraId="566BCBE0" w14:textId="77777777" w:rsidTr="00C617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36" w:type="dxa"/>
          </w:tcPr>
          <w:p w14:paraId="1E77EE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ctor</w:t>
            </w:r>
          </w:p>
        </w:tc>
        <w:tc>
          <w:tcPr>
            <w:tcW w:w="1877" w:type="dxa"/>
          </w:tcPr>
          <w:p w14:paraId="7A1587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ressure</w:t>
            </w:r>
          </w:p>
        </w:tc>
        <w:tc>
          <w:tcPr>
            <w:tcW w:w="1701" w:type="dxa"/>
          </w:tcPr>
          <w:p w14:paraId="26FC73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cological.Characteristic</w:t>
            </w:r>
          </w:p>
        </w:tc>
        <w:tc>
          <w:tcPr>
            <w:tcW w:w="586" w:type="dxa"/>
          </w:tcPr>
          <w:p w14:paraId="3DF23B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verlap</w:t>
            </w:r>
          </w:p>
        </w:tc>
        <w:tc>
          <w:tcPr>
            <w:tcW w:w="704" w:type="dxa"/>
          </w:tcPr>
          <w:p w14:paraId="10F410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requency</w:t>
            </w:r>
          </w:p>
        </w:tc>
        <w:tc>
          <w:tcPr>
            <w:tcW w:w="352" w:type="dxa"/>
          </w:tcPr>
          <w:p w14:paraId="7E1E9D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DoI</w:t>
            </w:r>
          </w:p>
        </w:tc>
        <w:tc>
          <w:tcPr>
            <w:tcW w:w="762" w:type="dxa"/>
          </w:tcPr>
          <w:p w14:paraId="777B76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mpactRisk</w:t>
            </w:r>
          </w:p>
        </w:tc>
      </w:tr>
      <w:tr w:rsidR="00C617F6" w:rsidRPr="00117051" w14:paraId="1F101E39" w14:textId="77777777">
        <w:tc>
          <w:tcPr>
            <w:tcW w:w="1936" w:type="dxa"/>
          </w:tcPr>
          <w:p w14:paraId="007928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431054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701" w:type="dxa"/>
          </w:tcPr>
          <w:p w14:paraId="64905F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11B38D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303F81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0F6971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B31C2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3C0610E0" w14:textId="77777777">
        <w:tc>
          <w:tcPr>
            <w:tcW w:w="1936" w:type="dxa"/>
          </w:tcPr>
          <w:p w14:paraId="48642A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45C145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701" w:type="dxa"/>
          </w:tcPr>
          <w:p w14:paraId="229DD1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1B7A49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3D6C44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7D8A2F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94F8D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1C17ED9D" w14:textId="77777777">
        <w:tc>
          <w:tcPr>
            <w:tcW w:w="1936" w:type="dxa"/>
          </w:tcPr>
          <w:p w14:paraId="4FC23A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694C9F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701" w:type="dxa"/>
          </w:tcPr>
          <w:p w14:paraId="3B9BED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67E189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527235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0272D0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9BFBF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53618805" w14:textId="77777777">
        <w:tc>
          <w:tcPr>
            <w:tcW w:w="1936" w:type="dxa"/>
          </w:tcPr>
          <w:p w14:paraId="5D036C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6772D2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701" w:type="dxa"/>
          </w:tcPr>
          <w:p w14:paraId="3B0533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5197CC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479A30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01404A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A6FF0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027CD86C" w14:textId="77777777">
        <w:tc>
          <w:tcPr>
            <w:tcW w:w="1936" w:type="dxa"/>
          </w:tcPr>
          <w:p w14:paraId="5FABFD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643A12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701" w:type="dxa"/>
          </w:tcPr>
          <w:p w14:paraId="22D3F8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38E7CC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2FAC73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05EA81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08968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0C54787B" w14:textId="77777777">
        <w:tc>
          <w:tcPr>
            <w:tcW w:w="1936" w:type="dxa"/>
          </w:tcPr>
          <w:p w14:paraId="0A8749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Polyculture sea based offshore</w:t>
            </w:r>
          </w:p>
        </w:tc>
        <w:tc>
          <w:tcPr>
            <w:tcW w:w="1877" w:type="dxa"/>
          </w:tcPr>
          <w:p w14:paraId="032067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701" w:type="dxa"/>
          </w:tcPr>
          <w:p w14:paraId="0D26EB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292CDF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397D0D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0D75C1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988B3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7B126D77" w14:textId="77777777">
        <w:tc>
          <w:tcPr>
            <w:tcW w:w="1936" w:type="dxa"/>
          </w:tcPr>
          <w:p w14:paraId="1F9ECD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2A4F66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701" w:type="dxa"/>
          </w:tcPr>
          <w:p w14:paraId="43192F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38349B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554EE2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4E5768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A47AF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5587D181" w14:textId="77777777">
        <w:tc>
          <w:tcPr>
            <w:tcW w:w="1936" w:type="dxa"/>
          </w:tcPr>
          <w:p w14:paraId="0CFE6A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175570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701" w:type="dxa"/>
          </w:tcPr>
          <w:p w14:paraId="43C13A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66E07B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4CFF0E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6FE801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32933C9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0207CEC6" w14:textId="77777777">
        <w:tc>
          <w:tcPr>
            <w:tcW w:w="1936" w:type="dxa"/>
          </w:tcPr>
          <w:p w14:paraId="567D36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1CA48B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701" w:type="dxa"/>
          </w:tcPr>
          <w:p w14:paraId="6F8DAF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29A3DE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0EAB5E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5F497D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170DE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79CDD542" w14:textId="77777777">
        <w:tc>
          <w:tcPr>
            <w:tcW w:w="1936" w:type="dxa"/>
          </w:tcPr>
          <w:p w14:paraId="009429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4F05BD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701" w:type="dxa"/>
          </w:tcPr>
          <w:p w14:paraId="2A362C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7B43A5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6D1E65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421CE1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90181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20538D6" w14:textId="77777777">
        <w:tc>
          <w:tcPr>
            <w:tcW w:w="1936" w:type="dxa"/>
          </w:tcPr>
          <w:p w14:paraId="687B2F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58D82C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701" w:type="dxa"/>
          </w:tcPr>
          <w:p w14:paraId="7841BF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0D5F14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13A5A2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5458B4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6A2329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76CE8F98" w14:textId="77777777">
        <w:tc>
          <w:tcPr>
            <w:tcW w:w="1936" w:type="dxa"/>
          </w:tcPr>
          <w:p w14:paraId="7D6249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3EA1F2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701" w:type="dxa"/>
          </w:tcPr>
          <w:p w14:paraId="65F30D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386184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102B32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64306F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1286C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19E7A1CA" w14:textId="77777777">
        <w:tc>
          <w:tcPr>
            <w:tcW w:w="1936" w:type="dxa"/>
          </w:tcPr>
          <w:p w14:paraId="6D67B6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3EC0DA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701" w:type="dxa"/>
          </w:tcPr>
          <w:p w14:paraId="078A89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68DB5D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42A6E3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1774D9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8DB8E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7EA7C8AD" w14:textId="77777777">
        <w:tc>
          <w:tcPr>
            <w:tcW w:w="1936" w:type="dxa"/>
          </w:tcPr>
          <w:p w14:paraId="66367F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53B8BA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701" w:type="dxa"/>
          </w:tcPr>
          <w:p w14:paraId="70D9CD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6E9C42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7B9E5D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05650A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10433D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2D65DD16" w14:textId="77777777">
        <w:tc>
          <w:tcPr>
            <w:tcW w:w="1936" w:type="dxa"/>
          </w:tcPr>
          <w:p w14:paraId="05CA8C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4688B3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05628C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30C740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66FFFE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05E395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6F2D8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2A02491C" w14:textId="77777777">
        <w:tc>
          <w:tcPr>
            <w:tcW w:w="1936" w:type="dxa"/>
          </w:tcPr>
          <w:p w14:paraId="37DF68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10C2DD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1EB951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468A6D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479158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2E04D0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9CA1E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7663617D" w14:textId="77777777">
        <w:tc>
          <w:tcPr>
            <w:tcW w:w="1936" w:type="dxa"/>
          </w:tcPr>
          <w:p w14:paraId="34BB7A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176138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07B4C5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3D115C7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5E140A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41E5C99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772B3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74B4EC5A" w14:textId="77777777">
        <w:tc>
          <w:tcPr>
            <w:tcW w:w="1936" w:type="dxa"/>
          </w:tcPr>
          <w:p w14:paraId="5D9FE5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5A2EB2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4C731A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76DF0E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6635DC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3B56EE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0FA7D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18868EA" w14:textId="77777777">
        <w:tc>
          <w:tcPr>
            <w:tcW w:w="1936" w:type="dxa"/>
          </w:tcPr>
          <w:p w14:paraId="5BDC3E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2B6876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61A088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66A568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72A771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1CB4B5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B9E43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46F77794" w14:textId="77777777">
        <w:tc>
          <w:tcPr>
            <w:tcW w:w="1936" w:type="dxa"/>
          </w:tcPr>
          <w:p w14:paraId="492DBC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7AA8AF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3468F4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3966FC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3EE8DE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06B447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D2CB3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34FBDAF9" w14:textId="77777777">
        <w:tc>
          <w:tcPr>
            <w:tcW w:w="1936" w:type="dxa"/>
          </w:tcPr>
          <w:p w14:paraId="1EB34B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5F6516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442080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2DF0E8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0E1E29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361D8C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69ECB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7DD1C1C8" w14:textId="77777777">
        <w:tc>
          <w:tcPr>
            <w:tcW w:w="1936" w:type="dxa"/>
          </w:tcPr>
          <w:p w14:paraId="3D0C41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1A46EE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2E491D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45EFD1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1C4543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283AF5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8E4D5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14B5C310" w14:textId="77777777">
        <w:tc>
          <w:tcPr>
            <w:tcW w:w="1936" w:type="dxa"/>
          </w:tcPr>
          <w:p w14:paraId="730411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7E2671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23ECD8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504147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735C28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318EB0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A114C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AED148E" w14:textId="77777777">
        <w:tc>
          <w:tcPr>
            <w:tcW w:w="1936" w:type="dxa"/>
          </w:tcPr>
          <w:p w14:paraId="1C08F8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1F4489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235DD4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61A614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3B6FD7E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4CBB12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FC7B1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2B608EC9" w14:textId="77777777">
        <w:tc>
          <w:tcPr>
            <w:tcW w:w="1936" w:type="dxa"/>
          </w:tcPr>
          <w:p w14:paraId="243A73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716E40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2D9B4B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39B6AE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306031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7544B4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7CC80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3F531523" w14:textId="77777777">
        <w:tc>
          <w:tcPr>
            <w:tcW w:w="1936" w:type="dxa"/>
          </w:tcPr>
          <w:p w14:paraId="32527A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213A22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4E45DF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69899F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5FB326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76C778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D73D2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21DC2E0B" w14:textId="77777777">
        <w:tc>
          <w:tcPr>
            <w:tcW w:w="1936" w:type="dxa"/>
          </w:tcPr>
          <w:p w14:paraId="715EC5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5BBEDA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43C630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253F3AA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05BABD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680CD8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FCDB6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25184477" w14:textId="77777777">
        <w:tc>
          <w:tcPr>
            <w:tcW w:w="1936" w:type="dxa"/>
          </w:tcPr>
          <w:p w14:paraId="16DF29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0A49B9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4962F9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751717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11EE63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17B17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A42F0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327B847F" w14:textId="77777777">
        <w:tc>
          <w:tcPr>
            <w:tcW w:w="1936" w:type="dxa"/>
          </w:tcPr>
          <w:p w14:paraId="2F0754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474E53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22F108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13EAB4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2E18964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04A3C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AFDB7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237B474B" w14:textId="77777777">
        <w:tc>
          <w:tcPr>
            <w:tcW w:w="1936" w:type="dxa"/>
          </w:tcPr>
          <w:p w14:paraId="4796C3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7DD889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77185F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7D03A7A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104480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F14A4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5F001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7ADA5762" w14:textId="77777777">
        <w:tc>
          <w:tcPr>
            <w:tcW w:w="1936" w:type="dxa"/>
          </w:tcPr>
          <w:p w14:paraId="4B6ADE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5DF49D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0C4084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22355D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74498F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451E2E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1E6B5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04782629" w14:textId="77777777">
        <w:tc>
          <w:tcPr>
            <w:tcW w:w="1936" w:type="dxa"/>
          </w:tcPr>
          <w:p w14:paraId="255754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225EC1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2828AB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3B5506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47EE4E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C475A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8698D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2DEE48DC" w14:textId="77777777">
        <w:tc>
          <w:tcPr>
            <w:tcW w:w="1936" w:type="dxa"/>
          </w:tcPr>
          <w:p w14:paraId="105C95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4AEEF8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4CC550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48AEC6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740F46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9003F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99255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2D5D689D" w14:textId="77777777">
        <w:tc>
          <w:tcPr>
            <w:tcW w:w="1936" w:type="dxa"/>
          </w:tcPr>
          <w:p w14:paraId="296DE6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782DE0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1318E6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3D43A0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66647E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8585E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13084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7E66C036" w14:textId="77777777">
        <w:tc>
          <w:tcPr>
            <w:tcW w:w="1936" w:type="dxa"/>
          </w:tcPr>
          <w:p w14:paraId="73830B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054EBE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38EACE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22F687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66B339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4C3DA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8AAE0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49BBF89F" w14:textId="77777777">
        <w:tc>
          <w:tcPr>
            <w:tcW w:w="1936" w:type="dxa"/>
          </w:tcPr>
          <w:p w14:paraId="46E8DB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Low trophic species: Sea-based on bottom</w:t>
            </w:r>
          </w:p>
        </w:tc>
        <w:tc>
          <w:tcPr>
            <w:tcW w:w="1877" w:type="dxa"/>
          </w:tcPr>
          <w:p w14:paraId="6E41DE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6FFA6C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753237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227FCE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C1C1C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D83F0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575991A6" w14:textId="77777777">
        <w:tc>
          <w:tcPr>
            <w:tcW w:w="1936" w:type="dxa"/>
          </w:tcPr>
          <w:p w14:paraId="4B3DB7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19B04F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1BDACD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340CE1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6D23BF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F6F54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D03D6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385BB5E7" w14:textId="77777777">
        <w:tc>
          <w:tcPr>
            <w:tcW w:w="1936" w:type="dxa"/>
          </w:tcPr>
          <w:p w14:paraId="22356C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76977E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2CDE75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6D5B56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640E88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C875F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062C6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368CD07C" w14:textId="77777777">
        <w:tc>
          <w:tcPr>
            <w:tcW w:w="1936" w:type="dxa"/>
          </w:tcPr>
          <w:p w14:paraId="315E2B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04A633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771EA5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6DB492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435CBE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580A04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36220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168F53A6" w14:textId="77777777">
        <w:tc>
          <w:tcPr>
            <w:tcW w:w="1936" w:type="dxa"/>
          </w:tcPr>
          <w:p w14:paraId="532709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1B912A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2B1F1B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6368D9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48694D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0ADBE9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19AB1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5A1E5C61" w14:textId="77777777">
        <w:tc>
          <w:tcPr>
            <w:tcW w:w="1936" w:type="dxa"/>
          </w:tcPr>
          <w:p w14:paraId="1388C7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016965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436F3E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1DC7F4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1B0E89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17AB49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11C6A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478F1AF8" w14:textId="77777777">
        <w:tc>
          <w:tcPr>
            <w:tcW w:w="1936" w:type="dxa"/>
          </w:tcPr>
          <w:p w14:paraId="59CACA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53BF0C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63446E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5352DA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2C8292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2837A0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91577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5C578C50" w14:textId="77777777">
        <w:tc>
          <w:tcPr>
            <w:tcW w:w="1936" w:type="dxa"/>
          </w:tcPr>
          <w:p w14:paraId="580A6C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230233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266BF5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16BBA8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384CCB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75294A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C1BAA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0691FF0E" w14:textId="77777777">
        <w:tc>
          <w:tcPr>
            <w:tcW w:w="1936" w:type="dxa"/>
          </w:tcPr>
          <w:p w14:paraId="25AEBF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3C0363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69021E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115265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2100D9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38966FA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E470B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7508B716" w14:textId="77777777">
        <w:tc>
          <w:tcPr>
            <w:tcW w:w="1936" w:type="dxa"/>
          </w:tcPr>
          <w:p w14:paraId="29F27AC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565DE5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6B3D80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3178E7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066284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0C8BF1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FAA58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7FD67794" w14:textId="77777777">
        <w:tc>
          <w:tcPr>
            <w:tcW w:w="1936" w:type="dxa"/>
          </w:tcPr>
          <w:p w14:paraId="6A64C2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3682A3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4CBB44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472C8C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131685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61FD33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9B355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4E85ED3" w14:textId="77777777">
        <w:tc>
          <w:tcPr>
            <w:tcW w:w="1936" w:type="dxa"/>
          </w:tcPr>
          <w:p w14:paraId="61B674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2FA90F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03C300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6AF438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361FDE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7F984A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07EA0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F5C793C" w14:textId="77777777">
        <w:tc>
          <w:tcPr>
            <w:tcW w:w="1936" w:type="dxa"/>
          </w:tcPr>
          <w:p w14:paraId="418AB6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018410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426DF6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0FA6B4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0970CF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47DE63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9899D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50738627" w14:textId="77777777">
        <w:tc>
          <w:tcPr>
            <w:tcW w:w="1936" w:type="dxa"/>
          </w:tcPr>
          <w:p w14:paraId="49A3D2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2CD450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682586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02B80C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69D392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74A7DB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6A7DA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4190481C" w14:textId="77777777">
        <w:tc>
          <w:tcPr>
            <w:tcW w:w="1936" w:type="dxa"/>
          </w:tcPr>
          <w:p w14:paraId="7AEE57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24B26C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6BEF26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509A05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3FDDE3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3E7C67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5A763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3D763259" w14:textId="77777777">
        <w:tc>
          <w:tcPr>
            <w:tcW w:w="1936" w:type="dxa"/>
          </w:tcPr>
          <w:p w14:paraId="572B38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301821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28CAC4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05D223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699616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3DF5F2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F6695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0E98C084" w14:textId="77777777">
        <w:tc>
          <w:tcPr>
            <w:tcW w:w="1936" w:type="dxa"/>
          </w:tcPr>
          <w:p w14:paraId="7A7646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268E3C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39BDF1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46E8EA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707115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3D6378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C031D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0C10DE35" w14:textId="77777777">
        <w:tc>
          <w:tcPr>
            <w:tcW w:w="1936" w:type="dxa"/>
          </w:tcPr>
          <w:p w14:paraId="151E4E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46A95C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6A46D4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3A62A7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75BE67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249F18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679DC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E47EA4F" w14:textId="77777777">
        <w:tc>
          <w:tcPr>
            <w:tcW w:w="1936" w:type="dxa"/>
          </w:tcPr>
          <w:p w14:paraId="7E295E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140A58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6BE800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3E679D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28149B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39A6A5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930C0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C654F81" w14:textId="77777777">
        <w:tc>
          <w:tcPr>
            <w:tcW w:w="1936" w:type="dxa"/>
          </w:tcPr>
          <w:p w14:paraId="57F4D2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664072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701" w:type="dxa"/>
          </w:tcPr>
          <w:p w14:paraId="517686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4B0B08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0163F9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73674A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C921C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B9135A4" w14:textId="77777777">
        <w:tc>
          <w:tcPr>
            <w:tcW w:w="1936" w:type="dxa"/>
          </w:tcPr>
          <w:p w14:paraId="05A807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1A3BE6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070C1D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76D4EE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1D627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6FA848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60366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C6B1E6D" w14:textId="77777777">
        <w:tc>
          <w:tcPr>
            <w:tcW w:w="1936" w:type="dxa"/>
          </w:tcPr>
          <w:p w14:paraId="3CC3CB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3E6AFE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29A3F8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128F8E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286452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BC6E1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7BB02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C432799" w14:textId="77777777">
        <w:tc>
          <w:tcPr>
            <w:tcW w:w="1936" w:type="dxa"/>
          </w:tcPr>
          <w:p w14:paraId="247B12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208220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3B21F0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2003EE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1F00F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198DC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049DA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4ADFE08F" w14:textId="77777777">
        <w:tc>
          <w:tcPr>
            <w:tcW w:w="1936" w:type="dxa"/>
          </w:tcPr>
          <w:p w14:paraId="0752C9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0DFDF2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23B1F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114008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086F7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4E1F4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B6B9F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6DD0348" w14:textId="77777777">
        <w:tc>
          <w:tcPr>
            <w:tcW w:w="1936" w:type="dxa"/>
          </w:tcPr>
          <w:p w14:paraId="09B6A5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3EF985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059403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1A60EC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35C53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7FDCB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E8106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12EC057D" w14:textId="77777777">
        <w:tc>
          <w:tcPr>
            <w:tcW w:w="1936" w:type="dxa"/>
          </w:tcPr>
          <w:p w14:paraId="17D3CC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335A3C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27C14C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3D9BD3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E1DBE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761F56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B4862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854125B" w14:textId="77777777">
        <w:tc>
          <w:tcPr>
            <w:tcW w:w="1936" w:type="dxa"/>
          </w:tcPr>
          <w:p w14:paraId="039B40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7602D83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62E32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154E04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D0DAF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4116A2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C64F69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F07EA09" w14:textId="77777777">
        <w:tc>
          <w:tcPr>
            <w:tcW w:w="1936" w:type="dxa"/>
          </w:tcPr>
          <w:p w14:paraId="7C512C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512B36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01C53E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06FBB4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13650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BB0B0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463AD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15BDE241" w14:textId="77777777">
        <w:tc>
          <w:tcPr>
            <w:tcW w:w="1936" w:type="dxa"/>
          </w:tcPr>
          <w:p w14:paraId="4DAA51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1A1133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20EA57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593E22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3FCA24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48F5C9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83073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9CECDA8" w14:textId="77777777">
        <w:tc>
          <w:tcPr>
            <w:tcW w:w="1936" w:type="dxa"/>
          </w:tcPr>
          <w:p w14:paraId="309D97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28CDCD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7A4ED0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3CA83C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D359C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CB522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BFB11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5919CB9" w14:textId="77777777">
        <w:tc>
          <w:tcPr>
            <w:tcW w:w="1936" w:type="dxa"/>
          </w:tcPr>
          <w:p w14:paraId="7DB465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0CA68D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C83FC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1E7E6B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72E81E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4DF27B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A7A01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A221FDC" w14:textId="77777777">
        <w:tc>
          <w:tcPr>
            <w:tcW w:w="1936" w:type="dxa"/>
          </w:tcPr>
          <w:p w14:paraId="1E3661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274D854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3FF02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491A94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BC047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A95E1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307B7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677ACBA" w14:textId="77777777">
        <w:tc>
          <w:tcPr>
            <w:tcW w:w="1936" w:type="dxa"/>
          </w:tcPr>
          <w:p w14:paraId="0A2D419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053941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00890B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2489BE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3601D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9628E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4FFDA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C3257DC" w14:textId="77777777">
        <w:tc>
          <w:tcPr>
            <w:tcW w:w="1936" w:type="dxa"/>
          </w:tcPr>
          <w:p w14:paraId="582A1F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62FA15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2F0D27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26BC42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F4D4B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7362E3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3D1A1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34519E99" w14:textId="77777777">
        <w:tc>
          <w:tcPr>
            <w:tcW w:w="1936" w:type="dxa"/>
          </w:tcPr>
          <w:p w14:paraId="026159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6BB387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16B9B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782946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27DB1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B0515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D056D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3CD76827" w14:textId="77777777">
        <w:tc>
          <w:tcPr>
            <w:tcW w:w="1936" w:type="dxa"/>
          </w:tcPr>
          <w:p w14:paraId="3A3E20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7C75D0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4EBA37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58EAEC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4773BB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DED74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9A57D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0980A73" w14:textId="77777777">
        <w:tc>
          <w:tcPr>
            <w:tcW w:w="1936" w:type="dxa"/>
          </w:tcPr>
          <w:p w14:paraId="2EC37B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Low trophic species: sea based long lines, raft</w:t>
            </w:r>
          </w:p>
        </w:tc>
        <w:tc>
          <w:tcPr>
            <w:tcW w:w="1877" w:type="dxa"/>
          </w:tcPr>
          <w:p w14:paraId="1C6E8D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583455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6AD162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7DB511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67963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9F895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CAAC0C4" w14:textId="77777777">
        <w:tc>
          <w:tcPr>
            <w:tcW w:w="1936" w:type="dxa"/>
          </w:tcPr>
          <w:p w14:paraId="13D5DF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0EE575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13DD77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324BB7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DB9FA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2CA56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7546B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1D0C2226" w14:textId="77777777">
        <w:tc>
          <w:tcPr>
            <w:tcW w:w="1936" w:type="dxa"/>
          </w:tcPr>
          <w:p w14:paraId="6DB213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63A57E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5F0482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4B18E2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4B098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5D344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4FD1B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765D527" w14:textId="77777777">
        <w:tc>
          <w:tcPr>
            <w:tcW w:w="1936" w:type="dxa"/>
          </w:tcPr>
          <w:p w14:paraId="7586DD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51F9CA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76C9A7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313CCA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43082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41CEC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4AEF7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13C8135C" w14:textId="77777777">
        <w:tc>
          <w:tcPr>
            <w:tcW w:w="1936" w:type="dxa"/>
          </w:tcPr>
          <w:p w14:paraId="18AF3D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15CE3C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23F51D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0D7F46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6CF6D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EAE44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762" w:type="dxa"/>
          </w:tcPr>
          <w:p w14:paraId="3E851D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211DA1B8" w14:textId="77777777">
        <w:tc>
          <w:tcPr>
            <w:tcW w:w="1936" w:type="dxa"/>
          </w:tcPr>
          <w:p w14:paraId="7D9B5B9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4C152E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3A8E0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60BFF8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3FAB6F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EDDA6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762" w:type="dxa"/>
          </w:tcPr>
          <w:p w14:paraId="084A2F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43B634C5" w14:textId="77777777">
        <w:tc>
          <w:tcPr>
            <w:tcW w:w="1936" w:type="dxa"/>
          </w:tcPr>
          <w:p w14:paraId="08D1C4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7272B0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34DBE4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72D1BF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73BCC7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C311E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3634E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B1D7BB4" w14:textId="77777777">
        <w:tc>
          <w:tcPr>
            <w:tcW w:w="1936" w:type="dxa"/>
          </w:tcPr>
          <w:p w14:paraId="401340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3DA643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2E695D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1B3385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228EE5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F0053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A9617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3B8262A" w14:textId="77777777">
        <w:tc>
          <w:tcPr>
            <w:tcW w:w="1936" w:type="dxa"/>
          </w:tcPr>
          <w:p w14:paraId="151F98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781B3D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480D24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3B355A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8CBE5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12F94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9552D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D4283D1" w14:textId="77777777">
        <w:tc>
          <w:tcPr>
            <w:tcW w:w="1936" w:type="dxa"/>
          </w:tcPr>
          <w:p w14:paraId="4A9CD3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7D66EE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70D6E8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7FABFD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427B7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2C485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8407E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0D97B3A" w14:textId="77777777">
        <w:tc>
          <w:tcPr>
            <w:tcW w:w="1936" w:type="dxa"/>
          </w:tcPr>
          <w:p w14:paraId="2BC7CF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2B5F15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79D1E2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03F2F49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A9D75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5B1C8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06013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A906AC8" w14:textId="77777777">
        <w:tc>
          <w:tcPr>
            <w:tcW w:w="1936" w:type="dxa"/>
          </w:tcPr>
          <w:p w14:paraId="62595C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194AF5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BAAAA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0D64CD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F2DAF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46A52F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A1674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4DD9CD6" w14:textId="77777777">
        <w:tc>
          <w:tcPr>
            <w:tcW w:w="1936" w:type="dxa"/>
          </w:tcPr>
          <w:p w14:paraId="715D6D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284AF2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5E3676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6A71FE9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3241BE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F26C8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DF82C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3240F3F9" w14:textId="77777777">
        <w:tc>
          <w:tcPr>
            <w:tcW w:w="1936" w:type="dxa"/>
          </w:tcPr>
          <w:p w14:paraId="64D677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12C4F7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295304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70CD63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27FFC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30B6B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82804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494AC19" w14:textId="77777777">
        <w:tc>
          <w:tcPr>
            <w:tcW w:w="1936" w:type="dxa"/>
          </w:tcPr>
          <w:p w14:paraId="00DC52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1F5E77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0609DA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43030A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6C45F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68A84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B1520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729F57C" w14:textId="77777777">
        <w:tc>
          <w:tcPr>
            <w:tcW w:w="1936" w:type="dxa"/>
          </w:tcPr>
          <w:p w14:paraId="669B2D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6A3E88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7BFC5D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1BA1A7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23B454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824AD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2335A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367052D1" w14:textId="77777777">
        <w:tc>
          <w:tcPr>
            <w:tcW w:w="1936" w:type="dxa"/>
          </w:tcPr>
          <w:p w14:paraId="7FBB8C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58F8F8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26284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78744F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210822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02223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762" w:type="dxa"/>
          </w:tcPr>
          <w:p w14:paraId="48B72E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677A9B89" w14:textId="77777777">
        <w:tc>
          <w:tcPr>
            <w:tcW w:w="1936" w:type="dxa"/>
          </w:tcPr>
          <w:p w14:paraId="0E25FE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62A842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C0B70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0DF170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277EC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4DC065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762" w:type="dxa"/>
          </w:tcPr>
          <w:p w14:paraId="68F704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107C9287" w14:textId="77777777">
        <w:tc>
          <w:tcPr>
            <w:tcW w:w="1936" w:type="dxa"/>
          </w:tcPr>
          <w:p w14:paraId="65ADD6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590301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35572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601124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CB76C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73D07B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01995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1F2C8BEF" w14:textId="77777777">
        <w:tc>
          <w:tcPr>
            <w:tcW w:w="1936" w:type="dxa"/>
          </w:tcPr>
          <w:p w14:paraId="160DFA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315CF3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5608B0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2677B4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953CA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7E94CE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DB8A2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D901793" w14:textId="77777777">
        <w:tc>
          <w:tcPr>
            <w:tcW w:w="1936" w:type="dxa"/>
          </w:tcPr>
          <w:p w14:paraId="0B011B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449468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0C743F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62B7E6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440F15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1AE05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C1D5D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FF7A794" w14:textId="77777777">
        <w:tc>
          <w:tcPr>
            <w:tcW w:w="1936" w:type="dxa"/>
          </w:tcPr>
          <w:p w14:paraId="4BE557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3863D8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9842D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0EC5A7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4FA4D0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0D1DB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DEA48C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89576ED" w14:textId="77777777">
        <w:tc>
          <w:tcPr>
            <w:tcW w:w="1936" w:type="dxa"/>
          </w:tcPr>
          <w:p w14:paraId="0AE4CC9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0688B9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4635FA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1FDC93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C2025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8531D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796A0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64D307D" w14:textId="77777777">
        <w:tc>
          <w:tcPr>
            <w:tcW w:w="1936" w:type="dxa"/>
          </w:tcPr>
          <w:p w14:paraId="690029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463998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2A9063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004B94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E907B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7DA5B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EF84A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08B9DDE" w14:textId="77777777">
        <w:tc>
          <w:tcPr>
            <w:tcW w:w="1936" w:type="dxa"/>
          </w:tcPr>
          <w:p w14:paraId="7A49F7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02B890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7D9D4B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166991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B09AF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6D98A4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762" w:type="dxa"/>
          </w:tcPr>
          <w:p w14:paraId="13DB56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2560723A" w14:textId="77777777">
        <w:tc>
          <w:tcPr>
            <w:tcW w:w="1936" w:type="dxa"/>
          </w:tcPr>
          <w:p w14:paraId="673447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5B9BA1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7C8ACE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742B2E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37AFB3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6A95BD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762" w:type="dxa"/>
          </w:tcPr>
          <w:p w14:paraId="0D843E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0B6A0CCA" w14:textId="77777777">
        <w:tc>
          <w:tcPr>
            <w:tcW w:w="1936" w:type="dxa"/>
          </w:tcPr>
          <w:p w14:paraId="000AEE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3E5CCC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090E38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01A497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224E99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C6F4C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4D005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7842DA6" w14:textId="77777777">
        <w:tc>
          <w:tcPr>
            <w:tcW w:w="1936" w:type="dxa"/>
          </w:tcPr>
          <w:p w14:paraId="7E7952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0F6311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6A230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773A5D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52DDD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B8D3D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47F6C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16DE1B60" w14:textId="77777777">
        <w:tc>
          <w:tcPr>
            <w:tcW w:w="1936" w:type="dxa"/>
          </w:tcPr>
          <w:p w14:paraId="24D825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131245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3EFB81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51A537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4A5184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454FF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BDFE1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4080ABF1" w14:textId="77777777">
        <w:tc>
          <w:tcPr>
            <w:tcW w:w="1936" w:type="dxa"/>
          </w:tcPr>
          <w:p w14:paraId="61CCEA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0D4256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450EF5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69EA63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FF972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7F9D5E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33558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4758CC6" w14:textId="77777777">
        <w:tc>
          <w:tcPr>
            <w:tcW w:w="1936" w:type="dxa"/>
          </w:tcPr>
          <w:p w14:paraId="23510A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771180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757404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7EDF9B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365BD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122F7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572E9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408F944" w14:textId="77777777">
        <w:tc>
          <w:tcPr>
            <w:tcW w:w="1936" w:type="dxa"/>
          </w:tcPr>
          <w:p w14:paraId="0CA672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688857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5183D2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49408A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4BFDAD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DF7F2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C1887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C1CEBE1" w14:textId="77777777">
        <w:tc>
          <w:tcPr>
            <w:tcW w:w="1936" w:type="dxa"/>
          </w:tcPr>
          <w:p w14:paraId="074F71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0DCEC0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4FC89E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5E62FC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67267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DFF48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59910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EFD24EF" w14:textId="77777777">
        <w:tc>
          <w:tcPr>
            <w:tcW w:w="1936" w:type="dxa"/>
          </w:tcPr>
          <w:p w14:paraId="5C91FD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67C3F8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6422EB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2ABA02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3CFA2B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6470A0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FC8A2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46116BE" w14:textId="77777777">
        <w:tc>
          <w:tcPr>
            <w:tcW w:w="1936" w:type="dxa"/>
          </w:tcPr>
          <w:p w14:paraId="307ED3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0C8D0D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1A3BFD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586" w:type="dxa"/>
          </w:tcPr>
          <w:p w14:paraId="0A7DCD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750C4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082C1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336B24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45E084BD" w14:textId="77777777">
        <w:tc>
          <w:tcPr>
            <w:tcW w:w="1936" w:type="dxa"/>
          </w:tcPr>
          <w:p w14:paraId="7BB25A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0447E6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701" w:type="dxa"/>
          </w:tcPr>
          <w:p w14:paraId="555A07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79E79E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45AEC6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D0BBB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61D1C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8C8C884" w14:textId="77777777">
        <w:tc>
          <w:tcPr>
            <w:tcW w:w="1936" w:type="dxa"/>
          </w:tcPr>
          <w:p w14:paraId="515113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2E5BD7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roduction of Contaminating compounds</w:t>
            </w:r>
          </w:p>
        </w:tc>
        <w:tc>
          <w:tcPr>
            <w:tcW w:w="1701" w:type="dxa"/>
          </w:tcPr>
          <w:p w14:paraId="14565A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4FE36A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04" w:type="dxa"/>
          </w:tcPr>
          <w:p w14:paraId="626E6E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52" w:type="dxa"/>
          </w:tcPr>
          <w:p w14:paraId="41A0C9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04E59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11C6448F" w14:textId="77777777">
        <w:tc>
          <w:tcPr>
            <w:tcW w:w="1936" w:type="dxa"/>
          </w:tcPr>
          <w:p w14:paraId="79C152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088ED3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 xml:space="preserve">Introduction of Contaminating </w:t>
            </w:r>
            <w:r w:rsidRPr="00117051">
              <w:rPr>
                <w:sz w:val="14"/>
                <w:szCs w:val="14"/>
              </w:rPr>
              <w:lastRenderedPageBreak/>
              <w:t>compounds</w:t>
            </w:r>
          </w:p>
        </w:tc>
        <w:tc>
          <w:tcPr>
            <w:tcW w:w="1701" w:type="dxa"/>
          </w:tcPr>
          <w:p w14:paraId="6A4295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 xml:space="preserve">Benthic Habitat (&amp; assoc. </w:t>
            </w:r>
            <w:r w:rsidRPr="00117051">
              <w:rPr>
                <w:sz w:val="14"/>
                <w:szCs w:val="14"/>
              </w:rPr>
              <w:lastRenderedPageBreak/>
              <w:t>biota)</w:t>
            </w:r>
          </w:p>
        </w:tc>
        <w:tc>
          <w:tcPr>
            <w:tcW w:w="586" w:type="dxa"/>
          </w:tcPr>
          <w:p w14:paraId="17676C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L</w:t>
            </w:r>
          </w:p>
        </w:tc>
        <w:tc>
          <w:tcPr>
            <w:tcW w:w="704" w:type="dxa"/>
          </w:tcPr>
          <w:p w14:paraId="75BCC13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</w:t>
            </w:r>
          </w:p>
        </w:tc>
        <w:tc>
          <w:tcPr>
            <w:tcW w:w="352" w:type="dxa"/>
          </w:tcPr>
          <w:p w14:paraId="654DC40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36556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5445</w:t>
            </w:r>
          </w:p>
        </w:tc>
      </w:tr>
      <w:tr w:rsidR="00C617F6" w:rsidRPr="00117051" w14:paraId="30F1389D" w14:textId="77777777">
        <w:tc>
          <w:tcPr>
            <w:tcW w:w="1936" w:type="dxa"/>
          </w:tcPr>
          <w:p w14:paraId="7E40DB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1922FE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6E8808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73B31D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398E2B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1E2DD4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5F2BDE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4AC52C16" w14:textId="77777777">
        <w:tc>
          <w:tcPr>
            <w:tcW w:w="1936" w:type="dxa"/>
          </w:tcPr>
          <w:p w14:paraId="3115AD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27BBAE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661146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3FD6CA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2E16B2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37C431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7C9DBF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76150185" w14:textId="77777777">
        <w:tc>
          <w:tcPr>
            <w:tcW w:w="1936" w:type="dxa"/>
          </w:tcPr>
          <w:p w14:paraId="093915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6DEB10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6DD30C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549B0A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5AE97B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4A3F8E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35885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4E0DEE5D" w14:textId="77777777">
        <w:tc>
          <w:tcPr>
            <w:tcW w:w="1936" w:type="dxa"/>
          </w:tcPr>
          <w:p w14:paraId="1EE844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4F868B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77B58C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0ACCB2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69F4A8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69F71F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88915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079F4BB0" w14:textId="77777777">
        <w:tc>
          <w:tcPr>
            <w:tcW w:w="1936" w:type="dxa"/>
          </w:tcPr>
          <w:p w14:paraId="077E3B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land-based open flow through (tanks)</w:t>
            </w:r>
          </w:p>
        </w:tc>
        <w:tc>
          <w:tcPr>
            <w:tcW w:w="1877" w:type="dxa"/>
          </w:tcPr>
          <w:p w14:paraId="10C075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42734B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5C208E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</w:t>
            </w:r>
          </w:p>
        </w:tc>
        <w:tc>
          <w:tcPr>
            <w:tcW w:w="704" w:type="dxa"/>
          </w:tcPr>
          <w:p w14:paraId="681232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1D243F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1298B6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000</w:t>
            </w:r>
          </w:p>
        </w:tc>
      </w:tr>
      <w:tr w:rsidR="00C617F6" w:rsidRPr="00117051" w14:paraId="090DFD88" w14:textId="77777777">
        <w:tc>
          <w:tcPr>
            <w:tcW w:w="1936" w:type="dxa"/>
          </w:tcPr>
          <w:p w14:paraId="05274E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land-based open flow through (tanks)</w:t>
            </w:r>
          </w:p>
        </w:tc>
        <w:tc>
          <w:tcPr>
            <w:tcW w:w="1877" w:type="dxa"/>
          </w:tcPr>
          <w:p w14:paraId="500D44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27FB7D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75FC3E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</w:t>
            </w:r>
          </w:p>
        </w:tc>
        <w:tc>
          <w:tcPr>
            <w:tcW w:w="704" w:type="dxa"/>
          </w:tcPr>
          <w:p w14:paraId="68F08A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6EF513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4AFA8D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000</w:t>
            </w:r>
          </w:p>
        </w:tc>
      </w:tr>
      <w:tr w:rsidR="00C617F6" w:rsidRPr="00117051" w14:paraId="0B6AA3B5" w14:textId="77777777">
        <w:tc>
          <w:tcPr>
            <w:tcW w:w="1936" w:type="dxa"/>
          </w:tcPr>
          <w:p w14:paraId="78C40E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land-based open flow through (tanks)</w:t>
            </w:r>
          </w:p>
        </w:tc>
        <w:tc>
          <w:tcPr>
            <w:tcW w:w="1877" w:type="dxa"/>
          </w:tcPr>
          <w:p w14:paraId="14709B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3F1AFB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091C7E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</w:t>
            </w:r>
          </w:p>
        </w:tc>
        <w:tc>
          <w:tcPr>
            <w:tcW w:w="704" w:type="dxa"/>
          </w:tcPr>
          <w:p w14:paraId="251E87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1F3C8F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715CAD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000</w:t>
            </w:r>
          </w:p>
        </w:tc>
      </w:tr>
      <w:tr w:rsidR="00C617F6" w:rsidRPr="00117051" w14:paraId="2371D6C9" w14:textId="77777777">
        <w:tc>
          <w:tcPr>
            <w:tcW w:w="1936" w:type="dxa"/>
          </w:tcPr>
          <w:p w14:paraId="15170C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304C46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794B60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5BC98D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5E3C51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4B161E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2AA1FC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34F1E6EA" w14:textId="77777777">
        <w:tc>
          <w:tcPr>
            <w:tcW w:w="1936" w:type="dxa"/>
          </w:tcPr>
          <w:p w14:paraId="6149B5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63B3EA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083F9E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0BA629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0080EB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6CD588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56F2A0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0D4C74F9" w14:textId="77777777">
        <w:tc>
          <w:tcPr>
            <w:tcW w:w="1936" w:type="dxa"/>
          </w:tcPr>
          <w:p w14:paraId="3F3465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582A2F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657656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07DB9B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0EF211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778406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F0B3D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88C054F" w14:textId="77777777">
        <w:tc>
          <w:tcPr>
            <w:tcW w:w="1936" w:type="dxa"/>
          </w:tcPr>
          <w:p w14:paraId="49302A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57E8E8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1D2A7C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01EDF3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2096E1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574AA2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54D7B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153B2ECF" w14:textId="77777777">
        <w:tc>
          <w:tcPr>
            <w:tcW w:w="1936" w:type="dxa"/>
          </w:tcPr>
          <w:p w14:paraId="5EB488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4EDD11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701" w:type="dxa"/>
          </w:tcPr>
          <w:p w14:paraId="11E85E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1A79C5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4C9C4D9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2358BF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EB15C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2680</w:t>
            </w:r>
          </w:p>
        </w:tc>
      </w:tr>
      <w:tr w:rsidR="00C617F6" w:rsidRPr="00117051" w14:paraId="22C68326" w14:textId="77777777">
        <w:tc>
          <w:tcPr>
            <w:tcW w:w="1936" w:type="dxa"/>
          </w:tcPr>
          <w:p w14:paraId="1A7F76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26DF67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639FB4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00EF40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7597B7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585813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460401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7538D4DA" w14:textId="77777777">
        <w:tc>
          <w:tcPr>
            <w:tcW w:w="1936" w:type="dxa"/>
          </w:tcPr>
          <w:p w14:paraId="34A202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46499C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111788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4ED1BA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EDAE8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0F1557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40D638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31EB6EA0" w14:textId="77777777">
        <w:tc>
          <w:tcPr>
            <w:tcW w:w="1936" w:type="dxa"/>
          </w:tcPr>
          <w:p w14:paraId="204A94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877" w:type="dxa"/>
          </w:tcPr>
          <w:p w14:paraId="68385B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552830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01E33A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5405B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110F0B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092A2C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1123D8B1" w14:textId="77777777">
        <w:tc>
          <w:tcPr>
            <w:tcW w:w="1936" w:type="dxa"/>
          </w:tcPr>
          <w:p w14:paraId="2FFFCB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033487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113EC9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30BF31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31ED97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02CCAC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00FD51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38C4EFF6" w14:textId="77777777">
        <w:tc>
          <w:tcPr>
            <w:tcW w:w="1936" w:type="dxa"/>
          </w:tcPr>
          <w:p w14:paraId="273CC0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60B18E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16A3DF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27CF27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134D9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737A7B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3CDE57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222AE82C" w14:textId="77777777">
        <w:tc>
          <w:tcPr>
            <w:tcW w:w="1936" w:type="dxa"/>
          </w:tcPr>
          <w:p w14:paraId="76368A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877" w:type="dxa"/>
          </w:tcPr>
          <w:p w14:paraId="256984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5C0E6F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30CE27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FBF66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1CDDEC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08D9AF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4E1C8B28" w14:textId="77777777">
        <w:tc>
          <w:tcPr>
            <w:tcW w:w="1936" w:type="dxa"/>
          </w:tcPr>
          <w:p w14:paraId="6319AD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6B11FB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2BE2E9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3B1672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72CC4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3B6BED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367553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47BDDC46" w14:textId="77777777">
        <w:tc>
          <w:tcPr>
            <w:tcW w:w="1936" w:type="dxa"/>
          </w:tcPr>
          <w:p w14:paraId="381353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587350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5AD25D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53508D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45945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7FD3C1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79C2F85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456A5825" w14:textId="77777777">
        <w:tc>
          <w:tcPr>
            <w:tcW w:w="1936" w:type="dxa"/>
          </w:tcPr>
          <w:p w14:paraId="59B84B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0E46F0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528E4A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37C7CB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6D593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4A9539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59B9BB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739E73BE" w14:textId="77777777">
        <w:tc>
          <w:tcPr>
            <w:tcW w:w="1936" w:type="dxa"/>
          </w:tcPr>
          <w:p w14:paraId="1BC46B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5957CC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184DB5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784634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384A97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20B053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2772A1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4DFE4C57" w14:textId="77777777">
        <w:tc>
          <w:tcPr>
            <w:tcW w:w="1936" w:type="dxa"/>
          </w:tcPr>
          <w:p w14:paraId="20CB40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3085A19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119485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09CF9E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7D02A6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69B55C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6DB82F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42481AD4" w14:textId="77777777">
        <w:tc>
          <w:tcPr>
            <w:tcW w:w="1936" w:type="dxa"/>
          </w:tcPr>
          <w:p w14:paraId="2FC397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7D8961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1A637C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75B8C8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4D02F1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04EDA9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2C9A9B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7BA58C83" w14:textId="77777777">
        <w:tc>
          <w:tcPr>
            <w:tcW w:w="1936" w:type="dxa"/>
          </w:tcPr>
          <w:p w14:paraId="633A06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440A65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5DED51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745ADA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C8BE0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7D3904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0F6047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3B71F010" w14:textId="77777777">
        <w:tc>
          <w:tcPr>
            <w:tcW w:w="1936" w:type="dxa"/>
          </w:tcPr>
          <w:p w14:paraId="190C88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10E933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5D6BBD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09622A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5F7FA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654197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206E1D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6BAC1856" w14:textId="77777777">
        <w:tc>
          <w:tcPr>
            <w:tcW w:w="1936" w:type="dxa"/>
          </w:tcPr>
          <w:p w14:paraId="1D1377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877" w:type="dxa"/>
          </w:tcPr>
          <w:p w14:paraId="0ED17E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701" w:type="dxa"/>
          </w:tcPr>
          <w:p w14:paraId="15E648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3E8986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3CF39F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52" w:type="dxa"/>
          </w:tcPr>
          <w:p w14:paraId="69335C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72636F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0720</w:t>
            </w:r>
          </w:p>
        </w:tc>
      </w:tr>
      <w:tr w:rsidR="00C617F6" w:rsidRPr="00117051" w14:paraId="18E99F9A" w14:textId="77777777">
        <w:tc>
          <w:tcPr>
            <w:tcW w:w="1936" w:type="dxa"/>
          </w:tcPr>
          <w:p w14:paraId="442E8E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490E8D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4E4B02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2EB3FA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49A2A5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7FABE7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0DF7D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906F25C" w14:textId="77777777">
        <w:tc>
          <w:tcPr>
            <w:tcW w:w="1936" w:type="dxa"/>
          </w:tcPr>
          <w:p w14:paraId="559C9C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741AB0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3EDF68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1BABDD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2B5DC4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474E21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1B5E3AE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5C6A3533" w14:textId="77777777">
        <w:tc>
          <w:tcPr>
            <w:tcW w:w="1936" w:type="dxa"/>
          </w:tcPr>
          <w:p w14:paraId="6A8C74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29625F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3DF8D7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0E6E43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3714CF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455F3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607750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6AB2F51F" w14:textId="77777777">
        <w:tc>
          <w:tcPr>
            <w:tcW w:w="1936" w:type="dxa"/>
          </w:tcPr>
          <w:p w14:paraId="7187D0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02464D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5E2A71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1D4C25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D4878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04837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D8C4E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AE65C94" w14:textId="77777777">
        <w:tc>
          <w:tcPr>
            <w:tcW w:w="1936" w:type="dxa"/>
          </w:tcPr>
          <w:p w14:paraId="6E72A1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High trophic species: sea based offshore (pens)</w:t>
            </w:r>
          </w:p>
        </w:tc>
        <w:tc>
          <w:tcPr>
            <w:tcW w:w="1877" w:type="dxa"/>
          </w:tcPr>
          <w:p w14:paraId="3EB99C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71C0E0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0F6037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793B2F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6E8FD4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1EC807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1CB645B3" w14:textId="77777777">
        <w:tc>
          <w:tcPr>
            <w:tcW w:w="1936" w:type="dxa"/>
          </w:tcPr>
          <w:p w14:paraId="727A8F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62DC43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3708F5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6DCB84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33A735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0B9C4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61BFF8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201285E5" w14:textId="77777777">
        <w:tc>
          <w:tcPr>
            <w:tcW w:w="1936" w:type="dxa"/>
          </w:tcPr>
          <w:p w14:paraId="179CB2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land-based open flow through (tanks)</w:t>
            </w:r>
          </w:p>
        </w:tc>
        <w:tc>
          <w:tcPr>
            <w:tcW w:w="1877" w:type="dxa"/>
          </w:tcPr>
          <w:p w14:paraId="7169739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758595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20BF31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1CB8E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9169B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34884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383B7B1" w14:textId="77777777">
        <w:tc>
          <w:tcPr>
            <w:tcW w:w="1936" w:type="dxa"/>
          </w:tcPr>
          <w:p w14:paraId="01A766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land-based open flow through (tanks)</w:t>
            </w:r>
          </w:p>
        </w:tc>
        <w:tc>
          <w:tcPr>
            <w:tcW w:w="1877" w:type="dxa"/>
          </w:tcPr>
          <w:p w14:paraId="0E06B6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328E0F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0EE578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43B5D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4483D5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10B38F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287D88B8" w14:textId="77777777">
        <w:tc>
          <w:tcPr>
            <w:tcW w:w="1936" w:type="dxa"/>
          </w:tcPr>
          <w:p w14:paraId="7F2AF6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land-based open flow through (tanks)</w:t>
            </w:r>
          </w:p>
        </w:tc>
        <w:tc>
          <w:tcPr>
            <w:tcW w:w="1877" w:type="dxa"/>
          </w:tcPr>
          <w:p w14:paraId="2E41D6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2ECB94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52FE4D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0F09C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9A2ED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6A6E67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7D5E01CF" w14:textId="77777777">
        <w:tc>
          <w:tcPr>
            <w:tcW w:w="1936" w:type="dxa"/>
          </w:tcPr>
          <w:p w14:paraId="72F2BC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land-based RAS (tanks)</w:t>
            </w:r>
          </w:p>
        </w:tc>
        <w:tc>
          <w:tcPr>
            <w:tcW w:w="1877" w:type="dxa"/>
          </w:tcPr>
          <w:p w14:paraId="652A19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1B227B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14D988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7859AA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2FA38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46262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16F5065" w14:textId="77777777">
        <w:tc>
          <w:tcPr>
            <w:tcW w:w="1936" w:type="dxa"/>
          </w:tcPr>
          <w:p w14:paraId="1A7866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land-based RAS (tanks)</w:t>
            </w:r>
          </w:p>
        </w:tc>
        <w:tc>
          <w:tcPr>
            <w:tcW w:w="1877" w:type="dxa"/>
          </w:tcPr>
          <w:p w14:paraId="181053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455C8C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0A75D5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592E0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4EAD38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664EA0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310985CC" w14:textId="77777777">
        <w:tc>
          <w:tcPr>
            <w:tcW w:w="1936" w:type="dxa"/>
          </w:tcPr>
          <w:p w14:paraId="566C17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land-based RAS (tanks)</w:t>
            </w:r>
          </w:p>
        </w:tc>
        <w:tc>
          <w:tcPr>
            <w:tcW w:w="1877" w:type="dxa"/>
          </w:tcPr>
          <w:p w14:paraId="0BE15B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5F7814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1CC7A9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32B5F9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A256B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589D99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49E0A777" w14:textId="77777777">
        <w:tc>
          <w:tcPr>
            <w:tcW w:w="1936" w:type="dxa"/>
          </w:tcPr>
          <w:p w14:paraId="555EBD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2E8667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7549B8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283A14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7332D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616678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33316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10DA23CB" w14:textId="77777777">
        <w:tc>
          <w:tcPr>
            <w:tcW w:w="1936" w:type="dxa"/>
          </w:tcPr>
          <w:p w14:paraId="4A855E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7983EE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55698C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4D4639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A23C0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68A322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55614D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49E4E2A7" w14:textId="77777777">
        <w:tc>
          <w:tcPr>
            <w:tcW w:w="1936" w:type="dxa"/>
          </w:tcPr>
          <w:p w14:paraId="1B9BEC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47DD13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073629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43E2E0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71BE0B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2BA54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6145B2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7A509BD3" w14:textId="77777777">
        <w:tc>
          <w:tcPr>
            <w:tcW w:w="1936" w:type="dxa"/>
          </w:tcPr>
          <w:p w14:paraId="6CD7FC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350E1A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792573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586" w:type="dxa"/>
          </w:tcPr>
          <w:p w14:paraId="2CD076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459E09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70914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264A6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DA3CE36" w14:textId="77777777">
        <w:tc>
          <w:tcPr>
            <w:tcW w:w="1936" w:type="dxa"/>
          </w:tcPr>
          <w:p w14:paraId="0176E8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49CC45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3C83BC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24D520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F4A82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088957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17F85A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6F49D1A1" w14:textId="77777777">
        <w:tc>
          <w:tcPr>
            <w:tcW w:w="1936" w:type="dxa"/>
          </w:tcPr>
          <w:p w14:paraId="002AC2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0374ED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701" w:type="dxa"/>
          </w:tcPr>
          <w:p w14:paraId="37D03B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586" w:type="dxa"/>
          </w:tcPr>
          <w:p w14:paraId="4A98E9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7510F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2BBCC1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035BAE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89780</w:t>
            </w:r>
          </w:p>
        </w:tc>
      </w:tr>
      <w:tr w:rsidR="00C617F6" w:rsidRPr="00117051" w14:paraId="690B8F72" w14:textId="77777777">
        <w:tc>
          <w:tcPr>
            <w:tcW w:w="1936" w:type="dxa"/>
          </w:tcPr>
          <w:p w14:paraId="7DFC0E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49B470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2A460B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5C2F38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1AA851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465C3C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B8DC6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33B1C598" w14:textId="77777777">
        <w:tc>
          <w:tcPr>
            <w:tcW w:w="1936" w:type="dxa"/>
          </w:tcPr>
          <w:p w14:paraId="7B8AF5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1D07C7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4E798E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285383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26FB97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1CEDA0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633999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26CFC18" w14:textId="77777777">
        <w:tc>
          <w:tcPr>
            <w:tcW w:w="1936" w:type="dxa"/>
          </w:tcPr>
          <w:p w14:paraId="45F616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0CC3AA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4982E2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3D2902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95FEF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20709D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1B5762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024283C8" w14:textId="77777777">
        <w:tc>
          <w:tcPr>
            <w:tcW w:w="1936" w:type="dxa"/>
          </w:tcPr>
          <w:p w14:paraId="2A0FC6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3A4526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09D382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124AAD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5EC0D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BD2D9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2EC67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D8F7A06" w14:textId="77777777">
        <w:tc>
          <w:tcPr>
            <w:tcW w:w="1936" w:type="dxa"/>
          </w:tcPr>
          <w:p w14:paraId="4CC64E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877" w:type="dxa"/>
          </w:tcPr>
          <w:p w14:paraId="6EC20D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2582BC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239382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D085F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7539A8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FFAA4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763C6858" w14:textId="77777777">
        <w:tc>
          <w:tcPr>
            <w:tcW w:w="1936" w:type="dxa"/>
          </w:tcPr>
          <w:p w14:paraId="5448FF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0F905A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2FF2B4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0CF5FC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04" w:type="dxa"/>
          </w:tcPr>
          <w:p w14:paraId="53F147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6A5E53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3FA9F5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11055</w:t>
            </w:r>
          </w:p>
        </w:tc>
      </w:tr>
      <w:tr w:rsidR="00C617F6" w:rsidRPr="00117051" w14:paraId="5C3BA3F7" w14:textId="77777777">
        <w:tc>
          <w:tcPr>
            <w:tcW w:w="1936" w:type="dxa"/>
          </w:tcPr>
          <w:p w14:paraId="067BFC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5D8A9A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295D63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7EB183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7B0A84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D8314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8AFD2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33172672" w14:textId="77777777">
        <w:tc>
          <w:tcPr>
            <w:tcW w:w="1936" w:type="dxa"/>
          </w:tcPr>
          <w:p w14:paraId="770E1A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7323AC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3A8E68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044D63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27E1B4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18C410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34B587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0DFE087C" w14:textId="77777777">
        <w:tc>
          <w:tcPr>
            <w:tcW w:w="1936" w:type="dxa"/>
          </w:tcPr>
          <w:p w14:paraId="1A2AC2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75774F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7D2280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2F9AF4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699B3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317654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239108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350BD7B" w14:textId="77777777">
        <w:tc>
          <w:tcPr>
            <w:tcW w:w="1936" w:type="dxa"/>
          </w:tcPr>
          <w:p w14:paraId="659835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877" w:type="dxa"/>
          </w:tcPr>
          <w:p w14:paraId="1B424E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59BA0D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5194EB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90FAD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498803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1EAAF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202E6FDA" w14:textId="77777777">
        <w:tc>
          <w:tcPr>
            <w:tcW w:w="1936" w:type="dxa"/>
          </w:tcPr>
          <w:p w14:paraId="6B81CB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6D72CB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67F71C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0E0F99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77CDD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5C3C3D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0E1394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700A3521" w14:textId="77777777">
        <w:tc>
          <w:tcPr>
            <w:tcW w:w="1936" w:type="dxa"/>
          </w:tcPr>
          <w:p w14:paraId="3085B2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140C44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35AD1A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4CD9A4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49AC4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0830F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4F00E2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BF2BD92" w14:textId="77777777">
        <w:tc>
          <w:tcPr>
            <w:tcW w:w="1936" w:type="dxa"/>
          </w:tcPr>
          <w:p w14:paraId="52A51E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239334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61402B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75CE5B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08A476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285876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64B76D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2120AE7C" w14:textId="77777777">
        <w:tc>
          <w:tcPr>
            <w:tcW w:w="1936" w:type="dxa"/>
          </w:tcPr>
          <w:p w14:paraId="5A5F73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1AEBC4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61EC30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3D03B2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1D791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560853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18737A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1CE5C217" w14:textId="77777777">
        <w:tc>
          <w:tcPr>
            <w:tcW w:w="1936" w:type="dxa"/>
          </w:tcPr>
          <w:p w14:paraId="7DD29F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877" w:type="dxa"/>
          </w:tcPr>
          <w:p w14:paraId="144BD2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3BE2E3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0A3EAE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21B24D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50481C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97F1F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4BB3C9CD" w14:textId="77777777">
        <w:tc>
          <w:tcPr>
            <w:tcW w:w="1936" w:type="dxa"/>
          </w:tcPr>
          <w:p w14:paraId="35539B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636F88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48CDD31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586" w:type="dxa"/>
          </w:tcPr>
          <w:p w14:paraId="1B28B5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04" w:type="dxa"/>
          </w:tcPr>
          <w:p w14:paraId="03D2A6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52" w:type="dxa"/>
          </w:tcPr>
          <w:p w14:paraId="435C9F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5353AA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6C40A216" w14:textId="77777777">
        <w:tc>
          <w:tcPr>
            <w:tcW w:w="1936" w:type="dxa"/>
          </w:tcPr>
          <w:p w14:paraId="4B518E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12CDB9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7948C7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586" w:type="dxa"/>
          </w:tcPr>
          <w:p w14:paraId="782617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686D12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3B746D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C949C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371EBC6C" w14:textId="77777777">
        <w:tc>
          <w:tcPr>
            <w:tcW w:w="1936" w:type="dxa"/>
          </w:tcPr>
          <w:p w14:paraId="069706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6AD895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11D91E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586" w:type="dxa"/>
          </w:tcPr>
          <w:p w14:paraId="5176FE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CFE88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2BC88A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762" w:type="dxa"/>
          </w:tcPr>
          <w:p w14:paraId="4776E4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134000</w:t>
            </w:r>
          </w:p>
        </w:tc>
      </w:tr>
      <w:tr w:rsidR="00C617F6" w:rsidRPr="00117051" w14:paraId="331A50A7" w14:textId="77777777">
        <w:tc>
          <w:tcPr>
            <w:tcW w:w="1936" w:type="dxa"/>
          </w:tcPr>
          <w:p w14:paraId="312F40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7CDA4E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5DFD1B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586" w:type="dxa"/>
          </w:tcPr>
          <w:p w14:paraId="520976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01119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3B1D5D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0A2DD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  <w:tr w:rsidR="00C617F6" w:rsidRPr="00117051" w14:paraId="1C938D73" w14:textId="77777777">
        <w:tc>
          <w:tcPr>
            <w:tcW w:w="1936" w:type="dxa"/>
          </w:tcPr>
          <w:p w14:paraId="1394D5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877" w:type="dxa"/>
          </w:tcPr>
          <w:p w14:paraId="4FDC2A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701" w:type="dxa"/>
          </w:tcPr>
          <w:p w14:paraId="4C681B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586" w:type="dxa"/>
          </w:tcPr>
          <w:p w14:paraId="5101F5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04" w:type="dxa"/>
          </w:tcPr>
          <w:p w14:paraId="534577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52" w:type="dxa"/>
          </w:tcPr>
          <w:p w14:paraId="2B050A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62" w:type="dxa"/>
          </w:tcPr>
          <w:p w14:paraId="7B76ED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33500</w:t>
            </w:r>
          </w:p>
        </w:tc>
      </w:tr>
    </w:tbl>
    <w:p w14:paraId="63A62627" w14:textId="77777777" w:rsidR="00C617F6" w:rsidRPr="00117051" w:rsidRDefault="00C617F6">
      <w:pPr>
        <w:rPr>
          <w:sz w:val="14"/>
          <w:szCs w:val="14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88"/>
        <w:gridCol w:w="1810"/>
        <w:gridCol w:w="2187"/>
        <w:gridCol w:w="754"/>
        <w:gridCol w:w="905"/>
        <w:gridCol w:w="452"/>
        <w:gridCol w:w="980"/>
      </w:tblGrid>
      <w:tr w:rsidR="00C617F6" w:rsidRPr="00117051" w14:paraId="51443571" w14:textId="77777777" w:rsidTr="00C617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57" w:type="dxa"/>
          </w:tcPr>
          <w:p w14:paraId="78129A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Sector</w:t>
            </w:r>
          </w:p>
        </w:tc>
        <w:tc>
          <w:tcPr>
            <w:tcW w:w="1496" w:type="dxa"/>
          </w:tcPr>
          <w:p w14:paraId="7CCD8F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ressure</w:t>
            </w:r>
          </w:p>
        </w:tc>
        <w:tc>
          <w:tcPr>
            <w:tcW w:w="1808" w:type="dxa"/>
          </w:tcPr>
          <w:p w14:paraId="751907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Ecological.Characteristic</w:t>
            </w:r>
          </w:p>
        </w:tc>
        <w:tc>
          <w:tcPr>
            <w:tcW w:w="623" w:type="dxa"/>
          </w:tcPr>
          <w:p w14:paraId="5C38A46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Overlap</w:t>
            </w:r>
          </w:p>
        </w:tc>
        <w:tc>
          <w:tcPr>
            <w:tcW w:w="748" w:type="dxa"/>
          </w:tcPr>
          <w:p w14:paraId="0406ED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requency</w:t>
            </w:r>
          </w:p>
        </w:tc>
        <w:tc>
          <w:tcPr>
            <w:tcW w:w="374" w:type="dxa"/>
          </w:tcPr>
          <w:p w14:paraId="18D75C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DoI</w:t>
            </w:r>
          </w:p>
        </w:tc>
        <w:tc>
          <w:tcPr>
            <w:tcW w:w="810" w:type="dxa"/>
          </w:tcPr>
          <w:p w14:paraId="18FA31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mpactRisk</w:t>
            </w:r>
          </w:p>
        </w:tc>
      </w:tr>
      <w:tr w:rsidR="00C617F6" w:rsidRPr="00117051" w14:paraId="3ED4DFAC" w14:textId="77777777">
        <w:tc>
          <w:tcPr>
            <w:tcW w:w="2057" w:type="dxa"/>
          </w:tcPr>
          <w:p w14:paraId="40C311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168474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808" w:type="dxa"/>
          </w:tcPr>
          <w:p w14:paraId="726ED5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210A81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2B1FED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02EBF54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12DA3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4810C818" w14:textId="77777777">
        <w:tc>
          <w:tcPr>
            <w:tcW w:w="2057" w:type="dxa"/>
          </w:tcPr>
          <w:p w14:paraId="0795B1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14D7FF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808" w:type="dxa"/>
          </w:tcPr>
          <w:p w14:paraId="3D75B8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683C5B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6E9917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022413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D10C9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CA5DD24" w14:textId="77777777">
        <w:tc>
          <w:tcPr>
            <w:tcW w:w="2057" w:type="dxa"/>
          </w:tcPr>
          <w:p w14:paraId="46D90F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1024E5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808" w:type="dxa"/>
          </w:tcPr>
          <w:p w14:paraId="7281B0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746B89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5C81CF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7AF172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BC842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148B223D" w14:textId="77777777">
        <w:tc>
          <w:tcPr>
            <w:tcW w:w="2057" w:type="dxa"/>
          </w:tcPr>
          <w:p w14:paraId="3221B0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5180ED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808" w:type="dxa"/>
          </w:tcPr>
          <w:p w14:paraId="5A361D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69206D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1C0544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111AF6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26F57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1DD35C03" w14:textId="77777777">
        <w:tc>
          <w:tcPr>
            <w:tcW w:w="2057" w:type="dxa"/>
          </w:tcPr>
          <w:p w14:paraId="38AD4D4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6B7ABC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808" w:type="dxa"/>
          </w:tcPr>
          <w:p w14:paraId="5E917E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0EAF26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706E98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5DE3E1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A41EA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5EEFC091" w14:textId="77777777">
        <w:tc>
          <w:tcPr>
            <w:tcW w:w="2057" w:type="dxa"/>
          </w:tcPr>
          <w:p w14:paraId="507DAF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00B0E5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808" w:type="dxa"/>
          </w:tcPr>
          <w:p w14:paraId="1D55DC2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01EC6D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663109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0251AD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286F84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780548DA" w14:textId="77777777">
        <w:tc>
          <w:tcPr>
            <w:tcW w:w="2057" w:type="dxa"/>
          </w:tcPr>
          <w:p w14:paraId="2EBB66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66551E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ubstrate Loss</w:t>
            </w:r>
          </w:p>
        </w:tc>
        <w:tc>
          <w:tcPr>
            <w:tcW w:w="1808" w:type="dxa"/>
          </w:tcPr>
          <w:p w14:paraId="6A8838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06E7E2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08EE7B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400A99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1BCEE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8DFA1E0" w14:textId="77777777">
        <w:tc>
          <w:tcPr>
            <w:tcW w:w="2057" w:type="dxa"/>
          </w:tcPr>
          <w:p w14:paraId="7DC8D5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1CA7BE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08" w:type="dxa"/>
          </w:tcPr>
          <w:p w14:paraId="6A4BA3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72C3DB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5EBDD9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345DFF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10" w:type="dxa"/>
          </w:tcPr>
          <w:p w14:paraId="152C8B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2154E116" w14:textId="77777777">
        <w:tc>
          <w:tcPr>
            <w:tcW w:w="2057" w:type="dxa"/>
          </w:tcPr>
          <w:p w14:paraId="665210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753CB2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08" w:type="dxa"/>
          </w:tcPr>
          <w:p w14:paraId="34AB1F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23D118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279FBD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36371B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B1CF7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30F0918B" w14:textId="77777777">
        <w:tc>
          <w:tcPr>
            <w:tcW w:w="2057" w:type="dxa"/>
          </w:tcPr>
          <w:p w14:paraId="504BDD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09865F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08" w:type="dxa"/>
          </w:tcPr>
          <w:p w14:paraId="0317C6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4228C3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30F2FC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74CDB1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221AC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917C836" w14:textId="77777777">
        <w:tc>
          <w:tcPr>
            <w:tcW w:w="2057" w:type="dxa"/>
          </w:tcPr>
          <w:p w14:paraId="180C48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2A4184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08" w:type="dxa"/>
          </w:tcPr>
          <w:p w14:paraId="2E8A1B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033CF0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53F5A1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11438C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10" w:type="dxa"/>
          </w:tcPr>
          <w:p w14:paraId="676A03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7CCE18C4" w14:textId="77777777">
        <w:tc>
          <w:tcPr>
            <w:tcW w:w="2057" w:type="dxa"/>
          </w:tcPr>
          <w:p w14:paraId="5068A7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59DF17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08" w:type="dxa"/>
          </w:tcPr>
          <w:p w14:paraId="5E9AB2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6FCBA7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72F0C7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1A1D83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94590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3D890C2B" w14:textId="77777777">
        <w:tc>
          <w:tcPr>
            <w:tcW w:w="2057" w:type="dxa"/>
          </w:tcPr>
          <w:p w14:paraId="099918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514640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iltation/ Smothering</w:t>
            </w:r>
          </w:p>
        </w:tc>
        <w:tc>
          <w:tcPr>
            <w:tcW w:w="1808" w:type="dxa"/>
          </w:tcPr>
          <w:p w14:paraId="0F378C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61061C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4291AB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6962FA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53216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728D4102" w14:textId="77777777">
        <w:tc>
          <w:tcPr>
            <w:tcW w:w="2057" w:type="dxa"/>
          </w:tcPr>
          <w:p w14:paraId="4DA4AF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41E6FD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brasion</w:t>
            </w:r>
          </w:p>
        </w:tc>
        <w:tc>
          <w:tcPr>
            <w:tcW w:w="1808" w:type="dxa"/>
          </w:tcPr>
          <w:p w14:paraId="55A995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65C796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34D9D5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3EB166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10" w:type="dxa"/>
          </w:tcPr>
          <w:p w14:paraId="0CC812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4020</w:t>
            </w:r>
          </w:p>
        </w:tc>
      </w:tr>
      <w:tr w:rsidR="00C617F6" w:rsidRPr="00117051" w14:paraId="4C92108B" w14:textId="77777777">
        <w:tc>
          <w:tcPr>
            <w:tcW w:w="2057" w:type="dxa"/>
          </w:tcPr>
          <w:p w14:paraId="3003E6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20AB07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5C407D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312A03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33DD81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53C405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221CF9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15599515" w14:textId="77777777">
        <w:tc>
          <w:tcPr>
            <w:tcW w:w="2057" w:type="dxa"/>
          </w:tcPr>
          <w:p w14:paraId="1A9182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5B4C53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1A2DD0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23" w:type="dxa"/>
          </w:tcPr>
          <w:p w14:paraId="6A97BE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5A8100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20DF8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CFB07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4BF9DAED" w14:textId="77777777">
        <w:tc>
          <w:tcPr>
            <w:tcW w:w="2057" w:type="dxa"/>
          </w:tcPr>
          <w:p w14:paraId="28B8F2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5A4E9B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14BA8F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541E72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2F296F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3AE7F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86D16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7CC5CF23" w14:textId="77777777">
        <w:tc>
          <w:tcPr>
            <w:tcW w:w="2057" w:type="dxa"/>
          </w:tcPr>
          <w:p w14:paraId="4B5090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6CC89A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66E379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23" w:type="dxa"/>
          </w:tcPr>
          <w:p w14:paraId="3FB25D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38B0B3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DEAA4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DA778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067D47EA" w14:textId="77777777">
        <w:tc>
          <w:tcPr>
            <w:tcW w:w="2057" w:type="dxa"/>
          </w:tcPr>
          <w:p w14:paraId="4BA864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161ECD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36C25E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59C02C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3C6F37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11A460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A0CC2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68421D8C" w14:textId="77777777">
        <w:tc>
          <w:tcPr>
            <w:tcW w:w="2057" w:type="dxa"/>
          </w:tcPr>
          <w:p w14:paraId="0F3C91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21ACB5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79CDC0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654DFE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7C38BC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7AC4E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85DF9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46AD93F3" w14:textId="77777777">
        <w:tc>
          <w:tcPr>
            <w:tcW w:w="2057" w:type="dxa"/>
          </w:tcPr>
          <w:p w14:paraId="4B7480E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4F8270E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5A32AE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23" w:type="dxa"/>
          </w:tcPr>
          <w:p w14:paraId="654B27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0F333A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B4EFD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06967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28460B53" w14:textId="77777777">
        <w:tc>
          <w:tcPr>
            <w:tcW w:w="2057" w:type="dxa"/>
          </w:tcPr>
          <w:p w14:paraId="0C119E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1B0CC4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53DC0B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3BA442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2791CA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1F0F10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200985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2E96133E" w14:textId="77777777">
        <w:tc>
          <w:tcPr>
            <w:tcW w:w="2057" w:type="dxa"/>
          </w:tcPr>
          <w:p w14:paraId="222D47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3E0B4D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52A1A1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23" w:type="dxa"/>
          </w:tcPr>
          <w:p w14:paraId="1DAFF3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021538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032444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216805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514B8E69" w14:textId="77777777">
        <w:tc>
          <w:tcPr>
            <w:tcW w:w="2057" w:type="dxa"/>
          </w:tcPr>
          <w:p w14:paraId="4E6CEF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443510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42BA80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07D681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4B3691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077755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81CBB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16701D91" w14:textId="77777777">
        <w:tc>
          <w:tcPr>
            <w:tcW w:w="2057" w:type="dxa"/>
          </w:tcPr>
          <w:p w14:paraId="5AA326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40095D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425AEF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35AB18B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7FE031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56D7A9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2A8048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02D80B61" w14:textId="77777777">
        <w:tc>
          <w:tcPr>
            <w:tcW w:w="2057" w:type="dxa"/>
          </w:tcPr>
          <w:p w14:paraId="662AF0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185B70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06ECFF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4D03F58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2BEEBE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00FE68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AF5CD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78B5A7ED" w14:textId="77777777">
        <w:tc>
          <w:tcPr>
            <w:tcW w:w="2057" w:type="dxa"/>
          </w:tcPr>
          <w:p w14:paraId="353929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6CEEAD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1B73769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23" w:type="dxa"/>
          </w:tcPr>
          <w:p w14:paraId="379874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6EB8C0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40B4AB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E2ABD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096739B4" w14:textId="77777777">
        <w:tc>
          <w:tcPr>
            <w:tcW w:w="2057" w:type="dxa"/>
          </w:tcPr>
          <w:p w14:paraId="6BF81E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28C30B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5D9069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0825AD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28748C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1A3DF3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5B12F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509B9425" w14:textId="77777777">
        <w:tc>
          <w:tcPr>
            <w:tcW w:w="2057" w:type="dxa"/>
          </w:tcPr>
          <w:p w14:paraId="581D6D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7BFAFF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6724FD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1117D4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5A35F5A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31D410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453DEE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2F9524F5" w14:textId="77777777">
        <w:tc>
          <w:tcPr>
            <w:tcW w:w="2057" w:type="dxa"/>
          </w:tcPr>
          <w:p w14:paraId="7B8F20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3CED8F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009FCA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23" w:type="dxa"/>
          </w:tcPr>
          <w:p w14:paraId="0D33F3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1CFF94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140173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6A769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5BCABB52" w14:textId="77777777">
        <w:tc>
          <w:tcPr>
            <w:tcW w:w="2057" w:type="dxa"/>
          </w:tcPr>
          <w:p w14:paraId="07B788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270744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5CDE8A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6070DF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6549BB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58A3E0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21EB52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3C0AE429" w14:textId="77777777">
        <w:tc>
          <w:tcPr>
            <w:tcW w:w="2057" w:type="dxa"/>
          </w:tcPr>
          <w:p w14:paraId="0B8119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72B450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0A86DA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23" w:type="dxa"/>
          </w:tcPr>
          <w:p w14:paraId="727B42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7DC3EAB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01086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50AD7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678335E6" w14:textId="77777777">
        <w:tc>
          <w:tcPr>
            <w:tcW w:w="2057" w:type="dxa"/>
          </w:tcPr>
          <w:p w14:paraId="08DFC7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0C065A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6ACE3E3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23" w:type="dxa"/>
          </w:tcPr>
          <w:p w14:paraId="05361C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07DFD9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1967A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4E746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44CCDA71" w14:textId="77777777">
        <w:tc>
          <w:tcPr>
            <w:tcW w:w="2057" w:type="dxa"/>
          </w:tcPr>
          <w:p w14:paraId="2FB7A9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33F8D6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6C371D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1962BED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7C3FF1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C1833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77594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534B16D9" w14:textId="77777777">
        <w:tc>
          <w:tcPr>
            <w:tcW w:w="2057" w:type="dxa"/>
          </w:tcPr>
          <w:p w14:paraId="01E4F2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473D9C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21B25D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23" w:type="dxa"/>
          </w:tcPr>
          <w:p w14:paraId="52C9E2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260CCC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540FE6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11665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23C1063B" w14:textId="77777777">
        <w:tc>
          <w:tcPr>
            <w:tcW w:w="2057" w:type="dxa"/>
          </w:tcPr>
          <w:p w14:paraId="02B86C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7820D4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1E888B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775445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76FF66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F0E63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260EE0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023F9EB4" w14:textId="77777777">
        <w:tc>
          <w:tcPr>
            <w:tcW w:w="2057" w:type="dxa"/>
          </w:tcPr>
          <w:p w14:paraId="3F18C7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Polyculture sea based offshore</w:t>
            </w:r>
          </w:p>
        </w:tc>
        <w:tc>
          <w:tcPr>
            <w:tcW w:w="1496" w:type="dxa"/>
          </w:tcPr>
          <w:p w14:paraId="34B3BA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6E0EA7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23" w:type="dxa"/>
          </w:tcPr>
          <w:p w14:paraId="432FE8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1FEF97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4585BF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720D9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7683A91F" w14:textId="77777777">
        <w:tc>
          <w:tcPr>
            <w:tcW w:w="2057" w:type="dxa"/>
          </w:tcPr>
          <w:p w14:paraId="5DB811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798AA2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oise</w:t>
            </w:r>
          </w:p>
        </w:tc>
        <w:tc>
          <w:tcPr>
            <w:tcW w:w="1808" w:type="dxa"/>
          </w:tcPr>
          <w:p w14:paraId="5684BBE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3D2A7E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22568E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DA4744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90D83B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005</w:t>
            </w:r>
          </w:p>
        </w:tc>
      </w:tr>
      <w:tr w:rsidR="00C617F6" w:rsidRPr="00117051" w14:paraId="11CA3F67" w14:textId="77777777">
        <w:tc>
          <w:tcPr>
            <w:tcW w:w="2057" w:type="dxa"/>
          </w:tcPr>
          <w:p w14:paraId="33FC04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664CF30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311385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54F41C1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33E693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FC298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75277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D581E99" w14:textId="77777777">
        <w:tc>
          <w:tcPr>
            <w:tcW w:w="2057" w:type="dxa"/>
          </w:tcPr>
          <w:p w14:paraId="16EEFC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696063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31E05E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0787B8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7CAFC7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7E7C70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6F558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46CE0E47" w14:textId="77777777">
        <w:tc>
          <w:tcPr>
            <w:tcW w:w="2057" w:type="dxa"/>
          </w:tcPr>
          <w:p w14:paraId="089A92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2CE2A9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E7E78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23" w:type="dxa"/>
          </w:tcPr>
          <w:p w14:paraId="24E4A4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728F46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7D846D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C5BBF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47F9CD3C" w14:textId="77777777">
        <w:tc>
          <w:tcPr>
            <w:tcW w:w="2057" w:type="dxa"/>
          </w:tcPr>
          <w:p w14:paraId="6A069A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1A7152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88930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1215117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4D4A9E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42B8F3E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4C71E2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A26DD51" w14:textId="77777777">
        <w:tc>
          <w:tcPr>
            <w:tcW w:w="2057" w:type="dxa"/>
          </w:tcPr>
          <w:p w14:paraId="55435F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14BB14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681D57E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23" w:type="dxa"/>
          </w:tcPr>
          <w:p w14:paraId="48C11F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33E3D1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45F9D8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CE437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3E67DED8" w14:textId="77777777">
        <w:tc>
          <w:tcPr>
            <w:tcW w:w="2057" w:type="dxa"/>
          </w:tcPr>
          <w:p w14:paraId="400570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2BB207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67E2F8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23" w:type="dxa"/>
          </w:tcPr>
          <w:p w14:paraId="09747C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4DFFE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02890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F3B3B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390B6960" w14:textId="77777777">
        <w:tc>
          <w:tcPr>
            <w:tcW w:w="2057" w:type="dxa"/>
          </w:tcPr>
          <w:p w14:paraId="31DCE9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03011A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5C65B5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44E43A2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029864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B5A3D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FE7C2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366F1A00" w14:textId="77777777">
        <w:tc>
          <w:tcPr>
            <w:tcW w:w="2057" w:type="dxa"/>
          </w:tcPr>
          <w:p w14:paraId="05D651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0A0B36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6B3E45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23" w:type="dxa"/>
          </w:tcPr>
          <w:p w14:paraId="4F0A60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C37849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58E604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B3CCC1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7D1C1B0" w14:textId="77777777">
        <w:tc>
          <w:tcPr>
            <w:tcW w:w="2057" w:type="dxa"/>
          </w:tcPr>
          <w:p w14:paraId="5F4544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7F72D4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7355C5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3C8FDC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760034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00E04D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806CC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B2F6334" w14:textId="77777777">
        <w:tc>
          <w:tcPr>
            <w:tcW w:w="2057" w:type="dxa"/>
          </w:tcPr>
          <w:p w14:paraId="45006E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3CAE58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77FF4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52D56AC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606D94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6F088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4BB29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922D9F7" w14:textId="77777777">
        <w:tc>
          <w:tcPr>
            <w:tcW w:w="2057" w:type="dxa"/>
          </w:tcPr>
          <w:p w14:paraId="33FD8A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20A8A5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0CEAD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23" w:type="dxa"/>
          </w:tcPr>
          <w:p w14:paraId="13DEBE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6342FB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1BBD15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FF305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0231699" w14:textId="77777777">
        <w:tc>
          <w:tcPr>
            <w:tcW w:w="2057" w:type="dxa"/>
          </w:tcPr>
          <w:p w14:paraId="7910D6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1605FE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7F0180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77BE59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C89E8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1A644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292AD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A97C792" w14:textId="77777777">
        <w:tc>
          <w:tcPr>
            <w:tcW w:w="2057" w:type="dxa"/>
          </w:tcPr>
          <w:p w14:paraId="3D26C6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138A70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411403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23" w:type="dxa"/>
          </w:tcPr>
          <w:p w14:paraId="37DE48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659182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1A3C64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9DAD1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4EE9587D" w14:textId="77777777">
        <w:tc>
          <w:tcPr>
            <w:tcW w:w="2057" w:type="dxa"/>
          </w:tcPr>
          <w:p w14:paraId="2BD021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6AA30A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BDDE9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23" w:type="dxa"/>
          </w:tcPr>
          <w:p w14:paraId="5B47BB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69FD11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C9712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AB864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E360B86" w14:textId="77777777">
        <w:tc>
          <w:tcPr>
            <w:tcW w:w="2057" w:type="dxa"/>
          </w:tcPr>
          <w:p w14:paraId="68F48A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086B86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2025926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5C6DC5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7A4F90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596987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408F8D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DEE393A" w14:textId="77777777">
        <w:tc>
          <w:tcPr>
            <w:tcW w:w="2057" w:type="dxa"/>
          </w:tcPr>
          <w:p w14:paraId="5A6501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6FF576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36D342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23" w:type="dxa"/>
          </w:tcPr>
          <w:p w14:paraId="61A01D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68D63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092774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499F43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9B1AD45" w14:textId="77777777">
        <w:tc>
          <w:tcPr>
            <w:tcW w:w="2057" w:type="dxa"/>
          </w:tcPr>
          <w:p w14:paraId="371666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715B7D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5DE5DDA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56766E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188180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B304B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46CA4B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9F38D71" w14:textId="77777777">
        <w:tc>
          <w:tcPr>
            <w:tcW w:w="2057" w:type="dxa"/>
          </w:tcPr>
          <w:p w14:paraId="105120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135154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321B49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5BD959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3C5548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EC8A5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28DEE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45D85E9A" w14:textId="77777777">
        <w:tc>
          <w:tcPr>
            <w:tcW w:w="2057" w:type="dxa"/>
          </w:tcPr>
          <w:p w14:paraId="0F8624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2841BD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7D06479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23" w:type="dxa"/>
          </w:tcPr>
          <w:p w14:paraId="74F487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640017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7297C1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42D6CF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C674931" w14:textId="77777777">
        <w:tc>
          <w:tcPr>
            <w:tcW w:w="2057" w:type="dxa"/>
          </w:tcPr>
          <w:p w14:paraId="18B209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012F88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17A377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7521FB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33BC7C3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0F65B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629607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A0A6802" w14:textId="77777777">
        <w:tc>
          <w:tcPr>
            <w:tcW w:w="2057" w:type="dxa"/>
          </w:tcPr>
          <w:p w14:paraId="016FB5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35A4A4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8444EA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23" w:type="dxa"/>
          </w:tcPr>
          <w:p w14:paraId="3F8926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0B94A0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5FDD69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10" w:type="dxa"/>
          </w:tcPr>
          <w:p w14:paraId="4C364B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1B09F6EB" w14:textId="77777777">
        <w:tc>
          <w:tcPr>
            <w:tcW w:w="2057" w:type="dxa"/>
          </w:tcPr>
          <w:p w14:paraId="5C44EA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5AD48A1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26C3184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23" w:type="dxa"/>
          </w:tcPr>
          <w:p w14:paraId="258760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584EF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7F59E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10" w:type="dxa"/>
          </w:tcPr>
          <w:p w14:paraId="54DC1B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7F673948" w14:textId="77777777">
        <w:tc>
          <w:tcPr>
            <w:tcW w:w="2057" w:type="dxa"/>
          </w:tcPr>
          <w:p w14:paraId="685249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37E3FCF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406BEA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0720F2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15FB2F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051E4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40C277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B7B2F4C" w14:textId="77777777">
        <w:tc>
          <w:tcPr>
            <w:tcW w:w="2057" w:type="dxa"/>
          </w:tcPr>
          <w:p w14:paraId="360D727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3CED54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77CC32C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23" w:type="dxa"/>
          </w:tcPr>
          <w:p w14:paraId="6FC51F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7852E99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1FD930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A29AA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4B0B794" w14:textId="77777777">
        <w:tc>
          <w:tcPr>
            <w:tcW w:w="2057" w:type="dxa"/>
          </w:tcPr>
          <w:p w14:paraId="1FD256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634B13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5228B5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7EC4B6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B898F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4743CC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EF83F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10FA500B" w14:textId="77777777">
        <w:tc>
          <w:tcPr>
            <w:tcW w:w="2057" w:type="dxa"/>
          </w:tcPr>
          <w:p w14:paraId="6A7F84C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3915A2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DFD866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5219F6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4912B1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D4146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C457D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AB470C5" w14:textId="77777777">
        <w:tc>
          <w:tcPr>
            <w:tcW w:w="2057" w:type="dxa"/>
          </w:tcPr>
          <w:p w14:paraId="6DDD77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644BFFC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52A11D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09E3B9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005574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95444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0D3717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23A82D2" w14:textId="77777777">
        <w:tc>
          <w:tcPr>
            <w:tcW w:w="2057" w:type="dxa"/>
          </w:tcPr>
          <w:p w14:paraId="6756F2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0D95CC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46E21C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23" w:type="dxa"/>
          </w:tcPr>
          <w:p w14:paraId="6B5F99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4D92A0B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0D2BAA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F462D0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B1D834F" w14:textId="77777777">
        <w:tc>
          <w:tcPr>
            <w:tcW w:w="2057" w:type="dxa"/>
          </w:tcPr>
          <w:p w14:paraId="39B96FE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1A05F0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70E4FF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1C17A3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1F3D2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11E343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6A8F7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EA616A0" w14:textId="77777777">
        <w:tc>
          <w:tcPr>
            <w:tcW w:w="2057" w:type="dxa"/>
          </w:tcPr>
          <w:p w14:paraId="26432A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79CC7C7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34CFC4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21A723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240A0E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0DC95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96339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2B90EE4" w14:textId="77777777">
        <w:tc>
          <w:tcPr>
            <w:tcW w:w="2057" w:type="dxa"/>
          </w:tcPr>
          <w:p w14:paraId="14BEC2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Polyculture sea based coastal</w:t>
            </w:r>
          </w:p>
        </w:tc>
        <w:tc>
          <w:tcPr>
            <w:tcW w:w="1496" w:type="dxa"/>
          </w:tcPr>
          <w:p w14:paraId="75423C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91DCB0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23" w:type="dxa"/>
          </w:tcPr>
          <w:p w14:paraId="5701B4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777312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148D80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3857A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3DAFEA7" w14:textId="77777777">
        <w:tc>
          <w:tcPr>
            <w:tcW w:w="2057" w:type="dxa"/>
          </w:tcPr>
          <w:p w14:paraId="107CEF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23FD2E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42E592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7C235C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739E49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1A6ADD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0C440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F4E77C5" w14:textId="77777777">
        <w:tc>
          <w:tcPr>
            <w:tcW w:w="2057" w:type="dxa"/>
          </w:tcPr>
          <w:p w14:paraId="136840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21712EA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E1839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23" w:type="dxa"/>
          </w:tcPr>
          <w:p w14:paraId="5264B1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7BF9C5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80875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10" w:type="dxa"/>
          </w:tcPr>
          <w:p w14:paraId="378B1F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2A48A506" w14:textId="77777777">
        <w:tc>
          <w:tcPr>
            <w:tcW w:w="2057" w:type="dxa"/>
          </w:tcPr>
          <w:p w14:paraId="3055AB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618F7C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58B444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23" w:type="dxa"/>
          </w:tcPr>
          <w:p w14:paraId="16A676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0B1E49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3FF23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10" w:type="dxa"/>
          </w:tcPr>
          <w:p w14:paraId="0E1081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2D754E83" w14:textId="77777777">
        <w:tc>
          <w:tcPr>
            <w:tcW w:w="2057" w:type="dxa"/>
          </w:tcPr>
          <w:p w14:paraId="3FEF93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6508B0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197353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7850B9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4BF5943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744D8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72625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3F5BC6A8" w14:textId="77777777">
        <w:tc>
          <w:tcPr>
            <w:tcW w:w="2057" w:type="dxa"/>
          </w:tcPr>
          <w:p w14:paraId="0851C19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437DB5E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48B8EB5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23" w:type="dxa"/>
          </w:tcPr>
          <w:p w14:paraId="792827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149208A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41627A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A057B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82104B1" w14:textId="77777777">
        <w:tc>
          <w:tcPr>
            <w:tcW w:w="2057" w:type="dxa"/>
          </w:tcPr>
          <w:p w14:paraId="3EE0E35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547E3E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A41A8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13EBEC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CDD15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88B43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1A37DE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F72E915" w14:textId="77777777">
        <w:tc>
          <w:tcPr>
            <w:tcW w:w="2057" w:type="dxa"/>
          </w:tcPr>
          <w:p w14:paraId="25BDDF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004671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298D97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38061D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DA286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F0362E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FF685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6F280CA" w14:textId="77777777">
        <w:tc>
          <w:tcPr>
            <w:tcW w:w="2057" w:type="dxa"/>
          </w:tcPr>
          <w:p w14:paraId="66649D1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3CECAD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5ED9BD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23" w:type="dxa"/>
          </w:tcPr>
          <w:p w14:paraId="62537E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38186A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1BBABB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5AF08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018A688" w14:textId="77777777">
        <w:tc>
          <w:tcPr>
            <w:tcW w:w="2057" w:type="dxa"/>
          </w:tcPr>
          <w:p w14:paraId="20437B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57ED9C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51A0957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18925F9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426A765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094A57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3FD1B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6DC872D" w14:textId="77777777">
        <w:tc>
          <w:tcPr>
            <w:tcW w:w="2057" w:type="dxa"/>
          </w:tcPr>
          <w:p w14:paraId="6CB983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23E752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7C47E7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23" w:type="dxa"/>
          </w:tcPr>
          <w:p w14:paraId="6D81713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19E0B8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5D0099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10" w:type="dxa"/>
          </w:tcPr>
          <w:p w14:paraId="7B19C6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60066908" w14:textId="77777777">
        <w:tc>
          <w:tcPr>
            <w:tcW w:w="2057" w:type="dxa"/>
          </w:tcPr>
          <w:p w14:paraId="753AA0A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65317E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36CF0D4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23" w:type="dxa"/>
          </w:tcPr>
          <w:p w14:paraId="403D44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097F3E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7187659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</w:t>
            </w:r>
          </w:p>
        </w:tc>
        <w:tc>
          <w:tcPr>
            <w:tcW w:w="810" w:type="dxa"/>
          </w:tcPr>
          <w:p w14:paraId="725272A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448900</w:t>
            </w:r>
          </w:p>
        </w:tc>
      </w:tr>
      <w:tr w:rsidR="00C617F6" w:rsidRPr="00117051" w14:paraId="1820C8F8" w14:textId="77777777">
        <w:tc>
          <w:tcPr>
            <w:tcW w:w="2057" w:type="dxa"/>
          </w:tcPr>
          <w:p w14:paraId="70F840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7ECCA4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BD7B19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6CC393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260D5C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69A68A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52CF0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E504D83" w14:textId="77777777">
        <w:tc>
          <w:tcPr>
            <w:tcW w:w="2057" w:type="dxa"/>
          </w:tcPr>
          <w:p w14:paraId="3CCA898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410B5CD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6BF622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23" w:type="dxa"/>
          </w:tcPr>
          <w:p w14:paraId="5C9E82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47F5AF8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75B8F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4E8CE59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1E629780" w14:textId="77777777">
        <w:tc>
          <w:tcPr>
            <w:tcW w:w="2057" w:type="dxa"/>
          </w:tcPr>
          <w:p w14:paraId="39BA5FE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3DFDD51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4DE3D7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38C39A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42FF1B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4FCAEA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6921CA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591DA367" w14:textId="77777777">
        <w:tc>
          <w:tcPr>
            <w:tcW w:w="2057" w:type="dxa"/>
          </w:tcPr>
          <w:p w14:paraId="475AD9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0343A42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54FC32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6A2168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1EABE7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43E8B7C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1DE52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DE4D170" w14:textId="77777777">
        <w:tc>
          <w:tcPr>
            <w:tcW w:w="2057" w:type="dxa"/>
          </w:tcPr>
          <w:p w14:paraId="61128C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1F9E00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B92931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Mammals</w:t>
            </w:r>
          </w:p>
        </w:tc>
        <w:tc>
          <w:tcPr>
            <w:tcW w:w="623" w:type="dxa"/>
          </w:tcPr>
          <w:p w14:paraId="1121BD8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67104F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48D93E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12E078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CE5E002" w14:textId="77777777">
        <w:tc>
          <w:tcPr>
            <w:tcW w:w="2057" w:type="dxa"/>
          </w:tcPr>
          <w:p w14:paraId="7E43A36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03DFBD7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397385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1FE766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0B61279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9388B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9487C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7BA447D6" w14:textId="77777777">
        <w:tc>
          <w:tcPr>
            <w:tcW w:w="2057" w:type="dxa"/>
          </w:tcPr>
          <w:p w14:paraId="49CF910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3AFCA85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09D20A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eptiles</w:t>
            </w:r>
          </w:p>
        </w:tc>
        <w:tc>
          <w:tcPr>
            <w:tcW w:w="623" w:type="dxa"/>
          </w:tcPr>
          <w:p w14:paraId="59E16A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37C799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7F6973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B8154F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041E5876" w14:textId="77777777">
        <w:tc>
          <w:tcPr>
            <w:tcW w:w="2057" w:type="dxa"/>
          </w:tcPr>
          <w:p w14:paraId="6864D5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7F71AD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4723F8C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eabirds</w:t>
            </w:r>
          </w:p>
        </w:tc>
        <w:tc>
          <w:tcPr>
            <w:tcW w:w="623" w:type="dxa"/>
          </w:tcPr>
          <w:p w14:paraId="4A0C4D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50231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50226D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3C693B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1B462F3D" w14:textId="77777777">
        <w:tc>
          <w:tcPr>
            <w:tcW w:w="2057" w:type="dxa"/>
          </w:tcPr>
          <w:p w14:paraId="1B344D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407DEA8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399B3D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ephalopods</w:t>
            </w:r>
          </w:p>
        </w:tc>
        <w:tc>
          <w:tcPr>
            <w:tcW w:w="623" w:type="dxa"/>
          </w:tcPr>
          <w:p w14:paraId="138C4B6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083690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3047F60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3B67F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25E235E7" w14:textId="77777777">
        <w:tc>
          <w:tcPr>
            <w:tcW w:w="2057" w:type="dxa"/>
          </w:tcPr>
          <w:p w14:paraId="6E8EF3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7D22517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Marine Litter</w:t>
            </w:r>
          </w:p>
        </w:tc>
        <w:tc>
          <w:tcPr>
            <w:tcW w:w="1808" w:type="dxa"/>
          </w:tcPr>
          <w:p w14:paraId="289D56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23" w:type="dxa"/>
          </w:tcPr>
          <w:p w14:paraId="371C50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WP</w:t>
            </w:r>
          </w:p>
        </w:tc>
        <w:tc>
          <w:tcPr>
            <w:tcW w:w="748" w:type="dxa"/>
          </w:tcPr>
          <w:p w14:paraId="5456D9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374" w:type="dxa"/>
          </w:tcPr>
          <w:p w14:paraId="22E0B5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21ADDC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22445</w:t>
            </w:r>
          </w:p>
        </w:tc>
      </w:tr>
      <w:tr w:rsidR="00C617F6" w:rsidRPr="00117051" w14:paraId="6498FE39" w14:textId="77777777">
        <w:tc>
          <w:tcPr>
            <w:tcW w:w="2057" w:type="dxa"/>
          </w:tcPr>
          <w:p w14:paraId="723AB1F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50C927E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500D33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2572C4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3EF50E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5A3600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10" w:type="dxa"/>
          </w:tcPr>
          <w:p w14:paraId="64B73C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3A032088" w14:textId="77777777">
        <w:tc>
          <w:tcPr>
            <w:tcW w:w="2057" w:type="dxa"/>
          </w:tcPr>
          <w:p w14:paraId="5C5DB6F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1241B9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7E657A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161EF1F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3C3686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12CECA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2247DD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37792E44" w14:textId="77777777">
        <w:tc>
          <w:tcPr>
            <w:tcW w:w="2057" w:type="dxa"/>
          </w:tcPr>
          <w:p w14:paraId="2503D7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1F74D7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6086599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1D27B2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16E8446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6795A6D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32D99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593C9DCE" w14:textId="77777777">
        <w:tc>
          <w:tcPr>
            <w:tcW w:w="2057" w:type="dxa"/>
          </w:tcPr>
          <w:p w14:paraId="3EF0B8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33EC739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111C54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06DE013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0DE1EEC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2F931B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98FB5C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14AEDDAE" w14:textId="77777777">
        <w:tc>
          <w:tcPr>
            <w:tcW w:w="2057" w:type="dxa"/>
          </w:tcPr>
          <w:p w14:paraId="057EC8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6BECCF1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76D20C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732B3F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5D30AB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2F28AF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46CF2A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5C4663A4" w14:textId="77777777">
        <w:tc>
          <w:tcPr>
            <w:tcW w:w="2057" w:type="dxa"/>
          </w:tcPr>
          <w:p w14:paraId="137B214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75B9263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5AFC025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10F3A9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6EC1A1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154E25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212F4C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5961806C" w14:textId="77777777">
        <w:tc>
          <w:tcPr>
            <w:tcW w:w="2057" w:type="dxa"/>
          </w:tcPr>
          <w:p w14:paraId="13697E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512681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4D4455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519DD0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2E4B1B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1269738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280FC7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349EC798" w14:textId="77777777">
        <w:tc>
          <w:tcPr>
            <w:tcW w:w="2057" w:type="dxa"/>
          </w:tcPr>
          <w:p w14:paraId="0C8895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6ED6DA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438409D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3B7B224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7DDFB4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0A2016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BFE44B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4F48BB25" w14:textId="77777777">
        <w:tc>
          <w:tcPr>
            <w:tcW w:w="2057" w:type="dxa"/>
          </w:tcPr>
          <w:p w14:paraId="4A5BE50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426D99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019E15E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28BC1CD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53AAFB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6175FD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67EF3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42A51453" w14:textId="77777777">
        <w:tc>
          <w:tcPr>
            <w:tcW w:w="2057" w:type="dxa"/>
          </w:tcPr>
          <w:p w14:paraId="3440630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252466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00775D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7E58D8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3187D12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427063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CB04D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4F5117B5" w14:textId="77777777">
        <w:tc>
          <w:tcPr>
            <w:tcW w:w="2057" w:type="dxa"/>
          </w:tcPr>
          <w:p w14:paraId="52099B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5593042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04145C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1C1C95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0F967E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1B6CF0B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D5A613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1ACA9A76" w14:textId="77777777">
        <w:tc>
          <w:tcPr>
            <w:tcW w:w="2057" w:type="dxa"/>
          </w:tcPr>
          <w:p w14:paraId="75075D9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369E0D5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6873D33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3E7BFAA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354B4E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251CE2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0398C5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106B058C" w14:textId="77777777">
        <w:tc>
          <w:tcPr>
            <w:tcW w:w="2057" w:type="dxa"/>
          </w:tcPr>
          <w:p w14:paraId="699470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7E9C15C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44FCC9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30CB8C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0BD6B8F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4781C7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10" w:type="dxa"/>
          </w:tcPr>
          <w:p w14:paraId="58D8CE3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320E2A23" w14:textId="77777777">
        <w:tc>
          <w:tcPr>
            <w:tcW w:w="2057" w:type="dxa"/>
          </w:tcPr>
          <w:p w14:paraId="74C073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162A0BB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660FBC3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04B3D9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029D90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71B753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20FD576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D8C4020" w14:textId="77777777">
        <w:tc>
          <w:tcPr>
            <w:tcW w:w="2057" w:type="dxa"/>
          </w:tcPr>
          <w:p w14:paraId="64734AE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360D06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2CB7093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04E976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0B608A8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11AE73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C7F5FD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129EEA8F" w14:textId="77777777">
        <w:tc>
          <w:tcPr>
            <w:tcW w:w="2057" w:type="dxa"/>
          </w:tcPr>
          <w:p w14:paraId="3884EC0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5E60CC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4295D8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09A1AA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1A1CDE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60919F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4D99715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3F93C841" w14:textId="77777777">
        <w:tc>
          <w:tcPr>
            <w:tcW w:w="2057" w:type="dxa"/>
          </w:tcPr>
          <w:p w14:paraId="759927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0F89376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Nutrient and organic enrichment</w:t>
            </w:r>
          </w:p>
        </w:tc>
        <w:tc>
          <w:tcPr>
            <w:tcW w:w="1808" w:type="dxa"/>
          </w:tcPr>
          <w:p w14:paraId="1E1FC2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437E8F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694E162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73B3F7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A1DAD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188B8D4E" w14:textId="77777777">
        <w:tc>
          <w:tcPr>
            <w:tcW w:w="2057" w:type="dxa"/>
          </w:tcPr>
          <w:p w14:paraId="2376374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0933C4E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 xml:space="preserve">Nutrient and organic </w:t>
            </w:r>
            <w:r w:rsidRPr="00117051">
              <w:rPr>
                <w:sz w:val="14"/>
                <w:szCs w:val="14"/>
              </w:rPr>
              <w:lastRenderedPageBreak/>
              <w:t>enrichment</w:t>
            </w:r>
          </w:p>
        </w:tc>
        <w:tc>
          <w:tcPr>
            <w:tcW w:w="1808" w:type="dxa"/>
          </w:tcPr>
          <w:p w14:paraId="2215ECD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lastRenderedPageBreak/>
              <w:t>Fish</w:t>
            </w:r>
          </w:p>
        </w:tc>
        <w:tc>
          <w:tcPr>
            <w:tcW w:w="623" w:type="dxa"/>
          </w:tcPr>
          <w:p w14:paraId="3E2CF2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5D6A15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49BB669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55BA9B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1C3013F" w14:textId="77777777">
        <w:tc>
          <w:tcPr>
            <w:tcW w:w="2057" w:type="dxa"/>
          </w:tcPr>
          <w:p w14:paraId="3CB8B4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14EE20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808" w:type="dxa"/>
          </w:tcPr>
          <w:p w14:paraId="0E6187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4EA17B8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240D05B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22A2351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43DBC93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778B9EC3" w14:textId="77777777">
        <w:tc>
          <w:tcPr>
            <w:tcW w:w="2057" w:type="dxa"/>
          </w:tcPr>
          <w:p w14:paraId="1113A58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39C2FF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808" w:type="dxa"/>
          </w:tcPr>
          <w:p w14:paraId="08E391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1D41BC5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7DE3ADD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22913FE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94DC50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5B2C2FB0" w14:textId="77777777">
        <w:tc>
          <w:tcPr>
            <w:tcW w:w="2057" w:type="dxa"/>
          </w:tcPr>
          <w:p w14:paraId="425692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0E31D0F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808" w:type="dxa"/>
          </w:tcPr>
          <w:p w14:paraId="282B46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1F3075D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2125306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2ABF29A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02ADA8A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66A6E189" w14:textId="77777777">
        <w:tc>
          <w:tcPr>
            <w:tcW w:w="2057" w:type="dxa"/>
          </w:tcPr>
          <w:p w14:paraId="492E5A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1241201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808" w:type="dxa"/>
          </w:tcPr>
          <w:p w14:paraId="67786F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1249A3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2E1E24B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5573B5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3184F4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701FDB46" w14:textId="77777777">
        <w:tc>
          <w:tcPr>
            <w:tcW w:w="2057" w:type="dxa"/>
          </w:tcPr>
          <w:p w14:paraId="2B27373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1A7CEDE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808" w:type="dxa"/>
          </w:tcPr>
          <w:p w14:paraId="45C06D7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023577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582901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381B94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5260F2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7E43F1ED" w14:textId="77777777">
        <w:tc>
          <w:tcPr>
            <w:tcW w:w="2057" w:type="dxa"/>
          </w:tcPr>
          <w:p w14:paraId="112C0E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623B11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808" w:type="dxa"/>
          </w:tcPr>
          <w:p w14:paraId="0F0EFC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4D0754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2D2F245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04915C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78AAE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5E0D53F6" w14:textId="77777777">
        <w:tc>
          <w:tcPr>
            <w:tcW w:w="2057" w:type="dxa"/>
          </w:tcPr>
          <w:p w14:paraId="0FA4FC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477F0C3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808" w:type="dxa"/>
          </w:tcPr>
          <w:p w14:paraId="70043B6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6D67925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39660F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1B6085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100280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58820A31" w14:textId="77777777">
        <w:tc>
          <w:tcPr>
            <w:tcW w:w="2057" w:type="dxa"/>
          </w:tcPr>
          <w:p w14:paraId="405AEB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7AF6F2C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808" w:type="dxa"/>
          </w:tcPr>
          <w:p w14:paraId="6ECDE0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6B358D4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007AE72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0602290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BEC6F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42010C41" w14:textId="77777777">
        <w:tc>
          <w:tcPr>
            <w:tcW w:w="2057" w:type="dxa"/>
          </w:tcPr>
          <w:p w14:paraId="0FCDF0E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6A9F89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808" w:type="dxa"/>
          </w:tcPr>
          <w:p w14:paraId="0572E30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Benthic Habitat (&amp; assoc. biota)</w:t>
            </w:r>
          </w:p>
        </w:tc>
        <w:tc>
          <w:tcPr>
            <w:tcW w:w="623" w:type="dxa"/>
          </w:tcPr>
          <w:p w14:paraId="237BA00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58B7711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1079F71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209EE2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039E394F" w14:textId="77777777">
        <w:tc>
          <w:tcPr>
            <w:tcW w:w="2057" w:type="dxa"/>
          </w:tcPr>
          <w:p w14:paraId="3D3FF02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58ED00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808" w:type="dxa"/>
          </w:tcPr>
          <w:p w14:paraId="173923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061DD3F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4158B82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039E078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609307C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3E6828F2" w14:textId="77777777">
        <w:tc>
          <w:tcPr>
            <w:tcW w:w="2057" w:type="dxa"/>
          </w:tcPr>
          <w:p w14:paraId="6809414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Algae sea based</w:t>
            </w:r>
          </w:p>
        </w:tc>
        <w:tc>
          <w:tcPr>
            <w:tcW w:w="1496" w:type="dxa"/>
          </w:tcPr>
          <w:p w14:paraId="4619EF6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vasive species</w:t>
            </w:r>
          </w:p>
        </w:tc>
        <w:tc>
          <w:tcPr>
            <w:tcW w:w="1808" w:type="dxa"/>
          </w:tcPr>
          <w:p w14:paraId="6C01F52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2226652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36038BC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4115CF0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CB4C7F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46DE237C" w14:textId="77777777">
        <w:tc>
          <w:tcPr>
            <w:tcW w:w="2057" w:type="dxa"/>
          </w:tcPr>
          <w:p w14:paraId="3CF79A1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01DE42F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08" w:type="dxa"/>
          </w:tcPr>
          <w:p w14:paraId="46BBA77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281460B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30D021B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3BA9D79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DBFEC6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22B7334E" w14:textId="77777777">
        <w:tc>
          <w:tcPr>
            <w:tcW w:w="2057" w:type="dxa"/>
          </w:tcPr>
          <w:p w14:paraId="530418B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 based long lines, raft</w:t>
            </w:r>
          </w:p>
        </w:tc>
        <w:tc>
          <w:tcPr>
            <w:tcW w:w="1496" w:type="dxa"/>
          </w:tcPr>
          <w:p w14:paraId="5F345DE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08" w:type="dxa"/>
          </w:tcPr>
          <w:p w14:paraId="7703165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23" w:type="dxa"/>
          </w:tcPr>
          <w:p w14:paraId="4C7D2D5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7941811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6101BC9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AAE106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4D657565" w14:textId="77777777">
        <w:tc>
          <w:tcPr>
            <w:tcW w:w="2057" w:type="dxa"/>
          </w:tcPr>
          <w:p w14:paraId="6937F78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2320A94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08" w:type="dxa"/>
          </w:tcPr>
          <w:p w14:paraId="3709CB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0DD494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2F43B7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53D985A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AE990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6796ADDF" w14:textId="77777777">
        <w:tc>
          <w:tcPr>
            <w:tcW w:w="2057" w:type="dxa"/>
          </w:tcPr>
          <w:p w14:paraId="48558AD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ow trophic species: Sea-based on bottom</w:t>
            </w:r>
          </w:p>
        </w:tc>
        <w:tc>
          <w:tcPr>
            <w:tcW w:w="1496" w:type="dxa"/>
          </w:tcPr>
          <w:p w14:paraId="14BD451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08" w:type="dxa"/>
          </w:tcPr>
          <w:p w14:paraId="3C0F253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23" w:type="dxa"/>
          </w:tcPr>
          <w:p w14:paraId="2C12B35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6477426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4E3B91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E40660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270FC010" w14:textId="77777777">
        <w:tc>
          <w:tcPr>
            <w:tcW w:w="2057" w:type="dxa"/>
          </w:tcPr>
          <w:p w14:paraId="1A993E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04118C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08" w:type="dxa"/>
          </w:tcPr>
          <w:p w14:paraId="304FC2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7EED9A7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7C4C3CC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13C4348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10" w:type="dxa"/>
          </w:tcPr>
          <w:p w14:paraId="6920B6C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1D6107CB" w14:textId="77777777">
        <w:tc>
          <w:tcPr>
            <w:tcW w:w="2057" w:type="dxa"/>
          </w:tcPr>
          <w:p w14:paraId="2247F74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3DE589D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08" w:type="dxa"/>
          </w:tcPr>
          <w:p w14:paraId="29E53E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23" w:type="dxa"/>
          </w:tcPr>
          <w:p w14:paraId="5A919B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1EF9FDB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77870116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11419E4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094BEA7B" w14:textId="77777777">
        <w:tc>
          <w:tcPr>
            <w:tcW w:w="2057" w:type="dxa"/>
          </w:tcPr>
          <w:p w14:paraId="2E74CAF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519B45D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08" w:type="dxa"/>
          </w:tcPr>
          <w:p w14:paraId="4CD40AD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elagic Habitats (&amp; assoc. biota)</w:t>
            </w:r>
          </w:p>
        </w:tc>
        <w:tc>
          <w:tcPr>
            <w:tcW w:w="623" w:type="dxa"/>
          </w:tcPr>
          <w:p w14:paraId="7DB0FF5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0A3FDA7D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4EAD9DE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C</w:t>
            </w:r>
          </w:p>
        </w:tc>
        <w:tc>
          <w:tcPr>
            <w:tcW w:w="810" w:type="dxa"/>
          </w:tcPr>
          <w:p w14:paraId="758EFB4F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6000</w:t>
            </w:r>
          </w:p>
        </w:tc>
      </w:tr>
      <w:tr w:rsidR="00C617F6" w:rsidRPr="00117051" w14:paraId="6863859E" w14:textId="77777777">
        <w:tc>
          <w:tcPr>
            <w:tcW w:w="2057" w:type="dxa"/>
          </w:tcPr>
          <w:p w14:paraId="406F300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04913623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pecies Extraction</w:t>
            </w:r>
          </w:p>
        </w:tc>
        <w:tc>
          <w:tcPr>
            <w:tcW w:w="1808" w:type="dxa"/>
          </w:tcPr>
          <w:p w14:paraId="51D690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ood Web (D4)</w:t>
            </w:r>
          </w:p>
        </w:tc>
        <w:tc>
          <w:tcPr>
            <w:tcW w:w="623" w:type="dxa"/>
          </w:tcPr>
          <w:p w14:paraId="2F7D787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S</w:t>
            </w:r>
          </w:p>
        </w:tc>
        <w:tc>
          <w:tcPr>
            <w:tcW w:w="748" w:type="dxa"/>
          </w:tcPr>
          <w:p w14:paraId="7B823F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</w:t>
            </w:r>
          </w:p>
        </w:tc>
        <w:tc>
          <w:tcPr>
            <w:tcW w:w="374" w:type="dxa"/>
          </w:tcPr>
          <w:p w14:paraId="4EC9D62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302A78A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500</w:t>
            </w:r>
          </w:p>
        </w:tc>
      </w:tr>
      <w:tr w:rsidR="00C617F6" w:rsidRPr="00117051" w14:paraId="4CFA54CD" w14:textId="77777777">
        <w:tc>
          <w:tcPr>
            <w:tcW w:w="2057" w:type="dxa"/>
          </w:tcPr>
          <w:p w14:paraId="4D09EE4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coastal (pens)</w:t>
            </w:r>
          </w:p>
        </w:tc>
        <w:tc>
          <w:tcPr>
            <w:tcW w:w="1496" w:type="dxa"/>
          </w:tcPr>
          <w:p w14:paraId="110687D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808" w:type="dxa"/>
          </w:tcPr>
          <w:p w14:paraId="4294F9A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6839386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7635B9FB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062CC7F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F00639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6DBF946F" w14:textId="77777777">
        <w:tc>
          <w:tcPr>
            <w:tcW w:w="2057" w:type="dxa"/>
          </w:tcPr>
          <w:p w14:paraId="3A9423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High trophic species: sea based offshore (pens)</w:t>
            </w:r>
          </w:p>
        </w:tc>
        <w:tc>
          <w:tcPr>
            <w:tcW w:w="1496" w:type="dxa"/>
          </w:tcPr>
          <w:p w14:paraId="6022B5F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808" w:type="dxa"/>
          </w:tcPr>
          <w:p w14:paraId="2EABEE7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14E74ED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08C8C6F5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19855C9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2C3E513E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447635C7" w14:textId="77777777">
        <w:tc>
          <w:tcPr>
            <w:tcW w:w="2057" w:type="dxa"/>
          </w:tcPr>
          <w:p w14:paraId="69AE492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coastal</w:t>
            </w:r>
          </w:p>
        </w:tc>
        <w:tc>
          <w:tcPr>
            <w:tcW w:w="1496" w:type="dxa"/>
          </w:tcPr>
          <w:p w14:paraId="5E394D7C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808" w:type="dxa"/>
          </w:tcPr>
          <w:p w14:paraId="575E7299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5D5F4EA4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2C58DB78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67E868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59EBC1CA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  <w:tr w:rsidR="00C617F6" w:rsidRPr="00117051" w14:paraId="66D289A8" w14:textId="77777777">
        <w:tc>
          <w:tcPr>
            <w:tcW w:w="2057" w:type="dxa"/>
          </w:tcPr>
          <w:p w14:paraId="05F9F38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Polyculture sea based offshore</w:t>
            </w:r>
          </w:p>
        </w:tc>
        <w:tc>
          <w:tcPr>
            <w:tcW w:w="1496" w:type="dxa"/>
          </w:tcPr>
          <w:p w14:paraId="60FF580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Interaction with wild organisms</w:t>
            </w:r>
          </w:p>
        </w:tc>
        <w:tc>
          <w:tcPr>
            <w:tcW w:w="1808" w:type="dxa"/>
          </w:tcPr>
          <w:p w14:paraId="3EE0FF4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Fish</w:t>
            </w:r>
          </w:p>
        </w:tc>
        <w:tc>
          <w:tcPr>
            <w:tcW w:w="623" w:type="dxa"/>
          </w:tcPr>
          <w:p w14:paraId="58AE0E80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748" w:type="dxa"/>
          </w:tcPr>
          <w:p w14:paraId="286F17D2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R</w:t>
            </w:r>
          </w:p>
        </w:tc>
        <w:tc>
          <w:tcPr>
            <w:tcW w:w="374" w:type="dxa"/>
          </w:tcPr>
          <w:p w14:paraId="48F1AC87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L</w:t>
            </w:r>
          </w:p>
        </w:tc>
        <w:tc>
          <w:tcPr>
            <w:tcW w:w="810" w:type="dxa"/>
          </w:tcPr>
          <w:p w14:paraId="7A749DB1" w14:textId="77777777" w:rsidR="00C617F6" w:rsidRPr="00117051" w:rsidRDefault="00000000">
            <w:pPr>
              <w:pStyle w:val="Compact"/>
              <w:jc w:val="center"/>
              <w:rPr>
                <w:sz w:val="14"/>
                <w:szCs w:val="14"/>
              </w:rPr>
            </w:pPr>
            <w:r w:rsidRPr="00117051">
              <w:rPr>
                <w:sz w:val="14"/>
                <w:szCs w:val="14"/>
              </w:rPr>
              <w:t>0.001320</w:t>
            </w:r>
          </w:p>
        </w:tc>
      </w:tr>
    </w:tbl>
    <w:p w14:paraId="35F7E3B3" w14:textId="77777777" w:rsidR="00AF450D" w:rsidRPr="00117051" w:rsidRDefault="00AF450D">
      <w:pPr>
        <w:rPr>
          <w:sz w:val="14"/>
          <w:szCs w:val="14"/>
        </w:rPr>
      </w:pPr>
    </w:p>
    <w:sectPr w:rsidR="00AF450D" w:rsidRPr="0011705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F960C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93449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17F6"/>
    <w:rsid w:val="00117051"/>
    <w:rsid w:val="007B433C"/>
    <w:rsid w:val="00AF450D"/>
    <w:rsid w:val="00C61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0E30F71"/>
  <w15:docId w15:val="{7B3F900B-6C3F-479D-93AB-7A58CB62B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8</Pages>
  <Words>8492</Words>
  <Characters>48410</Characters>
  <Application>Microsoft Office Word</Application>
  <DocSecurity>0</DocSecurity>
  <Lines>403</Lines>
  <Paragraphs>113</Paragraphs>
  <ScaleCrop>false</ScaleCrop>
  <Company/>
  <LinksUpToDate>false</LinksUpToDate>
  <CharactersWithSpaces>56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lin Millar</cp:lastModifiedBy>
  <cp:revision>2</cp:revision>
  <dcterms:created xsi:type="dcterms:W3CDTF">2024-10-16T10:18:00Z</dcterms:created>
  <dcterms:modified xsi:type="dcterms:W3CDTF">2024-10-16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